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bookmarkStart w:id="0" w:name="_GoBack"/>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bookmarkEnd w:id="0"/>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6D81CED1" w:rsidR="00792B6D" w:rsidRPr="00993F76" w:rsidRDefault="00792B6D" w:rsidP="00AE70A0">
            <w:pPr>
              <w:spacing w:before="20" w:after="20"/>
              <w:rPr>
                <w:b/>
                <w:color w:val="1F4B7B"/>
                <w:sz w:val="20"/>
                <w:szCs w:val="20"/>
                <w:lang w:val="tr-TR"/>
              </w:rPr>
            </w:pPr>
            <w:r w:rsidRPr="00993F76">
              <w:rPr>
                <w:b/>
                <w:color w:val="1F497D"/>
                <w:sz w:val="20"/>
                <w:szCs w:val="20"/>
                <w:lang w:val="tr-TR"/>
              </w:rPr>
              <w:t xml:space="preserve">BUSI </w:t>
            </w:r>
            <w:r w:rsidR="001E2470">
              <w:rPr>
                <w:b/>
                <w:color w:val="1F497D"/>
                <w:sz w:val="20"/>
                <w:szCs w:val="20"/>
                <w:lang w:val="tr-TR"/>
              </w:rPr>
              <w:t>324</w:t>
            </w:r>
          </w:p>
        </w:tc>
      </w:tr>
      <w:tr w:rsidR="00792B6D" w:rsidRPr="00993F7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0E69E1FC" w:rsidR="00792B6D" w:rsidRPr="00993F76" w:rsidRDefault="001E2470"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Risk Sermayesi ve Özel Sermaye</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561B3B04" w:rsidR="00792B6D" w:rsidRPr="00993F76" w:rsidRDefault="001E2470" w:rsidP="00952E1F">
            <w:pPr>
              <w:spacing w:before="20" w:after="20"/>
              <w:rPr>
                <w:b/>
                <w:color w:val="1F4B7B"/>
                <w:sz w:val="20"/>
                <w:szCs w:val="20"/>
                <w:lang w:val="tr-TR"/>
              </w:rPr>
            </w:pPr>
            <w:r>
              <w:rPr>
                <w:b/>
                <w:color w:val="1F4B7B"/>
                <w:sz w:val="20"/>
                <w:szCs w:val="20"/>
                <w:lang w:val="tr-TR"/>
              </w:rPr>
              <w:t>BUSI 211, BUSI 221</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546F0CA6" w:rsidR="00792B6D" w:rsidRPr="001E2470" w:rsidRDefault="001E2470" w:rsidP="001E2470">
            <w:pPr>
              <w:spacing w:before="20" w:after="20" w:line="276" w:lineRule="auto"/>
              <w:rPr>
                <w:b/>
                <w:sz w:val="20"/>
                <w:szCs w:val="20"/>
                <w:lang w:val="tr-TR"/>
              </w:rPr>
            </w:pPr>
            <w:r>
              <w:rPr>
                <w:sz w:val="20"/>
                <w:szCs w:val="20"/>
                <w:lang w:val="tr-TR"/>
              </w:rPr>
              <w:t>Bu dersin amacı, risk</w:t>
            </w:r>
            <w:r w:rsidRPr="001E2470">
              <w:rPr>
                <w:sz w:val="20"/>
                <w:szCs w:val="20"/>
                <w:lang w:val="tr-TR"/>
              </w:rPr>
              <w:t xml:space="preserve"> sermayesi endüstrisi hakkında bilgi vermektir. Öğrenciler, yeni bir girişim için sermayeyi nasıl </w:t>
            </w:r>
            <w:r>
              <w:rPr>
                <w:sz w:val="20"/>
                <w:szCs w:val="20"/>
                <w:lang w:val="tr-TR"/>
              </w:rPr>
              <w:t>yaratabileceklerini</w:t>
            </w:r>
            <w:r w:rsidRPr="001E2470">
              <w:rPr>
                <w:sz w:val="20"/>
                <w:szCs w:val="20"/>
                <w:lang w:val="tr-TR"/>
              </w:rPr>
              <w:t xml:space="preserve"> ve kurumsal yatırımcıların bakış açısıyla girişimci bir girişimin nasıl değerlendirileceğini anlayacaklar</w:t>
            </w:r>
            <w:r>
              <w:rPr>
                <w:sz w:val="20"/>
                <w:szCs w:val="20"/>
                <w:lang w:val="tr-TR"/>
              </w:rPr>
              <w:t>dır</w:t>
            </w:r>
            <w:r w:rsidRPr="001E2470">
              <w:rPr>
                <w:sz w:val="20"/>
                <w:szCs w:val="20"/>
                <w:lang w:val="tr-TR"/>
              </w:rPr>
              <w:t>.</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202FA039" w:rsidR="00792B6D" w:rsidRPr="001E2470" w:rsidRDefault="001E2470" w:rsidP="001E247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1E2470">
              <w:rPr>
                <w:sz w:val="20"/>
                <w:szCs w:val="20"/>
                <w:lang w:val="tr-TR"/>
              </w:rPr>
              <w:t>Bu ders özel sermay</w:t>
            </w:r>
            <w:r>
              <w:rPr>
                <w:sz w:val="20"/>
                <w:szCs w:val="20"/>
                <w:lang w:val="tr-TR"/>
              </w:rPr>
              <w:t>e finansmanı üzerine yoğunlaşmaktadı</w:t>
            </w:r>
            <w:r w:rsidRPr="001E2470">
              <w:rPr>
                <w:sz w:val="20"/>
                <w:szCs w:val="20"/>
                <w:lang w:val="tr-TR"/>
              </w:rPr>
              <w:t xml:space="preserve">r. Bu ders, </w:t>
            </w:r>
            <w:r>
              <w:rPr>
                <w:sz w:val="20"/>
                <w:szCs w:val="20"/>
                <w:lang w:val="tr-TR"/>
              </w:rPr>
              <w:t>risk</w:t>
            </w:r>
            <w:r w:rsidRPr="001E2470">
              <w:rPr>
                <w:sz w:val="20"/>
                <w:szCs w:val="20"/>
                <w:lang w:val="tr-TR"/>
              </w:rPr>
              <w:t xml:space="preserve"> serm</w:t>
            </w:r>
            <w:r>
              <w:rPr>
                <w:sz w:val="20"/>
                <w:szCs w:val="20"/>
                <w:lang w:val="tr-TR"/>
              </w:rPr>
              <w:t xml:space="preserve">ayesi ve özel sermayeyi girişim sermayedarının </w:t>
            </w:r>
            <w:r w:rsidRPr="001E2470">
              <w:rPr>
                <w:sz w:val="20"/>
                <w:szCs w:val="20"/>
                <w:lang w:val="tr-TR"/>
              </w:rPr>
              <w:t>perspektifinden incelemektedir. Konular, işletme değerlendirmesi ve değerlemesi, müzakere stratejileri ve çıkış stratejisini içermektedir. Bu d</w:t>
            </w:r>
            <w:r>
              <w:rPr>
                <w:sz w:val="20"/>
                <w:szCs w:val="20"/>
                <w:lang w:val="tr-TR"/>
              </w:rPr>
              <w:t>erste fırsatlar üzerinde durulmaktadır. Derste, büyüyen</w:t>
            </w:r>
            <w:r w:rsidRPr="001E2470">
              <w:rPr>
                <w:sz w:val="20"/>
                <w:szCs w:val="20"/>
                <w:lang w:val="tr-TR"/>
              </w:rPr>
              <w:t xml:space="preserve"> piyasalardaki başlangıç şirketleri ve orta ölçekli girişimlerin büyümesi ve yeniden yapılanması üzerine odaklan</w:t>
            </w:r>
            <w:r>
              <w:rPr>
                <w:sz w:val="20"/>
                <w:szCs w:val="20"/>
                <w:lang w:val="tr-TR"/>
              </w:rPr>
              <w:t>ıl</w:t>
            </w:r>
            <w:r w:rsidRPr="001E2470">
              <w:rPr>
                <w:sz w:val="20"/>
                <w:szCs w:val="20"/>
                <w:lang w:val="tr-TR"/>
              </w:rPr>
              <w:t>maktadır. Bu dersin amacı, girişimlerin organizasyonu ve finansmanı, satın alım işlemlerinin yapılandırılması, çıkış stratejileri, yatırım fonlarının hukuki organizasyonu konularını ele almaktadı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708ED7B6" w:rsidR="00792B6D" w:rsidRPr="001E2470" w:rsidRDefault="001E2470" w:rsidP="001E2470">
            <w:pPr>
              <w:spacing w:line="225" w:lineRule="atLeast"/>
              <w:rPr>
                <w:rFonts w:ascii="Arial" w:hAnsi="Arial" w:cs="Arial"/>
                <w:spacing w:val="8"/>
                <w:sz w:val="20"/>
                <w:szCs w:val="20"/>
                <w:lang w:val="tr-TR"/>
              </w:rPr>
            </w:pPr>
            <w:r w:rsidRPr="001E2470">
              <w:rPr>
                <w:sz w:val="20"/>
                <w:szCs w:val="20"/>
                <w:lang w:val="tr-TR"/>
              </w:rPr>
              <w:t>1. Risk s</w:t>
            </w:r>
            <w:r>
              <w:rPr>
                <w:sz w:val="20"/>
                <w:szCs w:val="20"/>
                <w:lang w:val="tr-TR"/>
              </w:rPr>
              <w:t>ermayesi endüstrisini tanımlama.</w:t>
            </w:r>
            <w:r w:rsidRPr="001E2470">
              <w:rPr>
                <w:sz w:val="20"/>
                <w:szCs w:val="20"/>
                <w:lang w:val="tr-TR"/>
              </w:rPr>
              <w:br/>
              <w:t>2. Risk sermayesi sektörü</w:t>
            </w:r>
            <w:r>
              <w:rPr>
                <w:sz w:val="20"/>
                <w:szCs w:val="20"/>
                <w:lang w:val="tr-TR"/>
              </w:rPr>
              <w:t>ndeki başlıca oyuncuları belirleme.</w:t>
            </w:r>
            <w:r w:rsidRPr="001E2470">
              <w:rPr>
                <w:sz w:val="20"/>
                <w:szCs w:val="20"/>
                <w:lang w:val="tr-TR"/>
              </w:rPr>
              <w:br/>
              <w:t>3. Girişimci bir şirkette yapılan yatırımların</w:t>
            </w:r>
            <w:r>
              <w:rPr>
                <w:sz w:val="20"/>
                <w:szCs w:val="20"/>
                <w:lang w:val="tr-TR"/>
              </w:rPr>
              <w:t xml:space="preserve"> risk / ödüllerini değerlendirme.</w:t>
            </w:r>
            <w:r w:rsidRPr="001E2470">
              <w:rPr>
                <w:sz w:val="20"/>
                <w:szCs w:val="20"/>
                <w:lang w:val="tr-TR"/>
              </w:rPr>
              <w:br/>
              <w:t xml:space="preserve">4. </w:t>
            </w:r>
            <w:r>
              <w:rPr>
                <w:sz w:val="20"/>
                <w:szCs w:val="20"/>
                <w:lang w:val="tr-TR"/>
              </w:rPr>
              <w:t>Ortaklık anlaşmalarını açıklama.</w:t>
            </w:r>
            <w:r w:rsidRPr="001E2470">
              <w:rPr>
                <w:sz w:val="20"/>
                <w:szCs w:val="20"/>
                <w:lang w:val="tr-TR"/>
              </w:rPr>
              <w:br/>
              <w:t>5. İlgili tüm oyuncuların ortaklık anlaşmalarına ilişkin riskleri ve ödülleri</w:t>
            </w:r>
            <w:r>
              <w:rPr>
                <w:sz w:val="20"/>
                <w:szCs w:val="20"/>
                <w:lang w:val="tr-TR"/>
              </w:rPr>
              <w:t>ni açıklama.</w:t>
            </w:r>
            <w:r w:rsidRPr="001E2470">
              <w:rPr>
                <w:sz w:val="20"/>
                <w:szCs w:val="20"/>
                <w:lang w:val="tr-TR"/>
              </w:rPr>
              <w:br/>
              <w:t>6. Bir yatırımcı perspektifinden bir özel ser</w:t>
            </w:r>
            <w:r>
              <w:rPr>
                <w:sz w:val="20"/>
                <w:szCs w:val="20"/>
                <w:lang w:val="tr-TR"/>
              </w:rPr>
              <w:t>maye yatırımını ölçme</w:t>
            </w:r>
            <w:r w:rsidRPr="001E2470">
              <w:rPr>
                <w:sz w:val="20"/>
                <w:szCs w:val="20"/>
                <w:lang w:val="tr-TR"/>
              </w:rPr>
              <w:t xml:space="preserve"> ve değerlendir</w:t>
            </w:r>
            <w:r>
              <w:rPr>
                <w:sz w:val="20"/>
                <w:szCs w:val="20"/>
                <w:lang w:val="tr-TR"/>
              </w:rPr>
              <w:t>me</w:t>
            </w:r>
            <w:r w:rsidRPr="001E2470">
              <w:rPr>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4676F">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lastRenderedPageBreak/>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6B6C18"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612EF8B7" w14:textId="4AB422D2" w:rsidR="006B6C18" w:rsidRPr="00993F76" w:rsidRDefault="006B6C18" w:rsidP="006B6C18">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6B6C18" w:rsidRPr="00993F76" w:rsidRDefault="006B6C18" w:rsidP="006B6C18">
            <w:pPr>
              <w:spacing w:before="20" w:after="20"/>
              <w:rPr>
                <w:b/>
                <w:color w:val="1F4B7B"/>
                <w:sz w:val="20"/>
                <w:szCs w:val="20"/>
                <w:lang w:val="tr-TR"/>
              </w:rPr>
            </w:pPr>
            <w:r w:rsidRPr="00993F76">
              <w:rPr>
                <w:color w:val="1F497D"/>
                <w:sz w:val="20"/>
                <w:szCs w:val="20"/>
                <w:lang w:val="tr-TR"/>
              </w:rPr>
              <w:t xml:space="preserve">Türkçe ve İngilizce sözlü, yazılı ve görsel </w:t>
            </w:r>
            <w:r w:rsidRPr="00993F76">
              <w:rPr>
                <w:color w:val="1F497D"/>
                <w:sz w:val="20"/>
                <w:szCs w:val="20"/>
                <w:lang w:val="tr-TR"/>
              </w:rPr>
              <w:lastRenderedPageBreak/>
              <w:t xml:space="preserve">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37E7048" w:rsidR="006B6C18" w:rsidRPr="00993F76" w:rsidRDefault="006B6C18" w:rsidP="006B6C18">
            <w:pPr>
              <w:spacing w:before="20" w:after="20"/>
              <w:rPr>
                <w:b/>
                <w:color w:val="1F497D"/>
                <w:sz w:val="20"/>
                <w:szCs w:val="20"/>
                <w:lang w:val="tr-TR"/>
              </w:rPr>
            </w:pPr>
            <w:r>
              <w:rPr>
                <w:b/>
                <w:color w:val="1F497D"/>
                <w:sz w:val="20"/>
                <w:szCs w:val="20"/>
              </w:rPr>
              <w:lastRenderedPageBreak/>
              <w:t>2</w:t>
            </w:r>
          </w:p>
        </w:tc>
        <w:tc>
          <w:tcPr>
            <w:tcW w:w="645" w:type="dxa"/>
            <w:gridSpan w:val="2"/>
            <w:tcBorders>
              <w:left w:val="single" w:sz="4" w:space="0" w:color="auto"/>
              <w:bottom w:val="single" w:sz="4" w:space="0" w:color="auto"/>
            </w:tcBorders>
            <w:shd w:val="clear" w:color="auto" w:fill="auto"/>
          </w:tcPr>
          <w:p w14:paraId="55EE248B" w14:textId="5CD39903" w:rsidR="006B6C18" w:rsidRPr="00993F76" w:rsidRDefault="006B6C18" w:rsidP="006B6C18">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6B6C18" w:rsidRPr="00993F76" w:rsidRDefault="006B6C18" w:rsidP="006B6C18">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6B6C18" w:rsidRPr="00993F76" w:rsidRDefault="006B6C18" w:rsidP="006B6C18">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6B6C18" w:rsidRPr="00993F76" w:rsidRDefault="006B6C18" w:rsidP="006B6C18">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24A63607" w:rsidR="006B6C18" w:rsidRPr="00993F76" w:rsidRDefault="006B6C18" w:rsidP="006B6C18">
            <w:pPr>
              <w:spacing w:before="20" w:after="20"/>
              <w:rPr>
                <w:b/>
                <w:color w:val="1F497D"/>
                <w:sz w:val="20"/>
                <w:szCs w:val="20"/>
                <w:lang w:val="tr-TR"/>
              </w:rPr>
            </w:pPr>
            <w:r>
              <w:rPr>
                <w:b/>
                <w:color w:val="1F497D"/>
                <w:sz w:val="20"/>
                <w:szCs w:val="20"/>
              </w:rPr>
              <w:t>2</w:t>
            </w:r>
          </w:p>
        </w:tc>
      </w:tr>
      <w:tr w:rsidR="006B6C18"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6B6C18" w:rsidRPr="00993F76" w:rsidRDefault="006B6C18" w:rsidP="006B6C18">
            <w:pPr>
              <w:spacing w:before="20" w:after="20"/>
              <w:rPr>
                <w:b/>
                <w:color w:val="1F497D"/>
                <w:sz w:val="20"/>
                <w:szCs w:val="20"/>
                <w:lang w:val="tr-TR"/>
              </w:rPr>
            </w:pPr>
          </w:p>
        </w:tc>
        <w:tc>
          <w:tcPr>
            <w:tcW w:w="937" w:type="dxa"/>
            <w:shd w:val="clear" w:color="auto" w:fill="auto"/>
          </w:tcPr>
          <w:p w14:paraId="304ACE06" w14:textId="7BA8A5E8" w:rsidR="006B6C18" w:rsidRPr="00993F76" w:rsidRDefault="006B6C18" w:rsidP="006B6C18">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6B6C18" w:rsidRPr="00993F76" w:rsidRDefault="006B6C18" w:rsidP="006B6C18">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1773630B" w:rsidR="006B6C18" w:rsidRPr="00993F76" w:rsidRDefault="006B6C18" w:rsidP="006B6C18">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170F5360" w14:textId="40AB4ED3" w:rsidR="006B6C18" w:rsidRPr="00993F76" w:rsidRDefault="006B6C18" w:rsidP="006B6C18">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3578BA6" w14:textId="06FBC67A" w:rsidR="006B6C18" w:rsidRPr="00993F76" w:rsidRDefault="006B6C18" w:rsidP="006B6C18">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0F4F21E2" w14:textId="03F9F74A" w:rsidR="006B6C18" w:rsidRPr="00993F76" w:rsidRDefault="006B6C18" w:rsidP="006B6C18">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59694A9" w14:textId="27907181" w:rsidR="006B6C18" w:rsidRPr="00993F76" w:rsidRDefault="006B6C18" w:rsidP="006B6C1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63A82CF2" w14:textId="6B5F2E5D" w:rsidR="006B6C18" w:rsidRPr="00993F76" w:rsidRDefault="006B6C18" w:rsidP="006B6C18">
            <w:pPr>
              <w:spacing w:before="20" w:after="20"/>
              <w:rPr>
                <w:b/>
                <w:color w:val="1F497D"/>
                <w:sz w:val="20"/>
                <w:szCs w:val="20"/>
                <w:lang w:val="tr-TR"/>
              </w:rPr>
            </w:pPr>
            <w:r>
              <w:rPr>
                <w:b/>
                <w:color w:val="1F497D"/>
                <w:sz w:val="20"/>
                <w:szCs w:val="20"/>
              </w:rPr>
              <w:t>2</w:t>
            </w:r>
          </w:p>
        </w:tc>
      </w:tr>
      <w:tr w:rsidR="006B6C18"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5360A62A" w14:textId="0FF1AA66" w:rsidR="006B6C18" w:rsidRPr="00993F76" w:rsidRDefault="006B6C18" w:rsidP="006B6C18">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6B6C18" w:rsidRPr="00993F76" w:rsidRDefault="006B6C18" w:rsidP="006B6C18">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3D829115" w:rsidR="006B6C18" w:rsidRPr="00993F76" w:rsidRDefault="006B6C18" w:rsidP="006B6C18">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779BC631" w14:textId="5504B0AA" w:rsidR="006B6C18" w:rsidRPr="00993F76" w:rsidRDefault="006B6C18" w:rsidP="006B6C18">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127FD938" w14:textId="2FFA4206" w:rsidR="006B6C18" w:rsidRPr="00993F76" w:rsidRDefault="006B6C18" w:rsidP="006B6C18">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2EC3B8F9" w:rsidR="006B6C18" w:rsidRPr="00993F76" w:rsidRDefault="006B6C18" w:rsidP="006B6C18">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EA2C5F5" w14:textId="259BE54D" w:rsidR="006B6C18" w:rsidRPr="00993F76" w:rsidRDefault="006B6C18" w:rsidP="006B6C1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68B88154" w:rsidR="006B6C18" w:rsidRPr="00993F76" w:rsidRDefault="006B6C18" w:rsidP="006B6C18">
            <w:pPr>
              <w:spacing w:before="20" w:after="20"/>
              <w:rPr>
                <w:b/>
                <w:color w:val="1F497D"/>
                <w:sz w:val="20"/>
                <w:szCs w:val="20"/>
                <w:lang w:val="tr-TR"/>
              </w:rPr>
            </w:pPr>
            <w:r>
              <w:rPr>
                <w:b/>
                <w:color w:val="1F497D"/>
                <w:sz w:val="20"/>
                <w:szCs w:val="20"/>
              </w:rPr>
              <w:t>2</w:t>
            </w:r>
          </w:p>
        </w:tc>
      </w:tr>
      <w:tr w:rsidR="006B6C18"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163BD6C8" w14:textId="4522BAEF" w:rsidR="006B6C18" w:rsidRPr="00993F76" w:rsidRDefault="006B6C18" w:rsidP="006B6C18">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6B6C18" w:rsidRPr="00993F76" w:rsidRDefault="006B6C18" w:rsidP="006B6C18">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6B6C18" w:rsidRPr="00993F76" w:rsidRDefault="006B6C18" w:rsidP="006B6C1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6B6C18" w:rsidRPr="00993F76" w:rsidRDefault="006B6C18" w:rsidP="006B6C1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6B6C18" w:rsidRPr="00993F76" w:rsidRDefault="006B6C18" w:rsidP="006B6C1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6B6C18" w:rsidRPr="00993F76" w:rsidRDefault="006B6C18" w:rsidP="006B6C1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6B6C18" w:rsidRPr="00993F76" w:rsidRDefault="006B6C18" w:rsidP="006B6C1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094662DD" w:rsidR="006B6C18" w:rsidRPr="00993F76" w:rsidRDefault="006B6C18" w:rsidP="006B6C18">
            <w:pPr>
              <w:spacing w:before="20" w:after="20"/>
              <w:rPr>
                <w:b/>
                <w:color w:val="1F497D"/>
                <w:sz w:val="20"/>
                <w:szCs w:val="20"/>
                <w:lang w:val="tr-TR"/>
              </w:rPr>
            </w:pPr>
            <w:r>
              <w:rPr>
                <w:b/>
                <w:color w:val="1F497D"/>
                <w:sz w:val="20"/>
                <w:szCs w:val="20"/>
              </w:rPr>
              <w:t>3</w:t>
            </w:r>
          </w:p>
        </w:tc>
      </w:tr>
      <w:tr w:rsidR="006B6C18"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14E104C5" w14:textId="606A3F49" w:rsidR="006B6C18" w:rsidRPr="00993F76" w:rsidRDefault="006B6C18" w:rsidP="006B6C18">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6B6C18" w:rsidRPr="00993F76" w:rsidRDefault="006B6C18" w:rsidP="006B6C18">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6C4B689D" w:rsidR="006B6C18" w:rsidRPr="00993F76" w:rsidRDefault="006B6C18" w:rsidP="006B6C18">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48267CA4" w14:textId="23F92EF2" w:rsidR="006B6C18" w:rsidRPr="00993F76" w:rsidRDefault="006B6C18" w:rsidP="006B6C18">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1AFC2F78" w14:textId="298AC093" w:rsidR="006B6C18" w:rsidRPr="00993F76" w:rsidRDefault="006B6C18" w:rsidP="006B6C18">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5EAF75BB" w14:textId="4B0A85E4" w:rsidR="006B6C18" w:rsidRPr="00993F76" w:rsidRDefault="006B6C18" w:rsidP="006B6C18">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2FCC5347" w14:textId="6DBF6866" w:rsidR="006B6C18" w:rsidRPr="00993F76" w:rsidRDefault="006B6C18" w:rsidP="006B6C18">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5A24E45B" w14:textId="6314F276" w:rsidR="006B6C18" w:rsidRPr="00993F76" w:rsidRDefault="006B6C18" w:rsidP="006B6C18">
            <w:pPr>
              <w:spacing w:before="20" w:after="20"/>
              <w:rPr>
                <w:b/>
                <w:color w:val="1F497D"/>
                <w:sz w:val="20"/>
                <w:szCs w:val="20"/>
                <w:lang w:val="tr-TR"/>
              </w:rPr>
            </w:pPr>
            <w:r>
              <w:rPr>
                <w:b/>
                <w:color w:val="1F497D"/>
                <w:sz w:val="20"/>
                <w:szCs w:val="20"/>
              </w:rPr>
              <w:t>1</w:t>
            </w:r>
          </w:p>
        </w:tc>
      </w:tr>
      <w:tr w:rsidR="006B6C18"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75784C26" w14:textId="670AB2E7" w:rsidR="006B6C18" w:rsidRPr="00993F76" w:rsidRDefault="006B6C18" w:rsidP="006B6C18">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6B6C18" w:rsidRPr="00993F76" w:rsidRDefault="006B6C18" w:rsidP="006B6C18">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35A677CD" w:rsidR="006B6C18" w:rsidRPr="00993F76" w:rsidRDefault="006B6C18" w:rsidP="006B6C18">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3EB8058B" w14:textId="4E4ED2A2" w:rsidR="006B6C18" w:rsidRPr="00993F76" w:rsidRDefault="006B6C18" w:rsidP="006B6C18">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F2D32D5" w14:textId="40F35E8D" w:rsidR="006B6C18" w:rsidRPr="00993F76" w:rsidRDefault="006B6C18" w:rsidP="006B6C18">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93475AA" w14:textId="537F2EEC" w:rsidR="006B6C18" w:rsidRPr="00993F76" w:rsidRDefault="006B6C18" w:rsidP="006B6C18">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5ECF4233" w14:textId="5137FC8F" w:rsidR="006B6C18" w:rsidRPr="00993F76" w:rsidRDefault="006B6C18" w:rsidP="006B6C18">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02639A79" w14:textId="6BE0D835" w:rsidR="006B6C18" w:rsidRPr="00993F76" w:rsidRDefault="006B6C18" w:rsidP="006B6C18">
            <w:pPr>
              <w:spacing w:before="20" w:after="20"/>
              <w:rPr>
                <w:b/>
                <w:color w:val="1F497D"/>
                <w:sz w:val="20"/>
                <w:szCs w:val="20"/>
                <w:lang w:val="tr-TR"/>
              </w:rPr>
            </w:pPr>
            <w:r>
              <w:rPr>
                <w:b/>
                <w:color w:val="1F497D"/>
                <w:sz w:val="20"/>
                <w:szCs w:val="20"/>
              </w:rPr>
              <w:t>1</w:t>
            </w:r>
          </w:p>
        </w:tc>
      </w:tr>
      <w:tr w:rsidR="006B6C18"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6B6C18" w:rsidRPr="00993F76" w:rsidRDefault="006B6C18" w:rsidP="006B6C18">
            <w:pPr>
              <w:spacing w:before="20" w:after="20"/>
              <w:jc w:val="center"/>
              <w:rPr>
                <w:b/>
                <w:color w:val="1F497D"/>
                <w:sz w:val="20"/>
                <w:szCs w:val="20"/>
                <w:lang w:val="tr-TR"/>
              </w:rPr>
            </w:pPr>
          </w:p>
          <w:p w14:paraId="7C5518B8" w14:textId="28A00945" w:rsidR="006B6C18" w:rsidRPr="00993F76" w:rsidRDefault="006B6C18" w:rsidP="006B6C18">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6B6C18" w:rsidRPr="00993F76" w:rsidRDefault="006B6C18" w:rsidP="006B6C18">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6B6C18" w:rsidRPr="00993F76" w:rsidRDefault="006B6C18" w:rsidP="006B6C18">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6B6C18" w:rsidRPr="00993F76" w:rsidRDefault="006B6C18" w:rsidP="006B6C1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6B6C18" w:rsidRPr="00993F76" w:rsidRDefault="006B6C18" w:rsidP="006B6C1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6B6C18" w:rsidRPr="00993F76" w:rsidRDefault="006B6C18" w:rsidP="006B6C1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6B6C18" w:rsidRPr="00993F76" w:rsidRDefault="006B6C18" w:rsidP="006B6C1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6B6C18" w:rsidRPr="00993F76" w:rsidRDefault="006B6C18" w:rsidP="006B6C1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2BD3566D" w:rsidR="006B6C18" w:rsidRPr="00993F76" w:rsidRDefault="006B6C18" w:rsidP="006B6C18">
            <w:pPr>
              <w:spacing w:before="20" w:after="20"/>
              <w:rPr>
                <w:b/>
                <w:color w:val="1F497D"/>
                <w:sz w:val="20"/>
                <w:szCs w:val="20"/>
                <w:lang w:val="tr-TR"/>
              </w:rPr>
            </w:pPr>
            <w:r>
              <w:rPr>
                <w:b/>
                <w:color w:val="1F497D"/>
                <w:sz w:val="20"/>
                <w:szCs w:val="20"/>
              </w:rPr>
              <w:t>2</w:t>
            </w:r>
          </w:p>
        </w:tc>
      </w:tr>
      <w:tr w:rsidR="006B6C18"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1E6ACBF1" w14:textId="23323205" w:rsidR="006B6C18" w:rsidRPr="00993F76" w:rsidRDefault="006B6C18" w:rsidP="006B6C18">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6B6C18" w:rsidRPr="00993F76" w:rsidRDefault="006B6C18" w:rsidP="006B6C18">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65A76019" w:rsidR="006B6C18" w:rsidRPr="00993F76" w:rsidRDefault="006B6C18" w:rsidP="006B6C18">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6B6C18" w:rsidRPr="00993F76" w:rsidRDefault="006B6C18" w:rsidP="006B6C18">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6B6C18" w:rsidRPr="00993F76" w:rsidRDefault="006B6C18" w:rsidP="006B6C18">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6B6C18" w:rsidRPr="00993F76" w:rsidRDefault="006B6C18" w:rsidP="006B6C18">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611E8A61" w:rsidR="006B6C18" w:rsidRPr="00993F76" w:rsidRDefault="006B6C18" w:rsidP="006B6C18">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6BAF8945" w:rsidR="006B6C18" w:rsidRPr="00993F76" w:rsidRDefault="006B6C18" w:rsidP="006B6C18">
            <w:pPr>
              <w:spacing w:before="20" w:after="20"/>
              <w:rPr>
                <w:b/>
                <w:color w:val="1F497D" w:themeColor="text2"/>
                <w:sz w:val="20"/>
                <w:szCs w:val="20"/>
                <w:lang w:val="tr-TR"/>
              </w:rPr>
            </w:pPr>
            <w:r>
              <w:rPr>
                <w:b/>
                <w:color w:val="1F497D" w:themeColor="text2"/>
                <w:sz w:val="20"/>
                <w:szCs w:val="20"/>
              </w:rPr>
              <w:t>2</w:t>
            </w:r>
          </w:p>
        </w:tc>
      </w:tr>
      <w:tr w:rsidR="006B6C18"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02A2BA70" w14:textId="57B5AD67" w:rsidR="006B6C18" w:rsidRPr="00993F76" w:rsidRDefault="006B6C18" w:rsidP="006B6C18">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6B6C18" w:rsidRPr="00993F76" w:rsidRDefault="006B6C18" w:rsidP="006B6C18">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48321AB2" w:rsidR="006B6C18" w:rsidRPr="00993F76" w:rsidRDefault="006B6C18" w:rsidP="006B6C18">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6B6C18" w:rsidRPr="00993F76" w:rsidRDefault="006B6C18" w:rsidP="006B6C18">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6B6C18" w:rsidRPr="00993F76" w:rsidRDefault="006B6C18" w:rsidP="006B6C18">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6B6C18" w:rsidRPr="00993F76" w:rsidRDefault="006B6C18" w:rsidP="006B6C18">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6B6C18" w:rsidRPr="00993F76" w:rsidRDefault="006B6C18" w:rsidP="006B6C18">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6B6C18" w:rsidRPr="00993F76" w:rsidRDefault="006B6C18" w:rsidP="006B6C18">
            <w:pPr>
              <w:spacing w:before="20" w:after="20"/>
              <w:rPr>
                <w:b/>
                <w:color w:val="1F497D" w:themeColor="text2"/>
                <w:sz w:val="20"/>
                <w:szCs w:val="20"/>
                <w:lang w:val="tr-TR"/>
              </w:rPr>
            </w:pPr>
          </w:p>
        </w:tc>
      </w:tr>
      <w:tr w:rsidR="006B6C18"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232A567C" w14:textId="6FCA1C1C" w:rsidR="006B6C18" w:rsidRPr="00993F76" w:rsidRDefault="006B6C18" w:rsidP="006B6C18">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6B6C18" w:rsidRPr="00993F76" w:rsidRDefault="006B6C18" w:rsidP="006B6C18">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4536F79B" w:rsidR="006B6C18" w:rsidRPr="00993F76" w:rsidRDefault="006B6C18" w:rsidP="006B6C18">
            <w:pPr>
              <w:spacing w:before="20" w:after="20"/>
              <w:rPr>
                <w:b/>
                <w:color w:val="1F497D" w:themeColor="text2"/>
                <w:sz w:val="20"/>
                <w:szCs w:val="20"/>
                <w:lang w:val="tr-TR"/>
              </w:rPr>
            </w:pPr>
            <w:r>
              <w:rPr>
                <w:b/>
                <w:color w:val="1F497D" w:themeColor="text2"/>
                <w:sz w:val="20"/>
                <w:szCs w:val="20"/>
              </w:rPr>
              <w:t>X</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68C5C016" w:rsidR="006B6C18" w:rsidRPr="00993F76" w:rsidRDefault="006B6C18" w:rsidP="006B6C18">
            <w:pPr>
              <w:spacing w:before="20" w:after="20"/>
              <w:rPr>
                <w:b/>
                <w:color w:val="1F497D" w:themeColor="text2"/>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566F07A" w:rsidR="006B6C18" w:rsidRPr="00993F76" w:rsidRDefault="006B6C18" w:rsidP="006B6C18">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59241BAF" w:rsidR="006B6C18" w:rsidRPr="00993F76" w:rsidRDefault="006B6C18" w:rsidP="006B6C18">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6B6C18" w:rsidRPr="00993F76" w:rsidRDefault="006B6C18" w:rsidP="006B6C18">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6B6C18" w:rsidRPr="00993F76" w:rsidRDefault="006B6C18" w:rsidP="006B6C18">
            <w:pPr>
              <w:spacing w:before="20" w:after="20"/>
              <w:jc w:val="center"/>
              <w:rPr>
                <w:b/>
                <w:color w:val="1F497D" w:themeColor="text2"/>
                <w:sz w:val="20"/>
                <w:szCs w:val="20"/>
                <w:lang w:val="tr-TR"/>
              </w:rPr>
            </w:pPr>
          </w:p>
        </w:tc>
      </w:tr>
      <w:tr w:rsidR="006B6C18"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0F11C5A6" w14:textId="37A55A41" w:rsidR="006B6C18" w:rsidRPr="00993F76" w:rsidRDefault="006B6C18" w:rsidP="006B6C18">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6B6C18" w:rsidRPr="00993F76" w:rsidRDefault="006B6C18" w:rsidP="006B6C18">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5946FE96" w:rsidR="006B6C18" w:rsidRPr="00993F76" w:rsidRDefault="006B6C18" w:rsidP="006B6C18">
            <w:pPr>
              <w:spacing w:before="20" w:after="20"/>
              <w:rPr>
                <w:b/>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13A19D8E" w:rsidR="006B6C18" w:rsidRPr="00993F76" w:rsidRDefault="006B6C18" w:rsidP="006B6C18">
            <w:pPr>
              <w:spacing w:before="20" w:after="20"/>
              <w:jc w:val="center"/>
              <w:rPr>
                <w:b/>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3A261AFE" w:rsidR="006B6C18" w:rsidRPr="00993F76" w:rsidRDefault="006B6C18" w:rsidP="006B6C18">
            <w:pPr>
              <w:spacing w:before="20" w:after="20"/>
              <w:jc w:val="center"/>
              <w:rPr>
                <w:b/>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62E643E9" w:rsidR="006B6C18" w:rsidRPr="00993F76" w:rsidRDefault="006B6C18" w:rsidP="006B6C18">
            <w:pPr>
              <w:spacing w:before="20" w:after="20"/>
              <w:jc w:val="center"/>
              <w:rPr>
                <w:b/>
                <w:sz w:val="20"/>
                <w:szCs w:val="20"/>
                <w:lang w:val="tr-TR"/>
              </w:rPr>
            </w:pPr>
            <w:r>
              <w:rPr>
                <w:b/>
                <w:color w:val="1F497D" w:themeColor="text2"/>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36C81FFB" w:rsidR="006B6C18" w:rsidRPr="00993F76" w:rsidRDefault="006B6C18" w:rsidP="006B6C18">
            <w:pPr>
              <w:spacing w:before="20" w:after="20"/>
              <w:jc w:val="center"/>
              <w:rPr>
                <w:b/>
                <w:sz w:val="20"/>
                <w:szCs w:val="20"/>
                <w:lang w:val="tr-TR"/>
              </w:rPr>
            </w:pPr>
            <w:r>
              <w:rPr>
                <w:b/>
                <w:color w:val="1F497D" w:themeColor="text2"/>
                <w:sz w:val="20"/>
                <w:szCs w:val="20"/>
              </w:rPr>
              <w:t>1</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367FADF6" w:rsidR="006B6C18" w:rsidRPr="00993F76" w:rsidRDefault="006B6C18" w:rsidP="006B6C18">
            <w:pPr>
              <w:spacing w:before="20" w:after="20"/>
              <w:jc w:val="center"/>
              <w:rPr>
                <w:b/>
                <w:sz w:val="20"/>
                <w:szCs w:val="20"/>
                <w:lang w:val="tr-TR"/>
              </w:rPr>
            </w:pPr>
            <w:r>
              <w:rPr>
                <w:b/>
                <w:color w:val="1F497D" w:themeColor="text2"/>
                <w:sz w:val="20"/>
                <w:szCs w:val="20"/>
              </w:rPr>
              <w:t>1</w:t>
            </w:r>
          </w:p>
        </w:tc>
      </w:tr>
      <w:tr w:rsidR="006B6C18"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6B6C18" w:rsidRPr="00993F76" w:rsidRDefault="006B6C18" w:rsidP="006B6C18">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6B6C18" w:rsidRPr="00993F76" w:rsidRDefault="006B6C18" w:rsidP="006B6C18">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6B6C18" w:rsidRPr="00993F76" w:rsidRDefault="006B6C18" w:rsidP="006B6C18">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5B417EAC" w14:textId="77777777" w:rsidR="006B6C18" w:rsidRDefault="006B6C18" w:rsidP="006B6C18">
            <w:pPr>
              <w:spacing w:before="20" w:after="20"/>
              <w:rPr>
                <w:b/>
                <w:color w:val="1F497D"/>
                <w:sz w:val="20"/>
                <w:szCs w:val="20"/>
              </w:rPr>
            </w:pPr>
          </w:p>
          <w:p w14:paraId="34732F40" w14:textId="7AA5712F" w:rsidR="006B6C18" w:rsidRPr="00993F76" w:rsidRDefault="006B6C18" w:rsidP="006B6C18">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37F41D13" w14:textId="77777777" w:rsidR="006B6C18" w:rsidRDefault="006B6C18" w:rsidP="006B6C18">
            <w:pPr>
              <w:spacing w:before="20" w:after="20"/>
              <w:rPr>
                <w:b/>
                <w:color w:val="1F497D"/>
                <w:sz w:val="20"/>
                <w:szCs w:val="20"/>
              </w:rPr>
            </w:pPr>
          </w:p>
          <w:p w14:paraId="2393586D" w14:textId="2B0C2544" w:rsidR="006B6C18" w:rsidRPr="00993F76" w:rsidRDefault="006B6C18" w:rsidP="006B6C18">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0BFE607F" w14:textId="77777777" w:rsidR="006B6C18" w:rsidRDefault="006B6C18" w:rsidP="006B6C18">
            <w:pPr>
              <w:spacing w:before="20" w:after="20"/>
              <w:rPr>
                <w:b/>
                <w:color w:val="1F497D"/>
                <w:sz w:val="20"/>
                <w:szCs w:val="20"/>
              </w:rPr>
            </w:pPr>
          </w:p>
          <w:p w14:paraId="0BA62B20" w14:textId="38C8A3DB" w:rsidR="006B6C18" w:rsidRPr="00993F76" w:rsidRDefault="006B6C18" w:rsidP="006B6C18">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0442D97C" w14:textId="77777777" w:rsidR="006B6C18" w:rsidRDefault="006B6C18" w:rsidP="006B6C18">
            <w:pPr>
              <w:spacing w:before="20" w:after="20"/>
              <w:rPr>
                <w:b/>
                <w:color w:val="1F497D"/>
                <w:sz w:val="20"/>
                <w:szCs w:val="20"/>
              </w:rPr>
            </w:pPr>
          </w:p>
          <w:p w14:paraId="6ED2EA56" w14:textId="139E241F" w:rsidR="006B6C18" w:rsidRPr="00993F76" w:rsidRDefault="006B6C18" w:rsidP="006B6C18">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34DC63F9" w14:textId="77777777" w:rsidR="006B6C18" w:rsidRDefault="006B6C18" w:rsidP="006B6C18">
            <w:pPr>
              <w:spacing w:before="20" w:after="20"/>
              <w:rPr>
                <w:b/>
                <w:color w:val="1F497D"/>
                <w:sz w:val="20"/>
                <w:szCs w:val="20"/>
              </w:rPr>
            </w:pPr>
          </w:p>
          <w:p w14:paraId="2934C3F0" w14:textId="05F40F78" w:rsidR="006B6C18" w:rsidRPr="00993F76" w:rsidRDefault="006B6C18" w:rsidP="006B6C18">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7F02110F" w14:textId="77777777" w:rsidR="006B6C18" w:rsidRDefault="006B6C18" w:rsidP="006B6C18">
            <w:pPr>
              <w:spacing w:before="20" w:after="20"/>
              <w:rPr>
                <w:b/>
                <w:color w:val="1F497D"/>
                <w:sz w:val="20"/>
                <w:szCs w:val="20"/>
              </w:rPr>
            </w:pPr>
          </w:p>
          <w:p w14:paraId="5BF1D006" w14:textId="0D555B92" w:rsidR="006B6C18" w:rsidRPr="00993F76" w:rsidRDefault="006B6C18" w:rsidP="006B6C18">
            <w:pPr>
              <w:spacing w:before="20" w:after="20"/>
              <w:rPr>
                <w:b/>
                <w:color w:val="1F497D"/>
                <w:sz w:val="20"/>
                <w:szCs w:val="20"/>
                <w:lang w:val="tr-TR"/>
              </w:rPr>
            </w:pPr>
            <w:r>
              <w:rPr>
                <w:b/>
                <w:color w:val="1F497D"/>
                <w:sz w:val="20"/>
                <w:szCs w:val="20"/>
              </w:rPr>
              <w:t>1</w:t>
            </w:r>
          </w:p>
        </w:tc>
      </w:tr>
      <w:tr w:rsidR="006B6C18"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1A34A215" w14:textId="35D7C643" w:rsidR="006B6C18" w:rsidRPr="00993F76" w:rsidRDefault="006B6C18" w:rsidP="006B6C18">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6B6C18" w:rsidRPr="00993F76" w:rsidRDefault="006B6C18" w:rsidP="006B6C18">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1EA6B1E7" w14:textId="77777777" w:rsidR="006B6C18" w:rsidRDefault="006B6C18" w:rsidP="006B6C18">
            <w:pPr>
              <w:spacing w:before="20" w:after="20"/>
              <w:rPr>
                <w:b/>
                <w:color w:val="1F497D"/>
                <w:sz w:val="20"/>
                <w:szCs w:val="20"/>
              </w:rPr>
            </w:pPr>
          </w:p>
          <w:p w14:paraId="4E54A688" w14:textId="7C03B7CB" w:rsidR="006B6C18" w:rsidRPr="00993F76" w:rsidRDefault="006B6C18" w:rsidP="006B6C18">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35AECE86" w14:textId="77777777" w:rsidR="006B6C18" w:rsidRDefault="006B6C18" w:rsidP="006B6C18">
            <w:pPr>
              <w:spacing w:before="20" w:after="20"/>
              <w:rPr>
                <w:b/>
                <w:color w:val="1F497D"/>
                <w:sz w:val="20"/>
                <w:szCs w:val="20"/>
              </w:rPr>
            </w:pPr>
          </w:p>
          <w:p w14:paraId="504333E4" w14:textId="0E35B430" w:rsidR="006B6C18" w:rsidRPr="00993F76" w:rsidRDefault="006B6C18" w:rsidP="006B6C18">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3D4E502F" w14:textId="77777777" w:rsidR="006B6C18" w:rsidRDefault="006B6C18" w:rsidP="006B6C18">
            <w:pPr>
              <w:spacing w:before="20" w:after="20"/>
              <w:rPr>
                <w:b/>
                <w:color w:val="1F497D"/>
                <w:sz w:val="20"/>
                <w:szCs w:val="20"/>
              </w:rPr>
            </w:pPr>
          </w:p>
          <w:p w14:paraId="5AF72536" w14:textId="0066DE24" w:rsidR="006B6C18" w:rsidRPr="00993F76" w:rsidRDefault="006B6C18" w:rsidP="006B6C18">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0564AE00" w14:textId="77777777" w:rsidR="006B6C18" w:rsidRDefault="006B6C18" w:rsidP="006B6C18">
            <w:pPr>
              <w:spacing w:before="20" w:after="20"/>
              <w:rPr>
                <w:b/>
                <w:color w:val="1F497D"/>
                <w:sz w:val="20"/>
                <w:szCs w:val="20"/>
              </w:rPr>
            </w:pPr>
          </w:p>
          <w:p w14:paraId="2DDDDC33" w14:textId="0273DBD8" w:rsidR="006B6C18" w:rsidRPr="00993F76" w:rsidRDefault="006B6C18" w:rsidP="006B6C18">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31C5A4E7" w14:textId="77777777" w:rsidR="006B6C18" w:rsidRDefault="006B6C18" w:rsidP="006B6C18">
            <w:pPr>
              <w:spacing w:before="20" w:after="20"/>
              <w:rPr>
                <w:b/>
                <w:color w:val="1F497D"/>
                <w:sz w:val="20"/>
                <w:szCs w:val="20"/>
              </w:rPr>
            </w:pPr>
          </w:p>
          <w:p w14:paraId="365C523A" w14:textId="065404C3" w:rsidR="006B6C18" w:rsidRPr="00993F76" w:rsidRDefault="006B6C18" w:rsidP="006B6C18">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60476436" w14:textId="77777777" w:rsidR="006B6C18" w:rsidRDefault="006B6C18" w:rsidP="006B6C18">
            <w:pPr>
              <w:spacing w:before="20" w:after="20"/>
              <w:rPr>
                <w:b/>
                <w:color w:val="1F497D"/>
                <w:sz w:val="20"/>
                <w:szCs w:val="20"/>
              </w:rPr>
            </w:pPr>
          </w:p>
          <w:p w14:paraId="48B31EED" w14:textId="2DDC4E60" w:rsidR="006B6C18" w:rsidRPr="00993F76" w:rsidRDefault="006B6C18" w:rsidP="006B6C18">
            <w:pPr>
              <w:spacing w:before="20" w:after="20"/>
              <w:rPr>
                <w:b/>
                <w:color w:val="1F497D"/>
                <w:sz w:val="20"/>
                <w:szCs w:val="20"/>
                <w:lang w:val="tr-TR"/>
              </w:rPr>
            </w:pPr>
            <w:r>
              <w:rPr>
                <w:b/>
                <w:color w:val="1F497D"/>
                <w:sz w:val="20"/>
                <w:szCs w:val="20"/>
              </w:rPr>
              <w:t>1</w:t>
            </w:r>
          </w:p>
        </w:tc>
      </w:tr>
      <w:tr w:rsidR="006B6C18"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72CCE055" w14:textId="31DDD853" w:rsidR="006B6C18" w:rsidRPr="00993F76" w:rsidRDefault="006B6C18" w:rsidP="006B6C18">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6B6C18" w:rsidRPr="00993F76" w:rsidRDefault="006B6C18" w:rsidP="006B6C18">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77B77BC8" w14:textId="77777777" w:rsidR="006B6C18" w:rsidRDefault="006B6C18" w:rsidP="006B6C18">
            <w:pPr>
              <w:spacing w:before="20" w:after="20"/>
              <w:rPr>
                <w:b/>
                <w:color w:val="1F497D"/>
                <w:sz w:val="20"/>
                <w:szCs w:val="20"/>
              </w:rPr>
            </w:pPr>
          </w:p>
          <w:p w14:paraId="374756ED" w14:textId="5514AFBA" w:rsidR="006B6C18" w:rsidRPr="00993F76" w:rsidRDefault="006B6C18" w:rsidP="006B6C18">
            <w:pPr>
              <w:spacing w:before="20" w:after="20"/>
              <w:rPr>
                <w:b/>
                <w:color w:val="1F497D"/>
                <w:sz w:val="20"/>
                <w:szCs w:val="20"/>
                <w:lang w:val="tr-TR"/>
              </w:rPr>
            </w:pPr>
            <w:r>
              <w:rPr>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15A64704" w14:textId="77777777" w:rsidR="006B6C18" w:rsidRDefault="006B6C18" w:rsidP="006B6C18">
            <w:pPr>
              <w:spacing w:before="20" w:after="20"/>
              <w:rPr>
                <w:b/>
                <w:color w:val="1F497D"/>
                <w:sz w:val="20"/>
                <w:szCs w:val="20"/>
              </w:rPr>
            </w:pPr>
          </w:p>
          <w:p w14:paraId="1801AD3B" w14:textId="26FF3321" w:rsidR="006B6C18" w:rsidRPr="00993F76" w:rsidRDefault="006B6C18" w:rsidP="006B6C18">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27594830" w14:textId="77777777" w:rsidR="006B6C18" w:rsidRDefault="006B6C18" w:rsidP="006B6C18">
            <w:pPr>
              <w:spacing w:before="20" w:after="20"/>
              <w:rPr>
                <w:b/>
                <w:color w:val="1F497D"/>
                <w:sz w:val="20"/>
                <w:szCs w:val="20"/>
              </w:rPr>
            </w:pPr>
          </w:p>
          <w:p w14:paraId="14049D92" w14:textId="2733330E" w:rsidR="006B6C18" w:rsidRPr="00993F76" w:rsidRDefault="006B6C18" w:rsidP="006B6C18">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723A5CDA" w14:textId="77777777" w:rsidR="006B6C18" w:rsidRDefault="006B6C18" w:rsidP="006B6C18">
            <w:pPr>
              <w:spacing w:before="20" w:after="20"/>
              <w:rPr>
                <w:b/>
                <w:color w:val="1F497D"/>
                <w:sz w:val="20"/>
                <w:szCs w:val="20"/>
              </w:rPr>
            </w:pPr>
          </w:p>
          <w:p w14:paraId="27AD72F9" w14:textId="4408FCF3" w:rsidR="006B6C18" w:rsidRPr="00993F76" w:rsidRDefault="006B6C18" w:rsidP="006B6C18">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27DCC388" w14:textId="77777777" w:rsidR="006B6C18" w:rsidRDefault="006B6C18" w:rsidP="006B6C18">
            <w:pPr>
              <w:spacing w:before="20" w:after="20"/>
              <w:rPr>
                <w:b/>
                <w:color w:val="1F497D"/>
                <w:sz w:val="20"/>
                <w:szCs w:val="20"/>
              </w:rPr>
            </w:pPr>
          </w:p>
          <w:p w14:paraId="33DB5246" w14:textId="5B45F64C" w:rsidR="006B6C18" w:rsidRPr="00993F76" w:rsidRDefault="006B6C18" w:rsidP="006B6C18">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26069CCD" w14:textId="77777777" w:rsidR="006B6C18" w:rsidRDefault="006B6C18" w:rsidP="006B6C18">
            <w:pPr>
              <w:spacing w:before="20" w:after="20"/>
              <w:rPr>
                <w:b/>
                <w:color w:val="1F497D"/>
                <w:sz w:val="20"/>
                <w:szCs w:val="20"/>
              </w:rPr>
            </w:pPr>
          </w:p>
          <w:p w14:paraId="7F7FB621" w14:textId="66BA1A1F" w:rsidR="006B6C18" w:rsidRPr="00993F76" w:rsidRDefault="006B6C18" w:rsidP="006B6C18">
            <w:pPr>
              <w:spacing w:before="20" w:after="20"/>
              <w:rPr>
                <w:b/>
                <w:color w:val="1F497D"/>
                <w:sz w:val="20"/>
                <w:szCs w:val="20"/>
                <w:lang w:val="tr-TR"/>
              </w:rPr>
            </w:pPr>
            <w:r>
              <w:rPr>
                <w:b/>
                <w:color w:val="1F497D"/>
                <w:sz w:val="20"/>
                <w:szCs w:val="20"/>
              </w:rPr>
              <w:t>3</w:t>
            </w:r>
          </w:p>
        </w:tc>
      </w:tr>
      <w:tr w:rsidR="006B6C18"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5C68BDD8" w14:textId="26C0B5C8" w:rsidR="006B6C18" w:rsidRPr="00993F76" w:rsidRDefault="006B6C18" w:rsidP="006B6C18">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6B6C18" w:rsidRPr="00993F76" w:rsidRDefault="006B6C18" w:rsidP="006B6C18">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0C88F334" w14:textId="77777777" w:rsidR="006B6C18" w:rsidRDefault="006B6C18" w:rsidP="006B6C18">
            <w:pPr>
              <w:spacing w:before="20" w:after="20"/>
              <w:rPr>
                <w:b/>
                <w:color w:val="1F497D"/>
                <w:sz w:val="20"/>
                <w:szCs w:val="20"/>
              </w:rPr>
            </w:pPr>
          </w:p>
          <w:p w14:paraId="7CE6C07E" w14:textId="77777777" w:rsidR="006B6C18" w:rsidRDefault="006B6C18" w:rsidP="006B6C18">
            <w:pPr>
              <w:spacing w:before="20" w:after="20"/>
              <w:rPr>
                <w:b/>
                <w:color w:val="1F497D"/>
                <w:sz w:val="20"/>
                <w:szCs w:val="20"/>
              </w:rPr>
            </w:pPr>
            <w:r>
              <w:rPr>
                <w:b/>
                <w:color w:val="1F497D"/>
                <w:sz w:val="20"/>
                <w:szCs w:val="20"/>
              </w:rPr>
              <w:t>1</w:t>
            </w:r>
          </w:p>
          <w:p w14:paraId="2C1D9A25" w14:textId="050BC568" w:rsidR="006B6C18" w:rsidRPr="00993F76" w:rsidRDefault="006B6C18" w:rsidP="006B6C1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6B6C18" w:rsidRPr="00993F76" w:rsidRDefault="006B6C18" w:rsidP="006B6C1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3B73A13A" w14:textId="77777777" w:rsidR="006B6C18" w:rsidRDefault="006B6C18" w:rsidP="006B6C18">
            <w:pPr>
              <w:spacing w:before="20" w:after="20"/>
              <w:rPr>
                <w:b/>
                <w:color w:val="1F497D"/>
                <w:sz w:val="20"/>
                <w:szCs w:val="20"/>
              </w:rPr>
            </w:pPr>
          </w:p>
          <w:p w14:paraId="5994A902" w14:textId="5DFD06DC" w:rsidR="006B6C18" w:rsidRPr="00993F76" w:rsidRDefault="006B6C18" w:rsidP="006B6C18">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4EFD0920" w14:textId="77777777" w:rsidR="006B6C18" w:rsidRDefault="006B6C18" w:rsidP="006B6C18">
            <w:pPr>
              <w:spacing w:before="20" w:after="20"/>
              <w:rPr>
                <w:b/>
                <w:color w:val="1F497D"/>
                <w:sz w:val="20"/>
                <w:szCs w:val="20"/>
              </w:rPr>
            </w:pPr>
          </w:p>
          <w:p w14:paraId="1D008E78" w14:textId="5C53FD58" w:rsidR="006B6C18" w:rsidRPr="00993F76" w:rsidRDefault="006B6C18" w:rsidP="006B6C18">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6B6C18" w:rsidRPr="00993F76" w:rsidRDefault="006B6C18" w:rsidP="006B6C1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6B6C18" w:rsidRPr="00993F76" w:rsidRDefault="006B6C18" w:rsidP="006B6C18">
            <w:pPr>
              <w:spacing w:before="20" w:after="20"/>
              <w:rPr>
                <w:b/>
                <w:color w:val="1F497D"/>
                <w:sz w:val="20"/>
                <w:szCs w:val="20"/>
                <w:lang w:val="tr-TR"/>
              </w:rPr>
            </w:pPr>
          </w:p>
        </w:tc>
      </w:tr>
      <w:tr w:rsidR="006B6C18"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72A46B04" w14:textId="4A0A7406" w:rsidR="006B6C18" w:rsidRPr="00993F76" w:rsidRDefault="006B6C18" w:rsidP="006B6C18">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6B6C18" w:rsidRPr="00993F76" w:rsidRDefault="006B6C18" w:rsidP="006B6C18">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1D2B0851" w14:textId="77777777" w:rsidR="006B6C18" w:rsidRDefault="006B6C18" w:rsidP="006B6C18">
            <w:pPr>
              <w:spacing w:before="20" w:after="20"/>
              <w:rPr>
                <w:b/>
                <w:color w:val="1F497D"/>
                <w:sz w:val="20"/>
                <w:szCs w:val="20"/>
              </w:rPr>
            </w:pPr>
          </w:p>
          <w:p w14:paraId="7E62114F" w14:textId="16EABBC2" w:rsidR="006B6C18" w:rsidRPr="00993F76" w:rsidRDefault="006B6C18" w:rsidP="006B6C18">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631BB05" w14:textId="77777777" w:rsidR="006B6C18" w:rsidRDefault="006B6C18" w:rsidP="006B6C18">
            <w:pPr>
              <w:spacing w:before="20" w:after="20"/>
              <w:rPr>
                <w:b/>
                <w:color w:val="1F497D"/>
                <w:sz w:val="20"/>
                <w:szCs w:val="20"/>
              </w:rPr>
            </w:pPr>
          </w:p>
          <w:p w14:paraId="4C8594B6" w14:textId="7CE09BD5" w:rsidR="006B6C18" w:rsidRPr="00993F76" w:rsidRDefault="006B6C18" w:rsidP="006B6C18">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4FC74598" w14:textId="77777777" w:rsidR="006B6C18" w:rsidRDefault="006B6C18" w:rsidP="006B6C18">
            <w:pPr>
              <w:spacing w:before="20" w:after="20"/>
              <w:rPr>
                <w:b/>
                <w:color w:val="1F497D"/>
                <w:sz w:val="20"/>
                <w:szCs w:val="20"/>
              </w:rPr>
            </w:pPr>
          </w:p>
          <w:p w14:paraId="2720E829" w14:textId="2AC5C4F1" w:rsidR="006B6C18" w:rsidRPr="00993F76" w:rsidRDefault="006B6C18" w:rsidP="006B6C18">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00211A89" w14:textId="77777777" w:rsidR="006B6C18" w:rsidRDefault="006B6C18" w:rsidP="006B6C18">
            <w:pPr>
              <w:spacing w:before="20" w:after="20"/>
              <w:rPr>
                <w:b/>
                <w:color w:val="1F497D"/>
                <w:sz w:val="20"/>
                <w:szCs w:val="20"/>
              </w:rPr>
            </w:pPr>
          </w:p>
          <w:p w14:paraId="5618609E" w14:textId="1103AA1A" w:rsidR="006B6C18" w:rsidRPr="00993F76" w:rsidRDefault="006B6C18" w:rsidP="006B6C18">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54A160FE" w14:textId="77777777" w:rsidR="006B6C18" w:rsidRDefault="006B6C18" w:rsidP="006B6C18">
            <w:pPr>
              <w:spacing w:before="20" w:after="20"/>
              <w:rPr>
                <w:b/>
                <w:color w:val="1F497D"/>
                <w:sz w:val="20"/>
                <w:szCs w:val="20"/>
              </w:rPr>
            </w:pPr>
          </w:p>
          <w:p w14:paraId="73542C06" w14:textId="4E12C54C" w:rsidR="006B6C18" w:rsidRPr="00993F76" w:rsidRDefault="006B6C18" w:rsidP="006B6C1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4127DC89" w14:textId="77777777" w:rsidR="006B6C18" w:rsidRDefault="006B6C18" w:rsidP="006B6C18">
            <w:pPr>
              <w:spacing w:before="20" w:after="20"/>
              <w:rPr>
                <w:b/>
                <w:color w:val="1F497D"/>
                <w:sz w:val="20"/>
                <w:szCs w:val="20"/>
              </w:rPr>
            </w:pPr>
          </w:p>
          <w:p w14:paraId="209EDA15" w14:textId="31444B23" w:rsidR="006B6C18" w:rsidRPr="00993F76" w:rsidRDefault="006B6C18" w:rsidP="006B6C18">
            <w:pPr>
              <w:spacing w:before="20" w:after="20"/>
              <w:rPr>
                <w:b/>
                <w:color w:val="1F497D"/>
                <w:sz w:val="20"/>
                <w:szCs w:val="20"/>
                <w:lang w:val="tr-TR"/>
              </w:rPr>
            </w:pPr>
            <w:r>
              <w:rPr>
                <w:b/>
                <w:color w:val="1F497D"/>
                <w:sz w:val="20"/>
                <w:szCs w:val="20"/>
              </w:rPr>
              <w:t>2</w:t>
            </w:r>
          </w:p>
        </w:tc>
      </w:tr>
      <w:tr w:rsidR="006B6C18"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7B3A1686" w14:textId="67D1E438" w:rsidR="006B6C18" w:rsidRPr="00993F76" w:rsidRDefault="006B6C18" w:rsidP="006B6C18">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6B6C18" w:rsidRPr="00993F76" w:rsidRDefault="006B6C18" w:rsidP="006B6C18">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6B6C18" w:rsidRPr="00993F76" w:rsidRDefault="006B6C18" w:rsidP="006B6C1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6B6C18" w:rsidRPr="00993F76" w:rsidRDefault="006B6C18" w:rsidP="006B6C1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6B6C18" w:rsidRPr="00993F76" w:rsidRDefault="006B6C18" w:rsidP="006B6C1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6B6C18" w:rsidRPr="00993F76" w:rsidRDefault="006B6C18" w:rsidP="006B6C1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4034F9D" w14:textId="77777777" w:rsidR="006B6C18" w:rsidRDefault="006B6C18" w:rsidP="006B6C18">
            <w:pPr>
              <w:spacing w:before="20" w:after="20"/>
              <w:rPr>
                <w:b/>
                <w:color w:val="1F497D"/>
                <w:sz w:val="20"/>
                <w:szCs w:val="20"/>
              </w:rPr>
            </w:pPr>
          </w:p>
          <w:p w14:paraId="38E88E28" w14:textId="2E1201F8" w:rsidR="006B6C18" w:rsidRPr="00993F76" w:rsidRDefault="006B6C18" w:rsidP="006B6C18">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03E248F6" w14:textId="77777777" w:rsidR="006B6C18" w:rsidRDefault="006B6C18" w:rsidP="006B6C18">
            <w:pPr>
              <w:spacing w:before="20" w:after="20"/>
              <w:rPr>
                <w:b/>
                <w:color w:val="1F497D"/>
                <w:sz w:val="20"/>
                <w:szCs w:val="20"/>
              </w:rPr>
            </w:pPr>
          </w:p>
          <w:p w14:paraId="4CA26D9F" w14:textId="1B15ABE2" w:rsidR="006B6C18" w:rsidRPr="00993F76" w:rsidRDefault="006B6C18" w:rsidP="006B6C18">
            <w:pPr>
              <w:spacing w:before="20" w:after="20"/>
              <w:rPr>
                <w:b/>
                <w:color w:val="1F497D"/>
                <w:sz w:val="20"/>
                <w:szCs w:val="20"/>
                <w:lang w:val="tr-TR"/>
              </w:rPr>
            </w:pPr>
            <w:r>
              <w:rPr>
                <w:b/>
                <w:color w:val="1F497D"/>
                <w:sz w:val="20"/>
                <w:szCs w:val="20"/>
              </w:rPr>
              <w:t>1</w:t>
            </w:r>
          </w:p>
        </w:tc>
      </w:tr>
      <w:tr w:rsidR="006B6C18"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023CD63D" w14:textId="7A2D23DD" w:rsidR="006B6C18" w:rsidRPr="00993F76" w:rsidRDefault="006B6C18" w:rsidP="006B6C18">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6B6C18" w:rsidRPr="00993F76" w:rsidRDefault="006B6C18" w:rsidP="006B6C18">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296FBE84" w14:textId="77777777" w:rsidR="006B6C18" w:rsidRDefault="006B6C18" w:rsidP="006B6C18">
            <w:pPr>
              <w:spacing w:before="20" w:after="20"/>
              <w:rPr>
                <w:b/>
                <w:color w:val="1F497D"/>
                <w:sz w:val="20"/>
                <w:szCs w:val="20"/>
              </w:rPr>
            </w:pPr>
          </w:p>
          <w:p w14:paraId="0333DD40" w14:textId="3EEC9762" w:rsidR="006B6C18" w:rsidRPr="00993F76" w:rsidRDefault="006B6C18" w:rsidP="006B6C18">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157864BE" w14:textId="77777777" w:rsidR="006B6C18" w:rsidRDefault="006B6C18" w:rsidP="006B6C18">
            <w:pPr>
              <w:spacing w:before="20" w:after="20"/>
              <w:rPr>
                <w:b/>
                <w:color w:val="1F497D"/>
                <w:sz w:val="20"/>
                <w:szCs w:val="20"/>
              </w:rPr>
            </w:pPr>
          </w:p>
          <w:p w14:paraId="77BB92AC" w14:textId="46BD9435" w:rsidR="006B6C18" w:rsidRPr="00993F76" w:rsidRDefault="006B6C18" w:rsidP="006B6C18">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71EB7E28" w14:textId="77777777" w:rsidR="006B6C18" w:rsidRDefault="006B6C18" w:rsidP="006B6C18">
            <w:pPr>
              <w:spacing w:before="20" w:after="20"/>
              <w:rPr>
                <w:b/>
                <w:color w:val="1F497D"/>
                <w:sz w:val="20"/>
                <w:szCs w:val="20"/>
              </w:rPr>
            </w:pPr>
          </w:p>
          <w:p w14:paraId="71F6DA0D" w14:textId="7253BA9E" w:rsidR="006B6C18" w:rsidRPr="00993F76" w:rsidRDefault="006B6C18" w:rsidP="006B6C18">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112B236E" w14:textId="77777777" w:rsidR="006B6C18" w:rsidRDefault="006B6C18" w:rsidP="006B6C18">
            <w:pPr>
              <w:spacing w:before="20" w:after="20"/>
              <w:rPr>
                <w:b/>
                <w:color w:val="1F497D"/>
                <w:sz w:val="20"/>
                <w:szCs w:val="20"/>
              </w:rPr>
            </w:pPr>
          </w:p>
          <w:p w14:paraId="26182886" w14:textId="3EFAF952" w:rsidR="006B6C18" w:rsidRPr="00993F76" w:rsidRDefault="006B6C18" w:rsidP="006B6C18">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3D3B87C5" w14:textId="77777777" w:rsidR="006B6C18" w:rsidRDefault="006B6C18" w:rsidP="006B6C18">
            <w:pPr>
              <w:spacing w:before="20" w:after="20"/>
              <w:rPr>
                <w:b/>
                <w:color w:val="1F497D"/>
                <w:sz w:val="20"/>
                <w:szCs w:val="20"/>
              </w:rPr>
            </w:pPr>
          </w:p>
          <w:p w14:paraId="07D763A4" w14:textId="2FD46742" w:rsidR="006B6C18" w:rsidRPr="00993F76" w:rsidRDefault="006B6C18" w:rsidP="006B6C18">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028A2EE4" w14:textId="77777777" w:rsidR="006B6C18" w:rsidRDefault="006B6C18" w:rsidP="006B6C18">
            <w:pPr>
              <w:spacing w:before="20" w:after="20"/>
              <w:rPr>
                <w:b/>
                <w:color w:val="1F497D"/>
                <w:sz w:val="20"/>
                <w:szCs w:val="20"/>
              </w:rPr>
            </w:pPr>
          </w:p>
          <w:p w14:paraId="6D163E93" w14:textId="0A358120" w:rsidR="006B6C18" w:rsidRPr="00993F76" w:rsidRDefault="006B6C18" w:rsidP="006B6C18">
            <w:pPr>
              <w:spacing w:before="20" w:after="20"/>
              <w:rPr>
                <w:b/>
                <w:color w:val="1F497D"/>
                <w:sz w:val="20"/>
                <w:szCs w:val="20"/>
                <w:lang w:val="tr-TR"/>
              </w:rPr>
            </w:pPr>
            <w:r>
              <w:rPr>
                <w:b/>
                <w:color w:val="1F497D"/>
                <w:sz w:val="20"/>
                <w:szCs w:val="20"/>
              </w:rPr>
              <w:t>1</w:t>
            </w:r>
          </w:p>
        </w:tc>
      </w:tr>
      <w:tr w:rsidR="006B6C18"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5F9F7C47" w14:textId="30C5C83A" w:rsidR="006B6C18" w:rsidRPr="00993F76" w:rsidRDefault="006B6C18" w:rsidP="006B6C18">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6B6C18" w:rsidRPr="00993F76" w:rsidRDefault="006B6C18" w:rsidP="006B6C18">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6B6C18" w:rsidRPr="00993F76" w:rsidRDefault="006B6C18" w:rsidP="006B6C1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6B6C18" w:rsidRPr="00993F76" w:rsidRDefault="006B6C18" w:rsidP="006B6C1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6B6C18" w:rsidRPr="00993F76" w:rsidRDefault="006B6C18" w:rsidP="006B6C1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6B6C18" w:rsidRPr="00993F76" w:rsidRDefault="006B6C18" w:rsidP="006B6C1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6B6C18" w:rsidRPr="00993F76" w:rsidRDefault="006B6C18" w:rsidP="006B6C1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1A7671E" w14:textId="77777777" w:rsidR="006B6C18" w:rsidRDefault="006B6C18" w:rsidP="006B6C18">
            <w:pPr>
              <w:spacing w:before="20" w:after="20"/>
              <w:rPr>
                <w:b/>
                <w:color w:val="1F497D"/>
                <w:sz w:val="20"/>
                <w:szCs w:val="20"/>
              </w:rPr>
            </w:pPr>
          </w:p>
          <w:p w14:paraId="226916BF" w14:textId="4E2BC719" w:rsidR="006B6C18" w:rsidRPr="00993F76" w:rsidRDefault="006B6C18" w:rsidP="006B6C18">
            <w:pPr>
              <w:spacing w:before="20" w:after="20"/>
              <w:rPr>
                <w:b/>
                <w:color w:val="1F497D"/>
                <w:sz w:val="20"/>
                <w:szCs w:val="20"/>
                <w:lang w:val="tr-TR"/>
              </w:rPr>
            </w:pPr>
            <w:r>
              <w:rPr>
                <w:b/>
                <w:color w:val="1F497D"/>
                <w:sz w:val="20"/>
                <w:szCs w:val="20"/>
              </w:rPr>
              <w:t>2</w:t>
            </w:r>
          </w:p>
        </w:tc>
      </w:tr>
      <w:tr w:rsidR="006B6C18"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109E9194" w14:textId="2E9F2520" w:rsidR="006B6C18" w:rsidRPr="00993F76" w:rsidRDefault="006B6C18" w:rsidP="006B6C18">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6B6C18" w:rsidRPr="00993F76" w:rsidRDefault="006B6C18" w:rsidP="006B6C18">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081F981" w14:textId="77777777" w:rsidR="006B6C18" w:rsidRDefault="006B6C18" w:rsidP="006B6C18">
            <w:pPr>
              <w:spacing w:before="20" w:after="20"/>
              <w:rPr>
                <w:b/>
                <w:color w:val="1F497D"/>
                <w:sz w:val="20"/>
                <w:szCs w:val="20"/>
              </w:rPr>
            </w:pPr>
          </w:p>
          <w:p w14:paraId="73CE0E80" w14:textId="77777777" w:rsidR="006B6C18" w:rsidRPr="00993F76" w:rsidRDefault="006B6C18" w:rsidP="006B6C1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54D812A" w14:textId="77777777" w:rsidR="006B6C18" w:rsidRDefault="006B6C18" w:rsidP="006B6C18">
            <w:pPr>
              <w:spacing w:before="20" w:after="20"/>
              <w:rPr>
                <w:b/>
                <w:color w:val="1F497D"/>
                <w:sz w:val="20"/>
                <w:szCs w:val="20"/>
              </w:rPr>
            </w:pPr>
          </w:p>
          <w:p w14:paraId="430F2B60" w14:textId="77777777" w:rsidR="006B6C18" w:rsidRPr="00993F76" w:rsidRDefault="006B6C18" w:rsidP="006B6C1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960DDAE" w14:textId="77777777" w:rsidR="006B6C18" w:rsidRDefault="006B6C18" w:rsidP="006B6C18">
            <w:pPr>
              <w:spacing w:before="20" w:after="20"/>
              <w:rPr>
                <w:b/>
                <w:color w:val="1F497D"/>
                <w:sz w:val="20"/>
                <w:szCs w:val="20"/>
              </w:rPr>
            </w:pPr>
          </w:p>
          <w:p w14:paraId="37FFEADA" w14:textId="77777777" w:rsidR="006B6C18" w:rsidRPr="00993F76" w:rsidRDefault="006B6C18" w:rsidP="006B6C1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425551B" w14:textId="77777777" w:rsidR="006B6C18" w:rsidRDefault="006B6C18" w:rsidP="006B6C18">
            <w:pPr>
              <w:spacing w:before="20" w:after="20"/>
              <w:rPr>
                <w:b/>
                <w:color w:val="1F497D"/>
                <w:sz w:val="20"/>
                <w:szCs w:val="20"/>
              </w:rPr>
            </w:pPr>
          </w:p>
          <w:p w14:paraId="6FE17307" w14:textId="77777777" w:rsidR="006B6C18" w:rsidRPr="00993F76" w:rsidRDefault="006B6C18" w:rsidP="006B6C1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73EDCC0" w14:textId="77777777" w:rsidR="006B6C18" w:rsidRDefault="006B6C18" w:rsidP="006B6C18">
            <w:pPr>
              <w:spacing w:before="20" w:after="20"/>
              <w:rPr>
                <w:b/>
                <w:color w:val="1F497D"/>
                <w:sz w:val="20"/>
                <w:szCs w:val="20"/>
              </w:rPr>
            </w:pPr>
          </w:p>
          <w:p w14:paraId="3706B879" w14:textId="77777777" w:rsidR="006B6C18" w:rsidRPr="00993F76" w:rsidRDefault="006B6C18" w:rsidP="006B6C1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1A799FA" w14:textId="77777777" w:rsidR="006B6C18" w:rsidRDefault="006B6C18" w:rsidP="006B6C18">
            <w:pPr>
              <w:spacing w:before="20" w:after="20"/>
              <w:rPr>
                <w:b/>
                <w:color w:val="1F497D"/>
                <w:sz w:val="20"/>
                <w:szCs w:val="20"/>
              </w:rPr>
            </w:pPr>
          </w:p>
          <w:p w14:paraId="17DFC736" w14:textId="35CAD8B3" w:rsidR="006B6C18" w:rsidRPr="00993F76" w:rsidRDefault="006B6C18" w:rsidP="006B6C18">
            <w:pPr>
              <w:spacing w:before="20" w:after="20"/>
              <w:rPr>
                <w:b/>
                <w:color w:val="1F497D"/>
                <w:sz w:val="20"/>
                <w:szCs w:val="20"/>
                <w:lang w:val="tr-TR"/>
              </w:rPr>
            </w:pPr>
            <w:r>
              <w:rPr>
                <w:b/>
                <w:color w:val="1F497D"/>
                <w:sz w:val="20"/>
                <w:szCs w:val="20"/>
              </w:rPr>
              <w:t>1</w:t>
            </w:r>
          </w:p>
        </w:tc>
      </w:tr>
      <w:tr w:rsidR="006B6C18"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0BF19685" w14:textId="2A5FFE1D" w:rsidR="006B6C18" w:rsidRPr="00993F76" w:rsidRDefault="006B6C18" w:rsidP="006B6C18">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6B6C18" w:rsidRPr="00993F76" w:rsidRDefault="006B6C18" w:rsidP="006B6C18">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41E80C71" w14:textId="77777777" w:rsidR="006B6C18" w:rsidRDefault="006B6C18" w:rsidP="006B6C18">
            <w:pPr>
              <w:spacing w:before="20" w:after="20"/>
              <w:rPr>
                <w:b/>
                <w:color w:val="1F497D"/>
                <w:sz w:val="20"/>
                <w:szCs w:val="20"/>
              </w:rPr>
            </w:pPr>
          </w:p>
          <w:p w14:paraId="73A9284E" w14:textId="7E32147A" w:rsidR="006B6C18" w:rsidRPr="00993F76" w:rsidRDefault="006B6C18" w:rsidP="006B6C18">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62488CD2" w14:textId="77777777" w:rsidR="006B6C18" w:rsidRDefault="006B6C18" w:rsidP="006B6C18">
            <w:pPr>
              <w:spacing w:before="20" w:after="20"/>
              <w:rPr>
                <w:b/>
                <w:color w:val="1F497D"/>
                <w:sz w:val="20"/>
                <w:szCs w:val="20"/>
              </w:rPr>
            </w:pPr>
          </w:p>
          <w:p w14:paraId="3B7C26EE" w14:textId="144F41EA" w:rsidR="006B6C18" w:rsidRPr="00993F76" w:rsidRDefault="006B6C18" w:rsidP="006B6C18">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3FA05785" w14:textId="77777777" w:rsidR="006B6C18" w:rsidRDefault="006B6C18" w:rsidP="006B6C18">
            <w:pPr>
              <w:spacing w:before="20" w:after="20"/>
              <w:rPr>
                <w:b/>
                <w:color w:val="1F497D"/>
                <w:sz w:val="20"/>
                <w:szCs w:val="20"/>
              </w:rPr>
            </w:pPr>
          </w:p>
          <w:p w14:paraId="24EE5633" w14:textId="054A54EC" w:rsidR="006B6C18" w:rsidRPr="00993F76" w:rsidRDefault="006B6C18" w:rsidP="006B6C18">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0FA89FC7" w14:textId="77777777" w:rsidR="006B6C18" w:rsidRDefault="006B6C18" w:rsidP="006B6C18">
            <w:pPr>
              <w:spacing w:before="20" w:after="20"/>
              <w:rPr>
                <w:b/>
                <w:color w:val="1F497D"/>
                <w:sz w:val="20"/>
                <w:szCs w:val="20"/>
              </w:rPr>
            </w:pPr>
          </w:p>
          <w:p w14:paraId="666D9EEB" w14:textId="5306580E" w:rsidR="006B6C18" w:rsidRPr="00993F76" w:rsidRDefault="006B6C18" w:rsidP="006B6C18">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356CE4DB" w14:textId="77777777" w:rsidR="006B6C18" w:rsidRDefault="006B6C18" w:rsidP="006B6C18">
            <w:pPr>
              <w:spacing w:before="20" w:after="20"/>
              <w:rPr>
                <w:b/>
                <w:color w:val="1F497D"/>
                <w:sz w:val="20"/>
                <w:szCs w:val="20"/>
              </w:rPr>
            </w:pPr>
          </w:p>
          <w:p w14:paraId="167686A6" w14:textId="2D94823F" w:rsidR="006B6C18" w:rsidRPr="00993F76" w:rsidRDefault="006B6C18" w:rsidP="006B6C1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355578D0" w14:textId="77777777" w:rsidR="006B6C18" w:rsidRDefault="006B6C18" w:rsidP="006B6C18">
            <w:pPr>
              <w:spacing w:before="20" w:after="20"/>
              <w:rPr>
                <w:b/>
                <w:color w:val="1F497D"/>
                <w:sz w:val="20"/>
                <w:szCs w:val="20"/>
              </w:rPr>
            </w:pPr>
          </w:p>
          <w:p w14:paraId="5C1849A6" w14:textId="2B0899CE" w:rsidR="006B6C18" w:rsidRPr="00993F76" w:rsidRDefault="006B6C18" w:rsidP="006B6C18">
            <w:pPr>
              <w:spacing w:before="20" w:after="20"/>
              <w:rPr>
                <w:b/>
                <w:color w:val="1F497D"/>
                <w:sz w:val="20"/>
                <w:szCs w:val="20"/>
                <w:lang w:val="tr-TR"/>
              </w:rPr>
            </w:pPr>
            <w:r>
              <w:rPr>
                <w:b/>
                <w:color w:val="1F497D"/>
                <w:sz w:val="20"/>
                <w:szCs w:val="20"/>
              </w:rPr>
              <w:t>3</w:t>
            </w:r>
          </w:p>
        </w:tc>
      </w:tr>
      <w:tr w:rsidR="006B6C18"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082FA9CD" w14:textId="3FA46EEF" w:rsidR="006B6C18" w:rsidRPr="00993F76" w:rsidRDefault="006B6C18" w:rsidP="006B6C18">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6B6C18" w:rsidRPr="00993F76" w:rsidRDefault="006B6C18" w:rsidP="006B6C18">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6B6C18" w:rsidRPr="00993F76" w:rsidRDefault="006B6C18" w:rsidP="006B6C1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6B6C18" w:rsidRPr="00993F76" w:rsidRDefault="006B6C18" w:rsidP="006B6C1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401504D" w14:textId="77777777" w:rsidR="006B6C18" w:rsidRDefault="006B6C18" w:rsidP="006B6C18">
            <w:pPr>
              <w:spacing w:before="20" w:after="20"/>
              <w:rPr>
                <w:b/>
                <w:color w:val="1F497D"/>
                <w:sz w:val="20"/>
                <w:szCs w:val="20"/>
              </w:rPr>
            </w:pPr>
          </w:p>
          <w:p w14:paraId="19A837BE" w14:textId="417252FE" w:rsidR="006B6C18" w:rsidRPr="00993F76" w:rsidRDefault="006B6C18" w:rsidP="006B6C18">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56F23FA" w14:textId="77777777" w:rsidR="006B6C18" w:rsidRPr="00993F76" w:rsidRDefault="006B6C18" w:rsidP="006B6C1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9E6BCE1" w14:textId="77777777" w:rsidR="006B6C18" w:rsidRDefault="006B6C18" w:rsidP="006B6C18">
            <w:pPr>
              <w:spacing w:before="20" w:after="20"/>
              <w:rPr>
                <w:b/>
                <w:color w:val="1F497D"/>
                <w:sz w:val="20"/>
                <w:szCs w:val="20"/>
              </w:rPr>
            </w:pPr>
          </w:p>
          <w:p w14:paraId="73C4113F" w14:textId="03E8DF14" w:rsidR="006B6C18" w:rsidRPr="00993F76" w:rsidRDefault="006B6C18" w:rsidP="006B6C1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17C2C5DB" w14:textId="77777777" w:rsidR="006B6C18" w:rsidRDefault="006B6C18" w:rsidP="006B6C18">
            <w:pPr>
              <w:spacing w:before="20" w:after="20"/>
              <w:rPr>
                <w:b/>
                <w:color w:val="1F497D"/>
                <w:sz w:val="20"/>
                <w:szCs w:val="20"/>
              </w:rPr>
            </w:pPr>
          </w:p>
          <w:p w14:paraId="43D69F83" w14:textId="262D0FE4" w:rsidR="006B6C18" w:rsidRPr="00993F76" w:rsidRDefault="006B6C18" w:rsidP="006B6C18">
            <w:pPr>
              <w:spacing w:before="20" w:after="20"/>
              <w:rPr>
                <w:b/>
                <w:color w:val="1F497D"/>
                <w:sz w:val="20"/>
                <w:szCs w:val="20"/>
                <w:lang w:val="tr-TR"/>
              </w:rPr>
            </w:pPr>
            <w:r>
              <w:rPr>
                <w:b/>
                <w:color w:val="1F497D"/>
                <w:sz w:val="20"/>
                <w:szCs w:val="20"/>
              </w:rPr>
              <w:t>2</w:t>
            </w:r>
          </w:p>
        </w:tc>
      </w:tr>
      <w:tr w:rsidR="006B6C18"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6B6C18" w:rsidRPr="00993F76" w:rsidRDefault="006B6C18" w:rsidP="006B6C18">
            <w:pPr>
              <w:spacing w:before="20" w:after="20"/>
              <w:rPr>
                <w:b/>
                <w:color w:val="1F497D"/>
                <w:sz w:val="20"/>
                <w:szCs w:val="20"/>
                <w:lang w:val="tr-TR"/>
              </w:rPr>
            </w:pPr>
          </w:p>
        </w:tc>
        <w:tc>
          <w:tcPr>
            <w:tcW w:w="937" w:type="dxa"/>
            <w:shd w:val="clear" w:color="auto" w:fill="auto"/>
          </w:tcPr>
          <w:p w14:paraId="510C11AF" w14:textId="22409CD8" w:rsidR="006B6C18" w:rsidRPr="00993F76" w:rsidRDefault="006B6C18" w:rsidP="006B6C18">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6B6C18" w:rsidRPr="00993F76" w:rsidRDefault="006B6C18" w:rsidP="006B6C18">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29C7738C" w14:textId="77777777" w:rsidR="006B6C18" w:rsidRDefault="006B6C18" w:rsidP="006B6C18">
            <w:pPr>
              <w:spacing w:before="20" w:after="20"/>
              <w:rPr>
                <w:b/>
                <w:color w:val="1F497D"/>
                <w:sz w:val="20"/>
                <w:szCs w:val="20"/>
              </w:rPr>
            </w:pPr>
          </w:p>
          <w:p w14:paraId="7E9FDA41" w14:textId="63A893E7" w:rsidR="006B6C18" w:rsidRPr="00993F76" w:rsidRDefault="006B6C18" w:rsidP="006B6C18">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5584F13D" w14:textId="77777777" w:rsidR="006B6C18" w:rsidRPr="00993F76" w:rsidRDefault="006B6C18" w:rsidP="006B6C1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6B6C18" w:rsidRPr="00993F76" w:rsidRDefault="006B6C18" w:rsidP="006B6C1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53F0126" w14:textId="77777777" w:rsidR="006B6C18" w:rsidRDefault="006B6C18" w:rsidP="006B6C18">
            <w:pPr>
              <w:spacing w:before="20" w:after="20"/>
              <w:rPr>
                <w:b/>
                <w:color w:val="1F497D"/>
                <w:sz w:val="20"/>
                <w:szCs w:val="20"/>
              </w:rPr>
            </w:pPr>
          </w:p>
          <w:p w14:paraId="5170C0A2" w14:textId="6D1BEEC9" w:rsidR="006B6C18" w:rsidRPr="00993F76" w:rsidRDefault="006B6C18" w:rsidP="006B6C18">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6D9AFA50" w14:textId="77777777" w:rsidR="006B6C18" w:rsidRPr="00993F76" w:rsidRDefault="006B6C18" w:rsidP="006B6C1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6B6C18" w:rsidRPr="00993F76" w:rsidRDefault="006B6C18" w:rsidP="006B6C18">
            <w:pPr>
              <w:spacing w:before="20" w:after="20"/>
              <w:rPr>
                <w:b/>
                <w:color w:val="1F497D"/>
                <w:sz w:val="20"/>
                <w:szCs w:val="20"/>
                <w:lang w:val="tr-TR"/>
              </w:rPr>
            </w:pPr>
          </w:p>
        </w:tc>
      </w:tr>
      <w:tr w:rsidR="006B6C18"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6B6C18" w:rsidRPr="00993F76" w:rsidRDefault="006B6C18" w:rsidP="006B6C18">
            <w:pPr>
              <w:spacing w:before="20" w:after="20"/>
              <w:jc w:val="center"/>
              <w:rPr>
                <w:b/>
                <w:sz w:val="20"/>
                <w:szCs w:val="20"/>
                <w:lang w:val="tr-TR"/>
              </w:rPr>
            </w:pPr>
            <w:r w:rsidRPr="00993F76">
              <w:rPr>
                <w:b/>
                <w:color w:val="1F497D"/>
                <w:sz w:val="20"/>
                <w:szCs w:val="20"/>
                <w:lang w:val="tr-TR"/>
              </w:rPr>
              <w:lastRenderedPageBreak/>
              <w:t>III. BÖLÜM (Bölüm Kurulunda Görüşülür)</w:t>
            </w:r>
          </w:p>
        </w:tc>
      </w:tr>
      <w:tr w:rsidR="006B6C18"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6B6C18" w:rsidRPr="00993F76" w:rsidRDefault="006B6C18" w:rsidP="006B6C18">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6B6C18" w:rsidRPr="00993F76" w:rsidRDefault="006B6C18" w:rsidP="006B6C18">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6B6C18" w:rsidRPr="00993F76" w:rsidRDefault="006B6C18" w:rsidP="006B6C18">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6B6C18" w:rsidRPr="00993F76" w:rsidRDefault="006B6C18" w:rsidP="006B6C18">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6B6C18" w:rsidRPr="00993F76" w:rsidRDefault="006B6C18" w:rsidP="006B6C18">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6B6C18" w:rsidRPr="00993F76" w:rsidRDefault="006B6C18" w:rsidP="006B6C18">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6B6C18" w:rsidRPr="00993F76" w:rsidRDefault="006B6C18" w:rsidP="006B6C18">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6B6C18" w:rsidRPr="00993F76" w:rsidRDefault="006B6C18" w:rsidP="006B6C18">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6B6C18" w:rsidRPr="00993F76" w:rsidRDefault="006B6C18" w:rsidP="006B6C18">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6B6C18" w:rsidRPr="00993F76" w:rsidRDefault="006B6C18" w:rsidP="006B6C18">
            <w:pPr>
              <w:spacing w:before="20" w:after="20"/>
              <w:rPr>
                <w:b/>
                <w:color w:val="1F497D"/>
                <w:sz w:val="20"/>
                <w:szCs w:val="20"/>
                <w:lang w:val="tr-TR"/>
              </w:rPr>
            </w:pPr>
            <w:r w:rsidRPr="00993F76">
              <w:rPr>
                <w:b/>
                <w:color w:val="1F497D"/>
                <w:sz w:val="20"/>
                <w:szCs w:val="20"/>
                <w:lang w:val="tr-TR"/>
              </w:rPr>
              <w:t>ÖÇ6</w:t>
            </w:r>
          </w:p>
        </w:tc>
      </w:tr>
      <w:tr w:rsidR="006B6C18" w:rsidRPr="00993F76"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58BB11B7" w14:textId="7B069019" w:rsidR="006B6C18" w:rsidRPr="00993F76" w:rsidRDefault="006B6C18" w:rsidP="006B6C18">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6B6C18" w:rsidRPr="00993F76" w:rsidRDefault="006B6C18" w:rsidP="006B6C18">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5BD44292" w:rsidR="006B6C18" w:rsidRPr="00993F76" w:rsidRDefault="001A516C" w:rsidP="006B6C18">
            <w:pPr>
              <w:spacing w:line="225" w:lineRule="atLeast"/>
              <w:jc w:val="both"/>
              <w:rPr>
                <w:sz w:val="20"/>
                <w:szCs w:val="20"/>
                <w:lang w:val="tr-TR"/>
              </w:rPr>
            </w:pPr>
            <w:r>
              <w:rPr>
                <w:sz w:val="20"/>
                <w:szCs w:val="20"/>
                <w:lang w:val="tr-TR"/>
              </w:rPr>
              <w:t>Risk sermayesi endüstrisi</w:t>
            </w:r>
          </w:p>
        </w:tc>
        <w:tc>
          <w:tcPr>
            <w:tcW w:w="660" w:type="dxa"/>
            <w:gridSpan w:val="3"/>
            <w:shd w:val="clear" w:color="auto" w:fill="auto"/>
            <w:vAlign w:val="center"/>
          </w:tcPr>
          <w:p w14:paraId="2654E11A" w14:textId="0F853E99" w:rsidR="006B6C18" w:rsidRPr="00993F76" w:rsidRDefault="006B6C18" w:rsidP="006B6C18">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05BF38E5" w:rsidR="006B6C18" w:rsidRPr="00993F76" w:rsidRDefault="006B6C18" w:rsidP="006B6C18">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13F65D58" w:rsidR="006B6C18" w:rsidRPr="00993F76" w:rsidRDefault="006B6C18" w:rsidP="006B6C18">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6D67BCA0" w:rsidR="006B6C18" w:rsidRPr="00993F76" w:rsidRDefault="006B6C18" w:rsidP="006B6C18">
            <w:pPr>
              <w:spacing w:before="20" w:after="20"/>
              <w:jc w:val="center"/>
              <w:rPr>
                <w:sz w:val="18"/>
                <w:szCs w:val="18"/>
                <w:lang w:val="tr-TR"/>
              </w:rPr>
            </w:pPr>
            <w:r>
              <w:rPr>
                <w:sz w:val="18"/>
                <w:szCs w:val="18"/>
              </w:rPr>
              <w:t>X</w:t>
            </w:r>
          </w:p>
        </w:tc>
        <w:tc>
          <w:tcPr>
            <w:tcW w:w="611" w:type="dxa"/>
            <w:gridSpan w:val="2"/>
            <w:shd w:val="clear" w:color="auto" w:fill="auto"/>
            <w:vAlign w:val="center"/>
          </w:tcPr>
          <w:p w14:paraId="6DFA673C" w14:textId="3FBC4727" w:rsidR="006B6C18" w:rsidRPr="00993F76" w:rsidRDefault="006B6C18" w:rsidP="006B6C18">
            <w:pPr>
              <w:spacing w:before="20" w:after="20"/>
              <w:jc w:val="center"/>
              <w:rPr>
                <w:sz w:val="18"/>
                <w:szCs w:val="18"/>
                <w:lang w:val="tr-TR"/>
              </w:rPr>
            </w:pPr>
            <w:r>
              <w:rPr>
                <w:sz w:val="18"/>
                <w:szCs w:val="18"/>
              </w:rPr>
              <w:t>X</w:t>
            </w:r>
          </w:p>
        </w:tc>
        <w:tc>
          <w:tcPr>
            <w:tcW w:w="628" w:type="dxa"/>
            <w:gridSpan w:val="2"/>
            <w:shd w:val="clear" w:color="auto" w:fill="auto"/>
            <w:vAlign w:val="center"/>
          </w:tcPr>
          <w:p w14:paraId="3A576122" w14:textId="350274EA" w:rsidR="006B6C18" w:rsidRPr="00993F76" w:rsidRDefault="006B6C18" w:rsidP="006B6C18">
            <w:pPr>
              <w:spacing w:before="20" w:after="20"/>
              <w:jc w:val="center"/>
              <w:rPr>
                <w:sz w:val="18"/>
                <w:szCs w:val="18"/>
                <w:lang w:val="tr-TR"/>
              </w:rPr>
            </w:pPr>
            <w:r>
              <w:rPr>
                <w:sz w:val="18"/>
                <w:szCs w:val="18"/>
              </w:rPr>
              <w:t>X</w:t>
            </w:r>
          </w:p>
        </w:tc>
      </w:tr>
      <w:tr w:rsidR="006B6C18" w:rsidRPr="00993F76"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512A3717" w14:textId="20E1B82F" w:rsidR="006B6C18" w:rsidRPr="00993F76" w:rsidRDefault="006B6C18" w:rsidP="006B6C18">
            <w:pPr>
              <w:spacing w:before="20" w:after="20"/>
              <w:rPr>
                <w:b/>
                <w:color w:val="1F497D"/>
                <w:sz w:val="20"/>
                <w:szCs w:val="20"/>
                <w:lang w:val="tr-TR"/>
              </w:rPr>
            </w:pPr>
            <w:r w:rsidRPr="00993F76">
              <w:rPr>
                <w:b/>
                <w:color w:val="1F497D"/>
                <w:sz w:val="20"/>
                <w:szCs w:val="20"/>
                <w:lang w:val="tr-TR"/>
              </w:rPr>
              <w:t>K</w:t>
            </w:r>
            <w:r w:rsidR="001A516C">
              <w:rPr>
                <w:b/>
                <w:color w:val="1F497D"/>
                <w:sz w:val="20"/>
                <w:szCs w:val="20"/>
                <w:lang w:val="tr-TR"/>
              </w:rPr>
              <w:t>1</w:t>
            </w:r>
          </w:p>
        </w:tc>
        <w:tc>
          <w:tcPr>
            <w:tcW w:w="768" w:type="dxa"/>
            <w:gridSpan w:val="4"/>
            <w:shd w:val="clear" w:color="auto" w:fill="auto"/>
          </w:tcPr>
          <w:p w14:paraId="5B90525C" w14:textId="4F5946EC" w:rsidR="006B6C18" w:rsidRPr="00993F76" w:rsidRDefault="006B6C18" w:rsidP="006B6C18">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22EB4AAB" w:rsidR="006B6C18" w:rsidRPr="00993F76" w:rsidRDefault="001A516C" w:rsidP="006B6C18">
            <w:pPr>
              <w:spacing w:before="100" w:after="100"/>
              <w:jc w:val="both"/>
              <w:rPr>
                <w:sz w:val="20"/>
                <w:szCs w:val="20"/>
                <w:lang w:val="tr-TR"/>
              </w:rPr>
            </w:pPr>
            <w:r>
              <w:rPr>
                <w:sz w:val="20"/>
                <w:szCs w:val="20"/>
                <w:lang w:val="tr-TR"/>
              </w:rPr>
              <w:t>Risk sermayesi endüstrisi</w:t>
            </w:r>
            <w:r>
              <w:rPr>
                <w:sz w:val="20"/>
                <w:szCs w:val="20"/>
                <w:lang w:val="tr-TR"/>
              </w:rPr>
              <w:t xml:space="preserve"> (devamı)</w:t>
            </w:r>
          </w:p>
        </w:tc>
        <w:tc>
          <w:tcPr>
            <w:tcW w:w="660" w:type="dxa"/>
            <w:gridSpan w:val="3"/>
            <w:shd w:val="clear" w:color="auto" w:fill="auto"/>
            <w:vAlign w:val="center"/>
          </w:tcPr>
          <w:p w14:paraId="05F5FED8" w14:textId="3A4C155E" w:rsidR="006B6C18" w:rsidRPr="00993F76" w:rsidRDefault="006B6C18" w:rsidP="006B6C18">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13DC8141" w:rsidR="006B6C18" w:rsidRPr="00993F76" w:rsidRDefault="006B6C18" w:rsidP="006B6C18">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0D5766BE" w:rsidR="006B6C18" w:rsidRPr="00993F76" w:rsidRDefault="006B6C18" w:rsidP="006B6C18">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6D0D4F7A" w:rsidR="006B6C18" w:rsidRPr="00993F76" w:rsidRDefault="006B6C18" w:rsidP="006B6C18">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438C0D9B" w:rsidR="006B6C18" w:rsidRPr="00993F76" w:rsidRDefault="006B6C18" w:rsidP="006B6C18">
            <w:pPr>
              <w:spacing w:before="20" w:after="20"/>
              <w:jc w:val="center"/>
              <w:rPr>
                <w:sz w:val="18"/>
                <w:szCs w:val="18"/>
                <w:lang w:val="tr-TR"/>
              </w:rPr>
            </w:pPr>
          </w:p>
        </w:tc>
        <w:tc>
          <w:tcPr>
            <w:tcW w:w="628" w:type="dxa"/>
            <w:gridSpan w:val="2"/>
            <w:shd w:val="clear" w:color="auto" w:fill="auto"/>
            <w:vAlign w:val="center"/>
          </w:tcPr>
          <w:p w14:paraId="2DE0F7EC" w14:textId="77777777" w:rsidR="006B6C18" w:rsidRPr="00993F76" w:rsidRDefault="006B6C18" w:rsidP="006B6C18">
            <w:pPr>
              <w:spacing w:before="20" w:after="20"/>
              <w:jc w:val="center"/>
              <w:rPr>
                <w:sz w:val="18"/>
                <w:szCs w:val="18"/>
                <w:lang w:val="tr-TR"/>
              </w:rPr>
            </w:pPr>
          </w:p>
        </w:tc>
      </w:tr>
      <w:tr w:rsidR="006B6C18" w:rsidRPr="00993F76"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399899A1" w14:textId="22AF560E" w:rsidR="006B6C18" w:rsidRPr="00993F76" w:rsidRDefault="006B6C18" w:rsidP="006B6C18">
            <w:pPr>
              <w:spacing w:before="20" w:after="20"/>
              <w:rPr>
                <w:b/>
                <w:color w:val="1F497D"/>
                <w:sz w:val="20"/>
                <w:szCs w:val="20"/>
                <w:lang w:val="tr-TR"/>
              </w:rPr>
            </w:pPr>
            <w:r w:rsidRPr="00993F76">
              <w:rPr>
                <w:b/>
                <w:color w:val="1F497D"/>
                <w:sz w:val="20"/>
                <w:szCs w:val="20"/>
                <w:lang w:val="tr-TR"/>
              </w:rPr>
              <w:t>K</w:t>
            </w:r>
            <w:r w:rsidR="001A516C">
              <w:rPr>
                <w:b/>
                <w:color w:val="1F497D"/>
                <w:sz w:val="20"/>
                <w:szCs w:val="20"/>
                <w:lang w:val="tr-TR"/>
              </w:rPr>
              <w:t>2</w:t>
            </w:r>
          </w:p>
        </w:tc>
        <w:tc>
          <w:tcPr>
            <w:tcW w:w="768" w:type="dxa"/>
            <w:gridSpan w:val="4"/>
            <w:shd w:val="clear" w:color="auto" w:fill="auto"/>
          </w:tcPr>
          <w:p w14:paraId="2E4A8AC2" w14:textId="2F02988A" w:rsidR="006B6C18" w:rsidRPr="00993F76" w:rsidRDefault="006B6C18" w:rsidP="006B6C18">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379C5538" w:rsidR="006B6C18" w:rsidRPr="00993F76" w:rsidRDefault="001A516C" w:rsidP="006B6C18">
            <w:pPr>
              <w:spacing w:line="225" w:lineRule="atLeast"/>
              <w:jc w:val="both"/>
              <w:rPr>
                <w:sz w:val="20"/>
                <w:szCs w:val="20"/>
                <w:lang w:val="tr-TR"/>
              </w:rPr>
            </w:pPr>
            <w:r>
              <w:rPr>
                <w:sz w:val="20"/>
                <w:szCs w:val="20"/>
                <w:lang w:val="tr-TR"/>
              </w:rPr>
              <w:t>Risk sermayesi oyuncuları</w:t>
            </w:r>
          </w:p>
        </w:tc>
        <w:tc>
          <w:tcPr>
            <w:tcW w:w="660" w:type="dxa"/>
            <w:gridSpan w:val="3"/>
            <w:shd w:val="clear" w:color="auto" w:fill="auto"/>
            <w:vAlign w:val="center"/>
          </w:tcPr>
          <w:p w14:paraId="0714DE80" w14:textId="32AEEDF6" w:rsidR="006B6C18" w:rsidRPr="00993F76" w:rsidRDefault="006B6C18" w:rsidP="006B6C18">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7BEBCCE8" w:rsidR="006B6C18" w:rsidRPr="00993F76" w:rsidRDefault="006B6C18" w:rsidP="006B6C18">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2020D89E" w:rsidR="006B6C18" w:rsidRPr="00993F76" w:rsidRDefault="006B6C18" w:rsidP="006B6C18">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4816CB1B" w:rsidR="006B6C18" w:rsidRPr="00993F76" w:rsidRDefault="006B6C18" w:rsidP="006B6C18">
            <w:pPr>
              <w:spacing w:before="20" w:after="20"/>
              <w:jc w:val="center"/>
              <w:rPr>
                <w:sz w:val="18"/>
                <w:szCs w:val="18"/>
                <w:lang w:val="tr-TR"/>
              </w:rPr>
            </w:pPr>
          </w:p>
        </w:tc>
        <w:tc>
          <w:tcPr>
            <w:tcW w:w="611" w:type="dxa"/>
            <w:gridSpan w:val="2"/>
            <w:shd w:val="clear" w:color="auto" w:fill="auto"/>
            <w:vAlign w:val="center"/>
          </w:tcPr>
          <w:p w14:paraId="58417E07" w14:textId="77777777" w:rsidR="006B6C18" w:rsidRPr="00993F76" w:rsidRDefault="006B6C18" w:rsidP="006B6C18">
            <w:pPr>
              <w:spacing w:before="20" w:after="20"/>
              <w:jc w:val="center"/>
              <w:rPr>
                <w:sz w:val="18"/>
                <w:szCs w:val="18"/>
                <w:lang w:val="tr-TR"/>
              </w:rPr>
            </w:pPr>
          </w:p>
        </w:tc>
        <w:tc>
          <w:tcPr>
            <w:tcW w:w="628" w:type="dxa"/>
            <w:gridSpan w:val="2"/>
            <w:shd w:val="clear" w:color="auto" w:fill="auto"/>
            <w:vAlign w:val="center"/>
          </w:tcPr>
          <w:p w14:paraId="638CA6FC" w14:textId="77777777" w:rsidR="006B6C18" w:rsidRPr="00993F76" w:rsidRDefault="006B6C18" w:rsidP="006B6C18">
            <w:pPr>
              <w:spacing w:before="20" w:after="20"/>
              <w:jc w:val="center"/>
              <w:rPr>
                <w:sz w:val="18"/>
                <w:szCs w:val="18"/>
                <w:lang w:val="tr-TR"/>
              </w:rPr>
            </w:pPr>
          </w:p>
        </w:tc>
      </w:tr>
      <w:tr w:rsidR="006B6C18" w:rsidRPr="00993F76"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6DE89AEA" w14:textId="03418566" w:rsidR="006B6C18" w:rsidRPr="00993F76" w:rsidRDefault="006B6C18" w:rsidP="006B6C18">
            <w:pPr>
              <w:spacing w:before="20" w:after="20"/>
              <w:rPr>
                <w:b/>
                <w:color w:val="1F497D"/>
                <w:sz w:val="20"/>
                <w:szCs w:val="20"/>
                <w:lang w:val="tr-TR"/>
              </w:rPr>
            </w:pPr>
            <w:r w:rsidRPr="00993F76">
              <w:rPr>
                <w:b/>
                <w:color w:val="1F497D"/>
                <w:sz w:val="20"/>
                <w:szCs w:val="20"/>
                <w:lang w:val="tr-TR"/>
              </w:rPr>
              <w:t>K</w:t>
            </w:r>
            <w:r w:rsidR="001A516C">
              <w:rPr>
                <w:b/>
                <w:color w:val="1F497D"/>
                <w:sz w:val="20"/>
                <w:szCs w:val="20"/>
                <w:lang w:val="tr-TR"/>
              </w:rPr>
              <w:t>3</w:t>
            </w:r>
          </w:p>
        </w:tc>
        <w:tc>
          <w:tcPr>
            <w:tcW w:w="768" w:type="dxa"/>
            <w:gridSpan w:val="4"/>
            <w:shd w:val="clear" w:color="auto" w:fill="auto"/>
          </w:tcPr>
          <w:p w14:paraId="0F8BE624" w14:textId="11A2A094" w:rsidR="006B6C18" w:rsidRPr="00993F76" w:rsidRDefault="006B6C18" w:rsidP="006B6C18">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037E09AF" w:rsidR="006B6C18" w:rsidRPr="00993F76" w:rsidRDefault="001A516C" w:rsidP="006B6C18">
            <w:pPr>
              <w:spacing w:line="225" w:lineRule="atLeast"/>
              <w:jc w:val="both"/>
              <w:rPr>
                <w:sz w:val="20"/>
                <w:szCs w:val="20"/>
                <w:lang w:val="tr-TR"/>
              </w:rPr>
            </w:pPr>
            <w:r>
              <w:rPr>
                <w:sz w:val="20"/>
                <w:szCs w:val="20"/>
                <w:lang w:val="tr-TR"/>
              </w:rPr>
              <w:t>Risk sermayesi getirisi</w:t>
            </w:r>
          </w:p>
        </w:tc>
        <w:tc>
          <w:tcPr>
            <w:tcW w:w="660" w:type="dxa"/>
            <w:gridSpan w:val="3"/>
            <w:tcBorders>
              <w:bottom w:val="single" w:sz="4" w:space="0" w:color="auto"/>
              <w:right w:val="single" w:sz="4" w:space="0" w:color="auto"/>
            </w:tcBorders>
            <w:shd w:val="clear" w:color="auto" w:fill="auto"/>
            <w:vAlign w:val="center"/>
          </w:tcPr>
          <w:p w14:paraId="4DBCC4D3" w14:textId="2722F473" w:rsidR="006B6C18" w:rsidRPr="00993F76" w:rsidRDefault="006B6C18" w:rsidP="006B6C18">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0308AB75" w:rsidR="006B6C18" w:rsidRPr="00993F76" w:rsidRDefault="006B6C18" w:rsidP="006B6C18">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7EA66C82" w:rsidR="006B6C18" w:rsidRPr="00993F76" w:rsidRDefault="006B6C18" w:rsidP="006B6C18">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6B6C18" w:rsidRPr="00993F76" w:rsidRDefault="006B6C18" w:rsidP="006B6C18">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6B6C18" w:rsidRPr="00993F76" w:rsidRDefault="006B6C18" w:rsidP="006B6C18">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6B6C18" w:rsidRPr="00993F76" w:rsidRDefault="006B6C18" w:rsidP="006B6C18">
            <w:pPr>
              <w:spacing w:before="20" w:after="20"/>
              <w:jc w:val="center"/>
              <w:rPr>
                <w:sz w:val="18"/>
                <w:szCs w:val="18"/>
                <w:lang w:val="tr-TR"/>
              </w:rPr>
            </w:pPr>
          </w:p>
        </w:tc>
      </w:tr>
      <w:tr w:rsidR="006B6C18" w:rsidRPr="00993F76"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6035C413" w14:textId="42620295" w:rsidR="006B6C18" w:rsidRPr="00993F76" w:rsidRDefault="006B6C18" w:rsidP="006B6C18">
            <w:pPr>
              <w:spacing w:before="20" w:after="20"/>
              <w:rPr>
                <w:b/>
                <w:color w:val="1F497D"/>
                <w:sz w:val="20"/>
                <w:szCs w:val="20"/>
                <w:lang w:val="tr-TR"/>
              </w:rPr>
            </w:pPr>
            <w:r w:rsidRPr="00993F76">
              <w:rPr>
                <w:b/>
                <w:color w:val="1F497D"/>
                <w:sz w:val="20"/>
                <w:szCs w:val="20"/>
                <w:lang w:val="tr-TR"/>
              </w:rPr>
              <w:t>K</w:t>
            </w:r>
            <w:r w:rsidR="001A516C">
              <w:rPr>
                <w:b/>
                <w:color w:val="1F497D"/>
                <w:sz w:val="20"/>
                <w:szCs w:val="20"/>
                <w:lang w:val="tr-TR"/>
              </w:rPr>
              <w:t>4</w:t>
            </w:r>
          </w:p>
        </w:tc>
        <w:tc>
          <w:tcPr>
            <w:tcW w:w="768" w:type="dxa"/>
            <w:gridSpan w:val="4"/>
            <w:shd w:val="clear" w:color="auto" w:fill="auto"/>
          </w:tcPr>
          <w:p w14:paraId="09B00611" w14:textId="7BCFB872" w:rsidR="006B6C18" w:rsidRPr="00993F76" w:rsidRDefault="006B6C18" w:rsidP="006B6C18">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154624DE" w:rsidR="006B6C18" w:rsidRPr="00993F76" w:rsidRDefault="001A516C" w:rsidP="006B6C18">
            <w:pPr>
              <w:spacing w:line="225" w:lineRule="atLeast"/>
              <w:jc w:val="both"/>
              <w:rPr>
                <w:sz w:val="20"/>
                <w:szCs w:val="20"/>
                <w:lang w:val="tr-TR"/>
              </w:rPr>
            </w:pPr>
            <w:r>
              <w:rPr>
                <w:sz w:val="20"/>
                <w:szCs w:val="20"/>
                <w:lang w:val="tr-TR"/>
              </w:rPr>
              <w:t>Sermaye maliyet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519DC298" w:rsidR="006B6C18" w:rsidRPr="00993F76" w:rsidRDefault="006B6C18" w:rsidP="006B6C18">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2C3F2C71" w:rsidR="006B6C18" w:rsidRPr="00993F76" w:rsidRDefault="006B6C18" w:rsidP="006B6C18">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0E98C21F" w:rsidR="006B6C18" w:rsidRPr="00993F76" w:rsidRDefault="006B6C18" w:rsidP="006B6C18">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155BD54A" w:rsidR="006B6C18" w:rsidRPr="00993F76" w:rsidRDefault="006B6C18" w:rsidP="006B6C18">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F1229EE" w:rsidR="006B6C18" w:rsidRPr="00993F76" w:rsidRDefault="006B6C18" w:rsidP="006B6C18">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6DF9C8C" w:rsidR="006B6C18" w:rsidRPr="00993F76" w:rsidRDefault="006B6C18" w:rsidP="006B6C18">
            <w:pPr>
              <w:spacing w:before="20" w:after="20"/>
              <w:jc w:val="center"/>
              <w:rPr>
                <w:sz w:val="18"/>
                <w:szCs w:val="18"/>
                <w:lang w:val="tr-TR"/>
              </w:rPr>
            </w:pPr>
            <w:r>
              <w:rPr>
                <w:sz w:val="18"/>
                <w:szCs w:val="18"/>
              </w:rPr>
              <w:t>X</w:t>
            </w:r>
          </w:p>
        </w:tc>
      </w:tr>
      <w:tr w:rsidR="006B6C18" w:rsidRPr="00993F76"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6ADCE050" w14:textId="29AF9843" w:rsidR="006B6C18" w:rsidRPr="00993F76" w:rsidRDefault="006B6C18" w:rsidP="006B6C18">
            <w:pPr>
              <w:spacing w:before="20" w:after="20"/>
              <w:rPr>
                <w:b/>
                <w:color w:val="1F497D"/>
                <w:sz w:val="20"/>
                <w:szCs w:val="20"/>
                <w:lang w:val="tr-TR"/>
              </w:rPr>
            </w:pPr>
            <w:r w:rsidRPr="00993F76">
              <w:rPr>
                <w:b/>
                <w:color w:val="1F497D"/>
                <w:sz w:val="20"/>
                <w:szCs w:val="20"/>
                <w:lang w:val="tr-TR"/>
              </w:rPr>
              <w:t>K</w:t>
            </w:r>
            <w:r w:rsidR="001A516C">
              <w:rPr>
                <w:b/>
                <w:color w:val="1F497D"/>
                <w:sz w:val="20"/>
                <w:szCs w:val="20"/>
                <w:lang w:val="tr-TR"/>
              </w:rPr>
              <w:t>5</w:t>
            </w:r>
          </w:p>
        </w:tc>
        <w:tc>
          <w:tcPr>
            <w:tcW w:w="768" w:type="dxa"/>
            <w:gridSpan w:val="4"/>
            <w:shd w:val="clear" w:color="auto" w:fill="auto"/>
          </w:tcPr>
          <w:p w14:paraId="36964D75" w14:textId="54A93E81" w:rsidR="006B6C18" w:rsidRPr="00993F76" w:rsidRDefault="006B6C18" w:rsidP="006B6C18">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3F010528" w:rsidR="006B6C18" w:rsidRPr="00993F76" w:rsidRDefault="001A516C" w:rsidP="006B6C18">
            <w:pPr>
              <w:spacing w:line="225" w:lineRule="atLeast"/>
              <w:jc w:val="both"/>
              <w:rPr>
                <w:sz w:val="20"/>
                <w:szCs w:val="20"/>
                <w:lang w:val="tr-TR"/>
              </w:rPr>
            </w:pPr>
            <w:r>
              <w:rPr>
                <w:sz w:val="20"/>
                <w:szCs w:val="20"/>
                <w:lang w:val="tr-TR"/>
              </w:rPr>
              <w:t>Risk sermayesinin en iyi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7B85A842" w:rsidR="006B6C18" w:rsidRPr="00993F76" w:rsidRDefault="006B6C18" w:rsidP="006B6C18">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5194E07D" w:rsidR="006B6C18" w:rsidRPr="00993F76" w:rsidRDefault="006B6C18" w:rsidP="006B6C18">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577506A2" w:rsidR="006B6C18" w:rsidRPr="00993F76" w:rsidRDefault="006B6C18" w:rsidP="006B6C18">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3F8C4BEB" w:rsidR="006B6C18" w:rsidRPr="00993F76" w:rsidRDefault="006B6C18" w:rsidP="006B6C18">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044952C3" w:rsidR="006B6C18" w:rsidRPr="00993F76" w:rsidRDefault="006B6C18" w:rsidP="006B6C18">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0BF8B4E5" w:rsidR="006B6C18" w:rsidRPr="00993F76" w:rsidRDefault="006B6C18" w:rsidP="006B6C18">
            <w:pPr>
              <w:spacing w:before="20" w:after="20"/>
              <w:jc w:val="center"/>
              <w:rPr>
                <w:sz w:val="18"/>
                <w:szCs w:val="18"/>
                <w:lang w:val="tr-TR"/>
              </w:rPr>
            </w:pPr>
            <w:r>
              <w:rPr>
                <w:sz w:val="18"/>
                <w:szCs w:val="18"/>
              </w:rPr>
              <w:t>X</w:t>
            </w:r>
          </w:p>
        </w:tc>
      </w:tr>
      <w:tr w:rsidR="006B6C18" w:rsidRPr="00993F76"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27E4BB6F" w14:textId="1BDD5EB5" w:rsidR="006B6C18" w:rsidRPr="00993F76" w:rsidRDefault="006B6C18" w:rsidP="006B6C18">
            <w:pPr>
              <w:spacing w:before="20" w:after="20"/>
              <w:rPr>
                <w:b/>
                <w:color w:val="1F497D"/>
                <w:sz w:val="20"/>
                <w:szCs w:val="20"/>
                <w:lang w:val="tr-TR"/>
              </w:rPr>
            </w:pPr>
            <w:r w:rsidRPr="00993F76">
              <w:rPr>
                <w:b/>
                <w:color w:val="1F497D"/>
                <w:sz w:val="20"/>
                <w:szCs w:val="20"/>
                <w:lang w:val="tr-TR"/>
              </w:rPr>
              <w:t>K</w:t>
            </w:r>
            <w:r w:rsidR="001A516C">
              <w:rPr>
                <w:b/>
                <w:color w:val="1F497D"/>
                <w:sz w:val="20"/>
                <w:szCs w:val="20"/>
                <w:lang w:val="tr-TR"/>
              </w:rPr>
              <w:t>6</w:t>
            </w:r>
          </w:p>
        </w:tc>
        <w:tc>
          <w:tcPr>
            <w:tcW w:w="768" w:type="dxa"/>
            <w:gridSpan w:val="4"/>
            <w:shd w:val="clear" w:color="auto" w:fill="auto"/>
          </w:tcPr>
          <w:p w14:paraId="0CF7543D" w14:textId="1DBC3779" w:rsidR="006B6C18" w:rsidRPr="00993F76" w:rsidRDefault="006B6C18" w:rsidP="006B6C18">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2FE63A2B" w:rsidR="006B6C18" w:rsidRPr="00993F76" w:rsidRDefault="001A516C" w:rsidP="006B6C18">
            <w:pPr>
              <w:spacing w:line="225" w:lineRule="atLeast"/>
              <w:jc w:val="both"/>
              <w:rPr>
                <w:sz w:val="20"/>
                <w:szCs w:val="20"/>
                <w:lang w:val="tr-TR"/>
              </w:rPr>
            </w:pPr>
            <w:r>
              <w:rPr>
                <w:sz w:val="20"/>
                <w:szCs w:val="20"/>
                <w:lang w:val="tr-TR"/>
              </w:rPr>
              <w:t>Dünyadaki risk sermaye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5F40758E" w:rsidR="006B6C18" w:rsidRPr="00993F76" w:rsidRDefault="006B6C18" w:rsidP="006B6C18">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46EAA38C" w:rsidR="006B6C18" w:rsidRPr="00993F76" w:rsidRDefault="006B6C18" w:rsidP="006B6C18">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32911F55" w:rsidR="006B6C18" w:rsidRPr="00993F76" w:rsidRDefault="006B6C18" w:rsidP="006B6C18">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6B6C18" w:rsidRPr="00993F76" w:rsidRDefault="006B6C18" w:rsidP="006B6C18">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6B6C18" w:rsidRPr="00993F76" w:rsidRDefault="006B6C18" w:rsidP="006B6C18">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6B6C18" w:rsidRPr="00993F76" w:rsidRDefault="006B6C18" w:rsidP="006B6C18">
            <w:pPr>
              <w:spacing w:before="20" w:after="20"/>
              <w:jc w:val="center"/>
              <w:rPr>
                <w:sz w:val="18"/>
                <w:szCs w:val="18"/>
                <w:lang w:val="tr-TR"/>
              </w:rPr>
            </w:pPr>
          </w:p>
        </w:tc>
      </w:tr>
      <w:tr w:rsidR="006B6C18" w:rsidRPr="00993F76"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30F38CF7" w14:textId="56081C17" w:rsidR="006B6C18" w:rsidRPr="00993F76" w:rsidRDefault="006B6C18" w:rsidP="006B6C18">
            <w:pPr>
              <w:spacing w:before="20" w:after="20"/>
              <w:rPr>
                <w:b/>
                <w:color w:val="1F497D"/>
                <w:sz w:val="20"/>
                <w:szCs w:val="20"/>
                <w:lang w:val="tr-TR"/>
              </w:rPr>
            </w:pPr>
          </w:p>
        </w:tc>
        <w:tc>
          <w:tcPr>
            <w:tcW w:w="768" w:type="dxa"/>
            <w:gridSpan w:val="4"/>
            <w:shd w:val="clear" w:color="auto" w:fill="auto"/>
          </w:tcPr>
          <w:p w14:paraId="0A73BBBF" w14:textId="0585DFCF" w:rsidR="006B6C18" w:rsidRPr="00993F76" w:rsidRDefault="006B6C18" w:rsidP="006B6C18">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2E52555F" w:rsidR="006B6C18" w:rsidRPr="00993F76" w:rsidRDefault="001A516C" w:rsidP="006B6C18">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6B6C18" w:rsidRPr="00993F76" w:rsidRDefault="006B6C18" w:rsidP="006B6C18">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6B6C18" w:rsidRPr="00993F76" w:rsidRDefault="006B6C18" w:rsidP="006B6C18">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046BC1D2" w:rsidR="006B6C18" w:rsidRPr="00993F76" w:rsidRDefault="006B6C18" w:rsidP="006B6C18">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34F742C6" w:rsidR="006B6C18" w:rsidRPr="00993F76" w:rsidRDefault="006B6C18" w:rsidP="006B6C18">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0CC96339" w:rsidR="006B6C18" w:rsidRPr="00993F76" w:rsidRDefault="006B6C18" w:rsidP="006B6C18">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24F04B83" w:rsidR="006B6C18" w:rsidRPr="00993F76" w:rsidRDefault="006B6C18" w:rsidP="006B6C18">
            <w:pPr>
              <w:spacing w:before="20" w:after="20"/>
              <w:jc w:val="center"/>
              <w:rPr>
                <w:sz w:val="18"/>
                <w:szCs w:val="18"/>
                <w:lang w:val="tr-TR"/>
              </w:rPr>
            </w:pPr>
            <w:r>
              <w:rPr>
                <w:sz w:val="18"/>
                <w:szCs w:val="18"/>
              </w:rPr>
              <w:t>X</w:t>
            </w:r>
          </w:p>
        </w:tc>
      </w:tr>
      <w:tr w:rsidR="006B6C18" w:rsidRPr="00993F76"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0359B34F" w14:textId="4C8D9714" w:rsidR="006B6C18" w:rsidRPr="00993F76" w:rsidRDefault="006B6C18" w:rsidP="006B6C18">
            <w:pPr>
              <w:spacing w:before="20" w:after="20"/>
              <w:rPr>
                <w:b/>
                <w:color w:val="1F497D"/>
                <w:sz w:val="20"/>
                <w:szCs w:val="20"/>
                <w:lang w:val="tr-TR"/>
              </w:rPr>
            </w:pPr>
            <w:r w:rsidRPr="00993F76">
              <w:rPr>
                <w:b/>
                <w:color w:val="1F497D"/>
                <w:sz w:val="20"/>
                <w:szCs w:val="20"/>
                <w:lang w:val="tr-TR"/>
              </w:rPr>
              <w:t>K</w:t>
            </w:r>
            <w:r w:rsidR="001A516C">
              <w:rPr>
                <w:b/>
                <w:color w:val="1F497D"/>
                <w:sz w:val="20"/>
                <w:szCs w:val="20"/>
                <w:lang w:val="tr-TR"/>
              </w:rPr>
              <w:t>7</w:t>
            </w:r>
          </w:p>
        </w:tc>
        <w:tc>
          <w:tcPr>
            <w:tcW w:w="768" w:type="dxa"/>
            <w:gridSpan w:val="4"/>
            <w:shd w:val="clear" w:color="auto" w:fill="auto"/>
          </w:tcPr>
          <w:p w14:paraId="23408065" w14:textId="7BE7C590" w:rsidR="006B6C18" w:rsidRPr="00993F76" w:rsidRDefault="006B6C18" w:rsidP="006B6C18">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42DD6902" w:rsidR="006B6C18" w:rsidRPr="00993F76" w:rsidRDefault="001A516C" w:rsidP="006B6C18">
            <w:pPr>
              <w:spacing w:line="225" w:lineRule="atLeast"/>
              <w:jc w:val="both"/>
              <w:rPr>
                <w:sz w:val="20"/>
                <w:szCs w:val="20"/>
                <w:lang w:val="tr-TR"/>
              </w:rPr>
            </w:pPr>
            <w:r>
              <w:rPr>
                <w:sz w:val="20"/>
                <w:szCs w:val="20"/>
                <w:lang w:val="tr-TR"/>
              </w:rPr>
              <w:t>Karşılaştırılabilir analiz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6B6C18" w:rsidRPr="00993F76" w:rsidRDefault="006B6C18" w:rsidP="006B6C18">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6B6C18" w:rsidRPr="00993F76" w:rsidRDefault="006B6C18" w:rsidP="006B6C18">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18DB735" w:rsidR="006B6C18" w:rsidRPr="00993F76" w:rsidRDefault="006B6C18" w:rsidP="006B6C18">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24BA4532" w:rsidR="006B6C18" w:rsidRPr="00993F76" w:rsidRDefault="006B6C18" w:rsidP="006B6C18">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18FD59F2" w:rsidR="006B6C18" w:rsidRPr="00993F76" w:rsidRDefault="006B6C18" w:rsidP="006B6C18">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4A705708" w:rsidR="006B6C18" w:rsidRPr="00993F76" w:rsidRDefault="006B6C18" w:rsidP="006B6C18">
            <w:pPr>
              <w:spacing w:before="20" w:after="20"/>
              <w:jc w:val="center"/>
              <w:rPr>
                <w:sz w:val="18"/>
                <w:szCs w:val="18"/>
                <w:lang w:val="tr-TR"/>
              </w:rPr>
            </w:pPr>
            <w:r>
              <w:rPr>
                <w:sz w:val="18"/>
                <w:szCs w:val="18"/>
              </w:rPr>
              <w:t>X</w:t>
            </w:r>
          </w:p>
        </w:tc>
      </w:tr>
      <w:tr w:rsidR="006B6C18" w:rsidRPr="00993F76"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6B6C18" w:rsidRPr="00993F76" w:rsidRDefault="006B6C18" w:rsidP="006B6C18">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7B79B7B3" w:rsidR="006B6C18" w:rsidRPr="00993F76" w:rsidRDefault="006B6C18" w:rsidP="006B6C18">
            <w:pPr>
              <w:spacing w:before="20" w:after="20"/>
              <w:rPr>
                <w:b/>
                <w:color w:val="1F497D"/>
                <w:sz w:val="20"/>
                <w:szCs w:val="20"/>
                <w:lang w:val="tr-TR"/>
              </w:rPr>
            </w:pPr>
            <w:r w:rsidRPr="00993F76">
              <w:rPr>
                <w:b/>
                <w:color w:val="1F497D"/>
                <w:sz w:val="20"/>
                <w:szCs w:val="20"/>
                <w:lang w:val="tr-TR"/>
              </w:rPr>
              <w:t>K</w:t>
            </w:r>
            <w:r w:rsidR="001A516C">
              <w:rPr>
                <w:b/>
                <w:color w:val="1F497D"/>
                <w:sz w:val="20"/>
                <w:szCs w:val="20"/>
                <w:lang w:val="tr-TR"/>
              </w:rPr>
              <w:t>8</w:t>
            </w:r>
          </w:p>
        </w:tc>
        <w:tc>
          <w:tcPr>
            <w:tcW w:w="768" w:type="dxa"/>
            <w:gridSpan w:val="4"/>
            <w:tcBorders>
              <w:bottom w:val="single" w:sz="4" w:space="0" w:color="auto"/>
            </w:tcBorders>
            <w:shd w:val="clear" w:color="auto" w:fill="auto"/>
          </w:tcPr>
          <w:p w14:paraId="0F4DF489" w14:textId="3CC6FE0A" w:rsidR="006B6C18" w:rsidRPr="00993F76" w:rsidRDefault="006B6C18" w:rsidP="006B6C18">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43123A2F" w:rsidR="006B6C18" w:rsidRPr="00993F76" w:rsidRDefault="001A516C" w:rsidP="006B6C18">
            <w:pPr>
              <w:spacing w:line="225" w:lineRule="atLeast"/>
              <w:jc w:val="both"/>
              <w:rPr>
                <w:sz w:val="20"/>
                <w:szCs w:val="20"/>
                <w:lang w:val="tr-TR"/>
              </w:rPr>
            </w:pPr>
            <w:r>
              <w:rPr>
                <w:sz w:val="20"/>
                <w:szCs w:val="20"/>
                <w:lang w:val="tr-TR"/>
              </w:rPr>
              <w:t>Karşılaştırılabilir analiz 2</w:t>
            </w:r>
          </w:p>
        </w:tc>
        <w:tc>
          <w:tcPr>
            <w:tcW w:w="660" w:type="dxa"/>
            <w:gridSpan w:val="3"/>
            <w:tcBorders>
              <w:top w:val="single" w:sz="4" w:space="0" w:color="auto"/>
              <w:right w:val="single" w:sz="4" w:space="0" w:color="auto"/>
            </w:tcBorders>
            <w:shd w:val="clear" w:color="auto" w:fill="auto"/>
            <w:vAlign w:val="center"/>
          </w:tcPr>
          <w:p w14:paraId="189B72B8" w14:textId="61A28165" w:rsidR="006B6C18" w:rsidRPr="00993F76" w:rsidRDefault="006B6C18" w:rsidP="006B6C18">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6B6C18" w:rsidRPr="00993F76" w:rsidRDefault="006B6C18" w:rsidP="006B6C18">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52C797A3" w:rsidR="006B6C18" w:rsidRPr="00993F76" w:rsidRDefault="006B6C18" w:rsidP="006B6C18">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4E1117DD" w:rsidR="006B6C18" w:rsidRPr="00993F76" w:rsidRDefault="006B6C18" w:rsidP="006B6C18">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00CD565A" w:rsidR="006B6C18" w:rsidRPr="00993F76" w:rsidRDefault="006B6C18" w:rsidP="006B6C18">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60765EBC" w:rsidR="006B6C18" w:rsidRPr="00993F76" w:rsidRDefault="006B6C18" w:rsidP="006B6C18">
            <w:pPr>
              <w:spacing w:before="20" w:after="20"/>
              <w:jc w:val="center"/>
              <w:rPr>
                <w:sz w:val="18"/>
                <w:szCs w:val="18"/>
                <w:lang w:val="tr-TR"/>
              </w:rPr>
            </w:pPr>
            <w:r>
              <w:rPr>
                <w:sz w:val="18"/>
                <w:szCs w:val="18"/>
              </w:rPr>
              <w:t>X</w:t>
            </w:r>
          </w:p>
        </w:tc>
      </w:tr>
      <w:tr w:rsidR="006B6C18" w:rsidRPr="00993F76"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6B6C18" w:rsidRPr="00993F76" w:rsidRDefault="006B6C18" w:rsidP="006B6C18">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2CFBCD06" w:rsidR="006B6C18" w:rsidRPr="00993F76" w:rsidRDefault="001A516C" w:rsidP="001A516C">
            <w:pPr>
              <w:spacing w:before="20" w:after="20"/>
              <w:rPr>
                <w:b/>
                <w:color w:val="1F497D"/>
                <w:sz w:val="20"/>
                <w:szCs w:val="20"/>
                <w:lang w:val="tr-TR"/>
              </w:rPr>
            </w:pPr>
            <w:r>
              <w:rPr>
                <w:b/>
                <w:color w:val="1F497D"/>
                <w:sz w:val="20"/>
                <w:szCs w:val="20"/>
                <w:lang w:val="tr-TR"/>
              </w:rPr>
              <w:t>K9</w:t>
            </w:r>
          </w:p>
        </w:tc>
        <w:tc>
          <w:tcPr>
            <w:tcW w:w="768" w:type="dxa"/>
            <w:gridSpan w:val="4"/>
            <w:tcBorders>
              <w:top w:val="single" w:sz="4" w:space="0" w:color="auto"/>
              <w:bottom w:val="single" w:sz="4" w:space="0" w:color="auto"/>
            </w:tcBorders>
            <w:shd w:val="clear" w:color="auto" w:fill="auto"/>
          </w:tcPr>
          <w:p w14:paraId="6F55E965" w14:textId="32BC48BC" w:rsidR="006B6C18" w:rsidRPr="00993F76" w:rsidRDefault="006B6C18" w:rsidP="006B6C18">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475AF816" w:rsidR="006B6C18" w:rsidRPr="00993F76" w:rsidRDefault="001A516C" w:rsidP="006B6C18">
            <w:pPr>
              <w:spacing w:line="225" w:lineRule="atLeast"/>
              <w:jc w:val="both"/>
              <w:rPr>
                <w:spacing w:val="8"/>
                <w:sz w:val="20"/>
                <w:szCs w:val="20"/>
                <w:lang w:val="tr-TR"/>
              </w:rPr>
            </w:pPr>
            <w:r>
              <w:rPr>
                <w:spacing w:val="8"/>
                <w:sz w:val="20"/>
                <w:szCs w:val="20"/>
                <w:lang w:val="tr-TR"/>
              </w:rPr>
              <w:t>Kısmi değerleme: Opsiyon fiyat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6B6C18" w:rsidRPr="00993F76" w:rsidRDefault="006B6C18" w:rsidP="006B6C18">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6B6C18" w:rsidRPr="00993F76" w:rsidRDefault="006B6C18" w:rsidP="006B6C18">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381D3A4D" w:rsidR="006B6C18" w:rsidRPr="00993F76" w:rsidRDefault="006B6C18" w:rsidP="006B6C18">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54525F68" w:rsidR="006B6C18" w:rsidRPr="00993F76" w:rsidRDefault="006B6C18" w:rsidP="006B6C18">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772304E6" w:rsidR="006B6C18" w:rsidRPr="00993F76" w:rsidRDefault="006B6C18" w:rsidP="006B6C18">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157FEFE2" w:rsidR="006B6C18" w:rsidRPr="00993F76" w:rsidRDefault="006B6C18" w:rsidP="006B6C18">
            <w:pPr>
              <w:spacing w:before="20" w:after="20"/>
              <w:jc w:val="center"/>
              <w:rPr>
                <w:sz w:val="18"/>
                <w:szCs w:val="18"/>
                <w:lang w:val="tr-TR"/>
              </w:rPr>
            </w:pPr>
            <w:r>
              <w:rPr>
                <w:sz w:val="18"/>
                <w:szCs w:val="18"/>
              </w:rPr>
              <w:t>X</w:t>
            </w:r>
          </w:p>
        </w:tc>
      </w:tr>
      <w:tr w:rsidR="006B6C18" w:rsidRPr="00993F76"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6B6C18" w:rsidRPr="00993F76" w:rsidRDefault="006B6C18" w:rsidP="006B6C18">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1F8BC0B0" w:rsidR="006B6C18" w:rsidRPr="00993F76" w:rsidRDefault="006B6C18" w:rsidP="006B6C18">
            <w:pPr>
              <w:spacing w:before="20" w:after="20"/>
              <w:rPr>
                <w:b/>
                <w:color w:val="1F497D"/>
                <w:sz w:val="20"/>
                <w:szCs w:val="20"/>
                <w:lang w:val="tr-TR"/>
              </w:rPr>
            </w:pPr>
            <w:r w:rsidRPr="00993F76">
              <w:rPr>
                <w:b/>
                <w:color w:val="1F497D"/>
                <w:sz w:val="20"/>
                <w:szCs w:val="20"/>
                <w:lang w:val="tr-TR"/>
              </w:rPr>
              <w:t>K1</w:t>
            </w:r>
            <w:r w:rsidR="001A516C">
              <w:rPr>
                <w:b/>
                <w:color w:val="1F497D"/>
                <w:sz w:val="20"/>
                <w:szCs w:val="20"/>
                <w:lang w:val="tr-TR"/>
              </w:rPr>
              <w:t>0</w:t>
            </w:r>
          </w:p>
        </w:tc>
        <w:tc>
          <w:tcPr>
            <w:tcW w:w="768" w:type="dxa"/>
            <w:gridSpan w:val="4"/>
            <w:tcBorders>
              <w:top w:val="single" w:sz="4" w:space="0" w:color="auto"/>
            </w:tcBorders>
            <w:shd w:val="clear" w:color="auto" w:fill="auto"/>
          </w:tcPr>
          <w:p w14:paraId="50F335A7" w14:textId="1F020494" w:rsidR="006B6C18" w:rsidRPr="00993F76" w:rsidRDefault="006B6C18" w:rsidP="006B6C18">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07EC4E65" w:rsidR="006B6C18" w:rsidRPr="00993F76" w:rsidRDefault="001A516C" w:rsidP="006B6C18">
            <w:pPr>
              <w:spacing w:line="225" w:lineRule="atLeast"/>
              <w:jc w:val="both"/>
              <w:rPr>
                <w:spacing w:val="8"/>
                <w:sz w:val="20"/>
                <w:szCs w:val="20"/>
                <w:lang w:val="tr-TR"/>
              </w:rPr>
            </w:pPr>
            <w:r>
              <w:rPr>
                <w:spacing w:val="8"/>
                <w:sz w:val="20"/>
                <w:szCs w:val="20"/>
                <w:lang w:val="tr-TR"/>
              </w:rPr>
              <w:t>Ortaklık anlaşmaları</w:t>
            </w:r>
          </w:p>
        </w:tc>
        <w:tc>
          <w:tcPr>
            <w:tcW w:w="660" w:type="dxa"/>
            <w:gridSpan w:val="3"/>
            <w:tcBorders>
              <w:top w:val="single" w:sz="4" w:space="0" w:color="auto"/>
              <w:right w:val="single" w:sz="4" w:space="0" w:color="auto"/>
            </w:tcBorders>
            <w:shd w:val="clear" w:color="auto" w:fill="auto"/>
            <w:vAlign w:val="center"/>
          </w:tcPr>
          <w:p w14:paraId="42FE1E72" w14:textId="77777777" w:rsidR="006B6C18" w:rsidRPr="00993F76" w:rsidRDefault="006B6C18" w:rsidP="006B6C18">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6B6C18" w:rsidRPr="00993F76" w:rsidRDefault="006B6C18" w:rsidP="006B6C18">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68225C2F" w:rsidR="006B6C18" w:rsidRPr="00993F76" w:rsidRDefault="006B6C18" w:rsidP="006B6C18">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093761ED" w:rsidR="006B6C18" w:rsidRPr="00993F76" w:rsidRDefault="006B6C18" w:rsidP="006B6C18">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2CB47553" w:rsidR="006B6C18" w:rsidRPr="00993F76" w:rsidRDefault="006B6C18" w:rsidP="006B6C18">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2205BBC8" w:rsidR="006B6C18" w:rsidRPr="00993F76" w:rsidRDefault="006B6C18" w:rsidP="006B6C18">
            <w:pPr>
              <w:spacing w:before="20" w:after="20"/>
              <w:jc w:val="center"/>
              <w:rPr>
                <w:sz w:val="18"/>
                <w:szCs w:val="18"/>
                <w:lang w:val="tr-TR"/>
              </w:rPr>
            </w:pPr>
            <w:r>
              <w:rPr>
                <w:sz w:val="18"/>
                <w:szCs w:val="18"/>
              </w:rPr>
              <w:t>X</w:t>
            </w:r>
          </w:p>
        </w:tc>
      </w:tr>
      <w:tr w:rsidR="006B6C18" w:rsidRPr="00993F76"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786E29B1" w14:textId="787D4573" w:rsidR="006B6C18" w:rsidRPr="00993F76" w:rsidRDefault="006B6C18" w:rsidP="006B6C18">
            <w:pPr>
              <w:spacing w:before="20" w:after="20"/>
              <w:rPr>
                <w:b/>
                <w:color w:val="1F497D"/>
                <w:sz w:val="20"/>
                <w:szCs w:val="20"/>
                <w:lang w:val="tr-TR"/>
              </w:rPr>
            </w:pPr>
            <w:r w:rsidRPr="00993F76">
              <w:rPr>
                <w:b/>
                <w:color w:val="1F497D"/>
                <w:sz w:val="20"/>
                <w:szCs w:val="20"/>
                <w:lang w:val="tr-TR"/>
              </w:rPr>
              <w:t>K1</w:t>
            </w:r>
            <w:r w:rsidR="001A516C">
              <w:rPr>
                <w:b/>
                <w:color w:val="1F497D"/>
                <w:sz w:val="20"/>
                <w:szCs w:val="20"/>
                <w:lang w:val="tr-TR"/>
              </w:rPr>
              <w:t>1</w:t>
            </w:r>
          </w:p>
        </w:tc>
        <w:tc>
          <w:tcPr>
            <w:tcW w:w="768" w:type="dxa"/>
            <w:gridSpan w:val="4"/>
            <w:shd w:val="clear" w:color="auto" w:fill="auto"/>
          </w:tcPr>
          <w:p w14:paraId="35426E6D" w14:textId="7879DD1F" w:rsidR="006B6C18" w:rsidRPr="00993F76" w:rsidRDefault="006B6C18" w:rsidP="006B6C18">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7B0D6936" w:rsidR="006B6C18" w:rsidRPr="00993F76" w:rsidRDefault="001A516C" w:rsidP="006B6C18">
            <w:pPr>
              <w:autoSpaceDE w:val="0"/>
              <w:autoSpaceDN w:val="0"/>
              <w:adjustRightInd w:val="0"/>
              <w:rPr>
                <w:sz w:val="20"/>
                <w:szCs w:val="20"/>
                <w:lang w:val="tr-TR"/>
              </w:rPr>
            </w:pPr>
            <w:r>
              <w:rPr>
                <w:sz w:val="20"/>
                <w:szCs w:val="20"/>
                <w:lang w:val="tr-TR"/>
              </w:rPr>
              <w:t>Bölgesel ekonomik entegrasyon</w:t>
            </w:r>
          </w:p>
        </w:tc>
        <w:tc>
          <w:tcPr>
            <w:tcW w:w="645" w:type="dxa"/>
            <w:gridSpan w:val="2"/>
            <w:tcBorders>
              <w:right w:val="single" w:sz="4" w:space="0" w:color="auto"/>
            </w:tcBorders>
            <w:shd w:val="clear" w:color="auto" w:fill="auto"/>
            <w:vAlign w:val="center"/>
          </w:tcPr>
          <w:p w14:paraId="375813A3" w14:textId="77777777" w:rsidR="006B6C18" w:rsidRPr="00993F76" w:rsidRDefault="006B6C18" w:rsidP="006B6C18">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6B6C18" w:rsidRPr="00993F76" w:rsidRDefault="006B6C18" w:rsidP="006B6C18">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5101BE33" w:rsidR="006B6C18" w:rsidRPr="00993F76" w:rsidRDefault="006B6C18" w:rsidP="006B6C18">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4AEA7C80" w:rsidR="006B6C18" w:rsidRPr="00993F76" w:rsidRDefault="006B6C18" w:rsidP="006B6C18">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20B70967" w:rsidR="006B6C18" w:rsidRPr="00993F76" w:rsidRDefault="006B6C18" w:rsidP="006B6C18">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28F07229" w:rsidR="006B6C18" w:rsidRPr="00993F76" w:rsidRDefault="006B6C18" w:rsidP="006B6C18">
            <w:pPr>
              <w:spacing w:before="20" w:after="20"/>
              <w:jc w:val="center"/>
              <w:rPr>
                <w:sz w:val="18"/>
                <w:szCs w:val="18"/>
                <w:lang w:val="tr-TR"/>
              </w:rPr>
            </w:pPr>
            <w:r>
              <w:rPr>
                <w:sz w:val="18"/>
                <w:szCs w:val="18"/>
              </w:rPr>
              <w:t>X</w:t>
            </w:r>
          </w:p>
        </w:tc>
      </w:tr>
      <w:tr w:rsidR="006B6C18" w:rsidRPr="00993F76"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0D0EFDF1" w14:textId="02E5CED0" w:rsidR="006B6C18" w:rsidRPr="00993F76" w:rsidRDefault="001A516C" w:rsidP="006B6C18">
            <w:pPr>
              <w:spacing w:before="20" w:after="20"/>
              <w:rPr>
                <w:b/>
                <w:color w:val="1F497D"/>
                <w:sz w:val="20"/>
                <w:szCs w:val="20"/>
                <w:lang w:val="tr-TR"/>
              </w:rPr>
            </w:pPr>
            <w:r>
              <w:rPr>
                <w:b/>
                <w:color w:val="1F497D"/>
                <w:sz w:val="20"/>
                <w:szCs w:val="20"/>
                <w:lang w:val="tr-TR"/>
              </w:rPr>
              <w:t>K12</w:t>
            </w:r>
          </w:p>
        </w:tc>
        <w:tc>
          <w:tcPr>
            <w:tcW w:w="768" w:type="dxa"/>
            <w:gridSpan w:val="4"/>
            <w:shd w:val="clear" w:color="auto" w:fill="auto"/>
          </w:tcPr>
          <w:p w14:paraId="1330B562" w14:textId="7E1D082B" w:rsidR="006B6C18" w:rsidRPr="00993F76" w:rsidRDefault="006B6C18" w:rsidP="006B6C18">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4C8A4164" w:rsidR="006B6C18" w:rsidRPr="00993F76" w:rsidRDefault="001A516C" w:rsidP="006B6C18">
            <w:pPr>
              <w:spacing w:line="225" w:lineRule="atLeast"/>
              <w:jc w:val="both"/>
              <w:rPr>
                <w:sz w:val="20"/>
                <w:szCs w:val="20"/>
                <w:lang w:val="tr-TR"/>
              </w:rPr>
            </w:pPr>
            <w:r>
              <w:rPr>
                <w:sz w:val="20"/>
                <w:szCs w:val="20"/>
                <w:lang w:val="tr-TR"/>
              </w:rPr>
              <w:t>Final sınavı</w:t>
            </w:r>
          </w:p>
        </w:tc>
        <w:tc>
          <w:tcPr>
            <w:tcW w:w="645" w:type="dxa"/>
            <w:gridSpan w:val="2"/>
            <w:tcBorders>
              <w:right w:val="single" w:sz="4" w:space="0" w:color="auto"/>
            </w:tcBorders>
            <w:shd w:val="clear" w:color="auto" w:fill="auto"/>
            <w:vAlign w:val="center"/>
          </w:tcPr>
          <w:p w14:paraId="19992227" w14:textId="77777777" w:rsidR="006B6C18" w:rsidRPr="00993F76" w:rsidRDefault="006B6C18" w:rsidP="006B6C18">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6B6C18" w:rsidRPr="00993F76" w:rsidRDefault="006B6C18" w:rsidP="006B6C18">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2B585C26" w:rsidR="006B6C18" w:rsidRPr="00993F76" w:rsidRDefault="006B6C18" w:rsidP="006B6C18">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77D3DBB1" w:rsidR="006B6C18" w:rsidRPr="00993F76" w:rsidRDefault="006B6C18" w:rsidP="006B6C18">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15A016DB" w:rsidR="006B6C18" w:rsidRPr="00993F76" w:rsidRDefault="006B6C18" w:rsidP="006B6C18">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39998548" w:rsidR="006B6C18" w:rsidRPr="00993F76" w:rsidRDefault="006B6C18" w:rsidP="006B6C18">
            <w:pPr>
              <w:spacing w:before="20" w:after="20"/>
              <w:jc w:val="center"/>
              <w:rPr>
                <w:sz w:val="18"/>
                <w:szCs w:val="18"/>
                <w:lang w:val="tr-TR"/>
              </w:rPr>
            </w:pPr>
            <w:r>
              <w:rPr>
                <w:sz w:val="18"/>
                <w:szCs w:val="18"/>
              </w:rPr>
              <w:t>X</w:t>
            </w:r>
          </w:p>
        </w:tc>
      </w:tr>
      <w:tr w:rsidR="006B6C18"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6B6C18" w:rsidRPr="00993F76" w:rsidRDefault="006B6C18" w:rsidP="006B6C18">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6B6C18" w:rsidRPr="00993F76" w:rsidRDefault="006B6C18" w:rsidP="006B6C18">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6B6C18" w:rsidRPr="00993F76" w:rsidRDefault="006B6C18" w:rsidP="006B6C18">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6B6C18" w:rsidRPr="00993F76" w:rsidRDefault="006B6C18" w:rsidP="006B6C18">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6B6C18" w:rsidRPr="00993F76" w:rsidRDefault="006B6C18" w:rsidP="006B6C18">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6B6C18" w:rsidRPr="00993F76" w:rsidRDefault="006B6C18" w:rsidP="006B6C18">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6B6C18" w:rsidRPr="00993F76" w:rsidRDefault="006B6C18" w:rsidP="006B6C18">
            <w:pPr>
              <w:spacing w:before="20" w:after="20"/>
              <w:rPr>
                <w:b/>
                <w:color w:val="1F497D"/>
                <w:sz w:val="20"/>
                <w:szCs w:val="20"/>
                <w:lang w:val="tr-TR"/>
              </w:rPr>
            </w:pPr>
            <w:r w:rsidRPr="00993F76">
              <w:rPr>
                <w:b/>
                <w:color w:val="1F497D"/>
                <w:sz w:val="20"/>
                <w:szCs w:val="20"/>
                <w:lang w:val="tr-TR"/>
              </w:rPr>
              <w:t>Telafi Kuralı</w:t>
            </w:r>
          </w:p>
        </w:tc>
      </w:tr>
      <w:tr w:rsidR="006B6C18"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0272C7CB" w14:textId="374AF9AD" w:rsidR="006B6C18" w:rsidRPr="00993F76" w:rsidRDefault="006B6C18" w:rsidP="006B6C18">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6B6C18" w:rsidRPr="00993F76" w:rsidRDefault="006B6C18" w:rsidP="006B6C18">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3B850ED5" w:rsidR="006B6C18" w:rsidRPr="00993F76" w:rsidRDefault="001A516C" w:rsidP="006B6C18">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3182951D" w14:textId="2C461F69" w:rsidR="006B6C18" w:rsidRPr="00993F76" w:rsidRDefault="006B6C18" w:rsidP="006B6C18">
            <w:pPr>
              <w:rPr>
                <w:color w:val="262626" w:themeColor="text1" w:themeTint="D9"/>
                <w:sz w:val="20"/>
                <w:szCs w:val="20"/>
                <w:lang w:val="tr-TR"/>
              </w:rPr>
            </w:pPr>
          </w:p>
        </w:tc>
        <w:tc>
          <w:tcPr>
            <w:tcW w:w="3215" w:type="dxa"/>
            <w:gridSpan w:val="12"/>
            <w:shd w:val="clear" w:color="auto" w:fill="auto"/>
          </w:tcPr>
          <w:p w14:paraId="799F41A4" w14:textId="5E2234B9" w:rsidR="006B6C18" w:rsidRPr="00993F76" w:rsidRDefault="006B6C18" w:rsidP="006B6C18">
            <w:pPr>
              <w:spacing w:before="20" w:after="20"/>
              <w:rPr>
                <w:sz w:val="20"/>
                <w:szCs w:val="20"/>
                <w:lang w:val="tr-TR"/>
              </w:rPr>
            </w:pPr>
          </w:p>
        </w:tc>
      </w:tr>
      <w:tr w:rsidR="006B6C18"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58EC07CE" w14:textId="45D1EF69" w:rsidR="006B6C18" w:rsidRPr="00993F76" w:rsidRDefault="006B6C18" w:rsidP="006B6C18">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6B6C18" w:rsidRPr="00993F76" w:rsidRDefault="006B6C18" w:rsidP="006B6C18">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6B6C18" w:rsidRPr="00993F76" w:rsidRDefault="006B6C18" w:rsidP="006B6C18">
            <w:pPr>
              <w:spacing w:before="20" w:after="20"/>
              <w:ind w:left="90"/>
              <w:jc w:val="center"/>
              <w:rPr>
                <w:sz w:val="20"/>
                <w:szCs w:val="20"/>
                <w:lang w:val="tr-TR"/>
              </w:rPr>
            </w:pPr>
          </w:p>
        </w:tc>
        <w:tc>
          <w:tcPr>
            <w:tcW w:w="2176" w:type="dxa"/>
            <w:gridSpan w:val="5"/>
            <w:shd w:val="clear" w:color="auto" w:fill="auto"/>
          </w:tcPr>
          <w:p w14:paraId="794B28B6" w14:textId="5B403C10" w:rsidR="006B6C18" w:rsidRPr="00993F76" w:rsidRDefault="006B6C18" w:rsidP="006B6C18">
            <w:pPr>
              <w:jc w:val="center"/>
              <w:rPr>
                <w:color w:val="262626" w:themeColor="text1" w:themeTint="D9"/>
                <w:sz w:val="20"/>
                <w:szCs w:val="20"/>
                <w:lang w:val="tr-TR"/>
              </w:rPr>
            </w:pPr>
          </w:p>
        </w:tc>
        <w:tc>
          <w:tcPr>
            <w:tcW w:w="3215" w:type="dxa"/>
            <w:gridSpan w:val="12"/>
            <w:shd w:val="clear" w:color="auto" w:fill="auto"/>
          </w:tcPr>
          <w:p w14:paraId="5365BD9C" w14:textId="1FDC233A" w:rsidR="006B6C18" w:rsidRPr="00993F76" w:rsidRDefault="006B6C18" w:rsidP="006B6C18">
            <w:pPr>
              <w:jc w:val="center"/>
              <w:rPr>
                <w:sz w:val="20"/>
                <w:szCs w:val="20"/>
                <w:lang w:val="tr-TR"/>
              </w:rPr>
            </w:pPr>
          </w:p>
        </w:tc>
      </w:tr>
      <w:tr w:rsidR="006B6C18"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067675FD" w14:textId="51429101" w:rsidR="006B6C18" w:rsidRPr="00993F76" w:rsidRDefault="006B6C18" w:rsidP="006B6C18">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6B6C18" w:rsidRPr="00993F76" w:rsidRDefault="006B6C18" w:rsidP="006B6C18">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6B6C18" w:rsidRPr="00993F76" w:rsidRDefault="006B6C18" w:rsidP="006B6C18">
            <w:pPr>
              <w:spacing w:before="20" w:after="20"/>
              <w:ind w:left="90"/>
              <w:jc w:val="center"/>
              <w:rPr>
                <w:sz w:val="20"/>
                <w:szCs w:val="20"/>
                <w:lang w:val="tr-TR"/>
              </w:rPr>
            </w:pPr>
          </w:p>
        </w:tc>
        <w:tc>
          <w:tcPr>
            <w:tcW w:w="2176" w:type="dxa"/>
            <w:gridSpan w:val="5"/>
            <w:shd w:val="clear" w:color="auto" w:fill="auto"/>
          </w:tcPr>
          <w:p w14:paraId="1E8F88DD" w14:textId="0C540E59" w:rsidR="006B6C18" w:rsidRPr="00993F76" w:rsidRDefault="006B6C18" w:rsidP="006B6C18">
            <w:pPr>
              <w:rPr>
                <w:color w:val="262626" w:themeColor="text1" w:themeTint="D9"/>
                <w:sz w:val="20"/>
                <w:szCs w:val="20"/>
                <w:lang w:val="tr-TR"/>
              </w:rPr>
            </w:pPr>
          </w:p>
        </w:tc>
        <w:tc>
          <w:tcPr>
            <w:tcW w:w="3215" w:type="dxa"/>
            <w:gridSpan w:val="12"/>
            <w:shd w:val="clear" w:color="auto" w:fill="auto"/>
          </w:tcPr>
          <w:p w14:paraId="038255B7" w14:textId="614D8608" w:rsidR="006B6C18" w:rsidRPr="00993F76" w:rsidRDefault="006B6C18" w:rsidP="006B6C18">
            <w:pPr>
              <w:spacing w:before="20" w:after="20"/>
              <w:rPr>
                <w:sz w:val="20"/>
                <w:szCs w:val="20"/>
                <w:lang w:val="tr-TR"/>
              </w:rPr>
            </w:pPr>
          </w:p>
        </w:tc>
      </w:tr>
      <w:tr w:rsidR="006B6C18"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32C2900B" w14:textId="008E3981" w:rsidR="006B6C18" w:rsidRPr="00993F76" w:rsidRDefault="006B6C18" w:rsidP="006B6C18">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6B6C18" w:rsidRPr="00993F76" w:rsidRDefault="006B6C18" w:rsidP="006B6C18">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7A96E09C" w:rsidR="006B6C18" w:rsidRPr="00993F76" w:rsidRDefault="001A516C" w:rsidP="006B6C18">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0E0415FB" w14:textId="6E75B302" w:rsidR="006B6C18" w:rsidRPr="00993F76" w:rsidRDefault="006B6C18" w:rsidP="006B6C18">
            <w:pPr>
              <w:rPr>
                <w:color w:val="262626" w:themeColor="text1" w:themeTint="D9"/>
                <w:sz w:val="20"/>
                <w:szCs w:val="20"/>
                <w:lang w:val="tr-TR"/>
              </w:rPr>
            </w:pPr>
          </w:p>
        </w:tc>
        <w:tc>
          <w:tcPr>
            <w:tcW w:w="3215" w:type="dxa"/>
            <w:gridSpan w:val="12"/>
            <w:shd w:val="clear" w:color="auto" w:fill="auto"/>
          </w:tcPr>
          <w:p w14:paraId="4DCBEB98" w14:textId="7EED3E23" w:rsidR="006B6C18" w:rsidRPr="00993F76" w:rsidRDefault="006B6C18" w:rsidP="006B6C18">
            <w:pPr>
              <w:jc w:val="center"/>
              <w:rPr>
                <w:sz w:val="20"/>
                <w:szCs w:val="20"/>
                <w:lang w:val="tr-TR"/>
              </w:rPr>
            </w:pPr>
          </w:p>
        </w:tc>
      </w:tr>
      <w:tr w:rsidR="006B6C18"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7D8B97E8" w14:textId="2BD2509D" w:rsidR="006B6C18" w:rsidRPr="00993F76" w:rsidRDefault="006B6C18" w:rsidP="006B6C18">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6B6C18" w:rsidRPr="00993F76" w:rsidRDefault="006B6C18" w:rsidP="006B6C18">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6B6C18" w:rsidRPr="00993F76" w:rsidRDefault="006B6C18" w:rsidP="006B6C18">
            <w:pPr>
              <w:spacing w:before="20" w:after="20"/>
              <w:ind w:left="90"/>
              <w:jc w:val="center"/>
              <w:rPr>
                <w:sz w:val="20"/>
                <w:szCs w:val="20"/>
                <w:lang w:val="tr-TR"/>
              </w:rPr>
            </w:pPr>
          </w:p>
        </w:tc>
        <w:tc>
          <w:tcPr>
            <w:tcW w:w="2176" w:type="dxa"/>
            <w:gridSpan w:val="5"/>
            <w:shd w:val="clear" w:color="auto" w:fill="auto"/>
          </w:tcPr>
          <w:p w14:paraId="12F84177" w14:textId="34AA733E" w:rsidR="006B6C18" w:rsidRPr="00993F76" w:rsidRDefault="006B6C18" w:rsidP="006B6C18">
            <w:pPr>
              <w:jc w:val="center"/>
              <w:rPr>
                <w:sz w:val="20"/>
                <w:szCs w:val="20"/>
                <w:lang w:val="tr-TR"/>
              </w:rPr>
            </w:pPr>
          </w:p>
        </w:tc>
        <w:tc>
          <w:tcPr>
            <w:tcW w:w="3215" w:type="dxa"/>
            <w:gridSpan w:val="12"/>
            <w:shd w:val="clear" w:color="auto" w:fill="auto"/>
          </w:tcPr>
          <w:p w14:paraId="58F429AD" w14:textId="4301BC88" w:rsidR="006B6C18" w:rsidRPr="00993F76" w:rsidRDefault="006B6C18" w:rsidP="006B6C18">
            <w:pPr>
              <w:jc w:val="center"/>
              <w:rPr>
                <w:sz w:val="20"/>
                <w:szCs w:val="20"/>
                <w:lang w:val="tr-TR"/>
              </w:rPr>
            </w:pPr>
          </w:p>
        </w:tc>
      </w:tr>
      <w:tr w:rsidR="006B6C18"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0F62FAE3" w14:textId="3AB95457" w:rsidR="006B6C18" w:rsidRPr="00993F76" w:rsidRDefault="006B6C18" w:rsidP="006B6C18">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6B6C18" w:rsidRPr="00993F76" w:rsidRDefault="006B6C18" w:rsidP="006B6C18">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44BCC009" w:rsidR="006B6C18" w:rsidRPr="00993F76" w:rsidRDefault="006B6C18" w:rsidP="006B6C18">
            <w:pPr>
              <w:spacing w:before="20" w:after="20"/>
              <w:ind w:left="90"/>
              <w:jc w:val="center"/>
              <w:rPr>
                <w:sz w:val="20"/>
                <w:szCs w:val="20"/>
                <w:lang w:val="tr-TR"/>
              </w:rPr>
            </w:pPr>
          </w:p>
        </w:tc>
        <w:tc>
          <w:tcPr>
            <w:tcW w:w="2176" w:type="dxa"/>
            <w:gridSpan w:val="5"/>
            <w:shd w:val="clear" w:color="auto" w:fill="auto"/>
          </w:tcPr>
          <w:p w14:paraId="76E8F8FF" w14:textId="3522CF88" w:rsidR="006B6C18" w:rsidRPr="00993F76" w:rsidRDefault="006B6C18" w:rsidP="006B6C18">
            <w:pPr>
              <w:rPr>
                <w:sz w:val="20"/>
                <w:szCs w:val="20"/>
                <w:lang w:val="tr-TR"/>
              </w:rPr>
            </w:pPr>
          </w:p>
        </w:tc>
        <w:tc>
          <w:tcPr>
            <w:tcW w:w="3215" w:type="dxa"/>
            <w:gridSpan w:val="12"/>
            <w:shd w:val="clear" w:color="auto" w:fill="auto"/>
          </w:tcPr>
          <w:p w14:paraId="62A53D61" w14:textId="0A13D018" w:rsidR="006B6C18" w:rsidRPr="00993F76" w:rsidRDefault="006B6C18" w:rsidP="006B6C18">
            <w:pPr>
              <w:jc w:val="center"/>
              <w:rPr>
                <w:sz w:val="20"/>
                <w:szCs w:val="20"/>
                <w:lang w:val="tr-TR"/>
              </w:rPr>
            </w:pPr>
          </w:p>
        </w:tc>
      </w:tr>
      <w:tr w:rsidR="006B6C18"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544C927C" w14:textId="661A4DF2" w:rsidR="006B6C18" w:rsidRPr="00993F76" w:rsidRDefault="006B6C18" w:rsidP="006B6C18">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6B6C18" w:rsidRPr="00993F76" w:rsidRDefault="006B6C18" w:rsidP="006B6C18">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17C8E26A" w:rsidR="006B6C18" w:rsidRPr="00993F76" w:rsidRDefault="006B6C18" w:rsidP="006B6C18">
            <w:pPr>
              <w:spacing w:before="20" w:after="20"/>
              <w:jc w:val="center"/>
              <w:rPr>
                <w:sz w:val="20"/>
                <w:szCs w:val="20"/>
                <w:lang w:val="tr-TR"/>
              </w:rPr>
            </w:pPr>
          </w:p>
        </w:tc>
        <w:tc>
          <w:tcPr>
            <w:tcW w:w="2176" w:type="dxa"/>
            <w:gridSpan w:val="5"/>
            <w:shd w:val="clear" w:color="auto" w:fill="auto"/>
          </w:tcPr>
          <w:p w14:paraId="6782175C" w14:textId="4196729C" w:rsidR="006B6C18" w:rsidRPr="00993F76" w:rsidRDefault="006B6C18" w:rsidP="006B6C18">
            <w:pPr>
              <w:jc w:val="center"/>
              <w:rPr>
                <w:sz w:val="20"/>
                <w:szCs w:val="20"/>
                <w:lang w:val="tr-TR"/>
              </w:rPr>
            </w:pPr>
          </w:p>
        </w:tc>
        <w:tc>
          <w:tcPr>
            <w:tcW w:w="3215" w:type="dxa"/>
            <w:gridSpan w:val="12"/>
            <w:shd w:val="clear" w:color="auto" w:fill="auto"/>
          </w:tcPr>
          <w:p w14:paraId="04C71A37" w14:textId="138071B2" w:rsidR="006B6C18" w:rsidRPr="00993F76" w:rsidRDefault="006B6C18" w:rsidP="006B6C18">
            <w:pPr>
              <w:jc w:val="center"/>
              <w:rPr>
                <w:sz w:val="20"/>
                <w:szCs w:val="20"/>
                <w:lang w:val="tr-TR"/>
              </w:rPr>
            </w:pPr>
          </w:p>
        </w:tc>
      </w:tr>
      <w:tr w:rsidR="006B6C18"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681E668A" w14:textId="51FF170E" w:rsidR="006B6C18" w:rsidRPr="00993F76" w:rsidRDefault="006B6C18" w:rsidP="006B6C18">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6B6C18" w:rsidRPr="00993F76" w:rsidRDefault="006B6C18" w:rsidP="006B6C18">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0933BBB5" w:rsidR="006B6C18" w:rsidRPr="00993F76" w:rsidRDefault="001A516C" w:rsidP="006B6C18">
            <w:pPr>
              <w:jc w:val="center"/>
              <w:rPr>
                <w:sz w:val="18"/>
                <w:szCs w:val="18"/>
                <w:lang w:val="tr-TR"/>
              </w:rPr>
            </w:pPr>
            <w:r>
              <w:rPr>
                <w:sz w:val="18"/>
                <w:szCs w:val="18"/>
                <w:lang w:val="tr-TR"/>
              </w:rPr>
              <w:t>40</w:t>
            </w:r>
          </w:p>
        </w:tc>
        <w:tc>
          <w:tcPr>
            <w:tcW w:w="2176" w:type="dxa"/>
            <w:gridSpan w:val="5"/>
            <w:shd w:val="clear" w:color="auto" w:fill="auto"/>
          </w:tcPr>
          <w:p w14:paraId="61138A17" w14:textId="77740428" w:rsidR="006B6C18" w:rsidRPr="00993F76" w:rsidRDefault="006B6C18" w:rsidP="006B6C18">
            <w:pPr>
              <w:jc w:val="center"/>
              <w:rPr>
                <w:sz w:val="18"/>
                <w:szCs w:val="18"/>
                <w:lang w:val="tr-TR"/>
              </w:rPr>
            </w:pPr>
          </w:p>
        </w:tc>
        <w:tc>
          <w:tcPr>
            <w:tcW w:w="3215" w:type="dxa"/>
            <w:gridSpan w:val="12"/>
            <w:shd w:val="clear" w:color="auto" w:fill="auto"/>
          </w:tcPr>
          <w:p w14:paraId="45A5710B" w14:textId="43B7A64F" w:rsidR="006B6C18" w:rsidRPr="00993F76" w:rsidRDefault="006B6C18" w:rsidP="006B6C18">
            <w:pPr>
              <w:jc w:val="center"/>
              <w:rPr>
                <w:sz w:val="18"/>
                <w:szCs w:val="18"/>
                <w:lang w:val="tr-TR"/>
              </w:rPr>
            </w:pPr>
          </w:p>
        </w:tc>
      </w:tr>
      <w:tr w:rsidR="006B6C18"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6B6C18" w:rsidRPr="00993F76" w:rsidRDefault="006B6C18" w:rsidP="006B6C18">
            <w:pPr>
              <w:spacing w:before="20" w:after="20"/>
              <w:rPr>
                <w:b/>
                <w:color w:val="1F497D"/>
                <w:sz w:val="20"/>
                <w:szCs w:val="20"/>
                <w:lang w:val="tr-TR"/>
              </w:rPr>
            </w:pPr>
          </w:p>
        </w:tc>
        <w:tc>
          <w:tcPr>
            <w:tcW w:w="1126" w:type="dxa"/>
            <w:gridSpan w:val="2"/>
            <w:shd w:val="clear" w:color="auto" w:fill="auto"/>
          </w:tcPr>
          <w:p w14:paraId="19095A5C" w14:textId="08916EF6" w:rsidR="006B6C18" w:rsidRPr="00993F76" w:rsidRDefault="006B6C18" w:rsidP="006B6C18">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6B6C18" w:rsidRPr="00993F76" w:rsidRDefault="006B6C18" w:rsidP="006B6C18">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6B6C18" w:rsidRPr="00993F76" w:rsidRDefault="006B6C18" w:rsidP="006B6C18">
            <w:pPr>
              <w:jc w:val="center"/>
              <w:rPr>
                <w:sz w:val="18"/>
                <w:szCs w:val="18"/>
                <w:lang w:val="tr-TR"/>
              </w:rPr>
            </w:pPr>
          </w:p>
        </w:tc>
        <w:tc>
          <w:tcPr>
            <w:tcW w:w="2176" w:type="dxa"/>
            <w:gridSpan w:val="5"/>
            <w:shd w:val="clear" w:color="auto" w:fill="auto"/>
          </w:tcPr>
          <w:p w14:paraId="42DE4133" w14:textId="77777777" w:rsidR="006B6C18" w:rsidRPr="00993F76" w:rsidRDefault="006B6C18" w:rsidP="006B6C18">
            <w:pPr>
              <w:jc w:val="both"/>
              <w:rPr>
                <w:sz w:val="18"/>
                <w:szCs w:val="18"/>
                <w:lang w:val="tr-TR"/>
              </w:rPr>
            </w:pPr>
          </w:p>
        </w:tc>
        <w:tc>
          <w:tcPr>
            <w:tcW w:w="3215" w:type="dxa"/>
            <w:gridSpan w:val="12"/>
            <w:shd w:val="clear" w:color="auto" w:fill="auto"/>
          </w:tcPr>
          <w:p w14:paraId="637827F4" w14:textId="77777777" w:rsidR="006B6C18" w:rsidRPr="00993F76" w:rsidRDefault="006B6C18" w:rsidP="006B6C18">
            <w:pPr>
              <w:jc w:val="both"/>
              <w:rPr>
                <w:sz w:val="18"/>
                <w:szCs w:val="18"/>
                <w:lang w:val="tr-TR"/>
              </w:rPr>
            </w:pPr>
          </w:p>
        </w:tc>
      </w:tr>
      <w:tr w:rsidR="006B6C18"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6B6C18" w:rsidRPr="00993F76" w:rsidRDefault="006B6C18" w:rsidP="006B6C18">
            <w:pPr>
              <w:spacing w:before="20" w:after="20"/>
              <w:rPr>
                <w:b/>
                <w:color w:val="1F497D"/>
                <w:sz w:val="20"/>
                <w:szCs w:val="20"/>
                <w:lang w:val="tr-TR"/>
              </w:rPr>
            </w:pPr>
          </w:p>
        </w:tc>
        <w:tc>
          <w:tcPr>
            <w:tcW w:w="2653" w:type="dxa"/>
            <w:gridSpan w:val="8"/>
            <w:shd w:val="clear" w:color="auto" w:fill="auto"/>
          </w:tcPr>
          <w:p w14:paraId="3D75D680" w14:textId="3EC3BA42" w:rsidR="006B6C18" w:rsidRPr="00993F76" w:rsidRDefault="006B6C18" w:rsidP="006B6C18">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6B6C18" w:rsidRPr="00993F76" w:rsidRDefault="006B6C18" w:rsidP="006B6C18">
            <w:pPr>
              <w:spacing w:before="20" w:after="20"/>
              <w:rPr>
                <w:b/>
                <w:sz w:val="20"/>
                <w:szCs w:val="20"/>
                <w:lang w:val="tr-TR"/>
              </w:rPr>
            </w:pPr>
            <w:r w:rsidRPr="00993F76">
              <w:rPr>
                <w:b/>
                <w:color w:val="1F497D"/>
                <w:sz w:val="20"/>
                <w:szCs w:val="20"/>
                <w:lang w:val="tr-TR"/>
              </w:rPr>
              <w:t>100%</w:t>
            </w:r>
          </w:p>
        </w:tc>
      </w:tr>
      <w:tr w:rsidR="001A516C"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1A516C" w:rsidRPr="00993F76" w:rsidRDefault="001A516C" w:rsidP="001A516C">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6F6EDF1D" w:rsidR="001A516C" w:rsidRPr="00993F76" w:rsidRDefault="001A516C" w:rsidP="001A516C">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1A516C"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1A516C" w:rsidRPr="00993F76" w:rsidRDefault="001A516C" w:rsidP="001A516C">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0B724B42" w:rsidR="001A516C" w:rsidRPr="00993F76" w:rsidRDefault="001A516C" w:rsidP="001A516C">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1A516C"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1A516C" w:rsidRPr="00993F76" w:rsidRDefault="001A516C" w:rsidP="001A516C">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1A516C" w:rsidRPr="00993F76" w:rsidRDefault="001A516C" w:rsidP="001A516C">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1A516C" w:rsidRPr="00993F76" w:rsidRDefault="001A516C" w:rsidP="001A516C">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1A516C" w:rsidRPr="00993F76" w:rsidRDefault="001A516C" w:rsidP="001A516C">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1A516C" w:rsidRPr="00993F76" w:rsidRDefault="001A516C" w:rsidP="001A516C">
            <w:pPr>
              <w:spacing w:before="20" w:after="20"/>
              <w:rPr>
                <w:b/>
                <w:color w:val="1F497D"/>
                <w:sz w:val="20"/>
                <w:szCs w:val="20"/>
                <w:lang w:val="tr-TR"/>
              </w:rPr>
            </w:pPr>
            <w:r w:rsidRPr="00993F76">
              <w:rPr>
                <w:b/>
                <w:color w:val="1F497D"/>
                <w:sz w:val="20"/>
                <w:szCs w:val="20"/>
                <w:lang w:val="tr-TR"/>
              </w:rPr>
              <w:t>Saat</w:t>
            </w:r>
          </w:p>
        </w:tc>
      </w:tr>
      <w:tr w:rsidR="001A516C"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1A516C" w:rsidRPr="00993F76" w:rsidRDefault="001A516C" w:rsidP="001A516C">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1A516C" w:rsidRPr="00993F76" w:rsidRDefault="001A516C" w:rsidP="001A516C">
            <w:pPr>
              <w:rPr>
                <w:sz w:val="20"/>
                <w:szCs w:val="20"/>
                <w:lang w:val="tr-TR"/>
              </w:rPr>
            </w:pPr>
            <w:r w:rsidRPr="00993F76">
              <w:rPr>
                <w:b/>
                <w:color w:val="1F497D"/>
                <w:sz w:val="20"/>
                <w:szCs w:val="20"/>
                <w:lang w:val="tr-TR"/>
              </w:rPr>
              <w:t>Öğretim elemanı tarafından uygulanan süre</w:t>
            </w:r>
          </w:p>
        </w:tc>
      </w:tr>
      <w:tr w:rsidR="001A516C"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1FDC46EB" w14:textId="31B510E7" w:rsidR="001A516C" w:rsidRPr="00993F76" w:rsidRDefault="001A516C" w:rsidP="001A516C">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1A516C" w:rsidRPr="00993F76" w:rsidRDefault="001A516C" w:rsidP="001A516C">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1A516C" w:rsidRPr="00993F76" w:rsidRDefault="001A516C" w:rsidP="001A516C">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1A516C" w:rsidRPr="00993F76" w:rsidRDefault="001A516C" w:rsidP="001A516C">
            <w:pPr>
              <w:spacing w:line="276" w:lineRule="auto"/>
              <w:rPr>
                <w:color w:val="000000"/>
                <w:sz w:val="20"/>
                <w:szCs w:val="20"/>
                <w:lang w:val="tr-TR"/>
              </w:rPr>
            </w:pPr>
            <w:r w:rsidRPr="00993F76">
              <w:rPr>
                <w:color w:val="262626"/>
                <w:sz w:val="20"/>
                <w:szCs w:val="20"/>
                <w:lang w:val="tr-TR"/>
              </w:rPr>
              <w:t>42</w:t>
            </w:r>
          </w:p>
        </w:tc>
      </w:tr>
      <w:tr w:rsidR="001A516C"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691C7985" w14:textId="59F483DB" w:rsidR="001A516C" w:rsidRPr="00993F76" w:rsidRDefault="001A516C" w:rsidP="001A516C">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1A516C" w:rsidRPr="00993F76" w:rsidRDefault="001A516C" w:rsidP="001A516C">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1A516C" w:rsidRPr="00993F76" w:rsidRDefault="001A516C" w:rsidP="001A516C">
            <w:pPr>
              <w:spacing w:before="20" w:after="20"/>
              <w:rPr>
                <w:color w:val="1F497D"/>
                <w:sz w:val="20"/>
                <w:szCs w:val="20"/>
                <w:lang w:val="tr-TR"/>
              </w:rPr>
            </w:pPr>
          </w:p>
        </w:tc>
        <w:tc>
          <w:tcPr>
            <w:tcW w:w="1592" w:type="dxa"/>
            <w:gridSpan w:val="5"/>
            <w:shd w:val="clear" w:color="auto" w:fill="auto"/>
          </w:tcPr>
          <w:p w14:paraId="39F4CFEE" w14:textId="0E9BCEDE" w:rsidR="001A516C" w:rsidRPr="00993F76" w:rsidRDefault="001A516C" w:rsidP="001A516C">
            <w:pPr>
              <w:jc w:val="center"/>
              <w:rPr>
                <w:sz w:val="18"/>
                <w:szCs w:val="18"/>
                <w:lang w:val="tr-TR"/>
              </w:rPr>
            </w:pPr>
          </w:p>
        </w:tc>
      </w:tr>
      <w:tr w:rsidR="001A516C"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6A87B01A" w14:textId="5C1D386C" w:rsidR="001A516C" w:rsidRPr="00993F76" w:rsidRDefault="001A516C" w:rsidP="001A516C">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1A516C" w:rsidRPr="00993F76" w:rsidRDefault="001A516C" w:rsidP="001A516C">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1A516C" w:rsidRPr="00993F76" w:rsidRDefault="001A516C" w:rsidP="001A516C">
            <w:pPr>
              <w:spacing w:before="20" w:after="20"/>
              <w:rPr>
                <w:sz w:val="20"/>
                <w:szCs w:val="20"/>
                <w:lang w:val="tr-TR"/>
              </w:rPr>
            </w:pPr>
          </w:p>
        </w:tc>
        <w:tc>
          <w:tcPr>
            <w:tcW w:w="1592" w:type="dxa"/>
            <w:gridSpan w:val="5"/>
            <w:shd w:val="clear" w:color="auto" w:fill="auto"/>
          </w:tcPr>
          <w:p w14:paraId="3AD2283D" w14:textId="007DC21A" w:rsidR="001A516C" w:rsidRPr="00993F76" w:rsidRDefault="001A516C" w:rsidP="001A516C">
            <w:pPr>
              <w:jc w:val="center"/>
              <w:rPr>
                <w:sz w:val="18"/>
                <w:szCs w:val="18"/>
                <w:lang w:val="tr-TR"/>
              </w:rPr>
            </w:pPr>
          </w:p>
        </w:tc>
      </w:tr>
      <w:tr w:rsidR="001A516C"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21CEA36D" w14:textId="77F72A63" w:rsidR="001A516C" w:rsidRPr="00993F76" w:rsidRDefault="001A516C" w:rsidP="001A516C">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1A516C" w:rsidRPr="00993F76" w:rsidRDefault="001A516C" w:rsidP="001A516C">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1A516C" w:rsidRPr="00993F76" w:rsidRDefault="001A516C" w:rsidP="001A516C">
            <w:pPr>
              <w:spacing w:before="20" w:after="20"/>
              <w:rPr>
                <w:sz w:val="18"/>
                <w:szCs w:val="18"/>
                <w:lang w:val="tr-TR"/>
              </w:rPr>
            </w:pPr>
          </w:p>
        </w:tc>
        <w:tc>
          <w:tcPr>
            <w:tcW w:w="1592" w:type="dxa"/>
            <w:gridSpan w:val="5"/>
            <w:shd w:val="clear" w:color="auto" w:fill="auto"/>
          </w:tcPr>
          <w:p w14:paraId="4B68287F" w14:textId="3D5DF387" w:rsidR="001A516C" w:rsidRPr="00993F76" w:rsidRDefault="001A516C" w:rsidP="001A516C">
            <w:pPr>
              <w:jc w:val="center"/>
              <w:rPr>
                <w:sz w:val="18"/>
                <w:szCs w:val="18"/>
                <w:lang w:val="tr-TR"/>
              </w:rPr>
            </w:pPr>
          </w:p>
        </w:tc>
      </w:tr>
      <w:tr w:rsidR="001A516C"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2E75DD73" w14:textId="23EDB48F" w:rsidR="001A516C" w:rsidRPr="00993F76" w:rsidRDefault="001A516C" w:rsidP="001A516C">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1A516C" w:rsidRPr="00993F76" w:rsidRDefault="001A516C" w:rsidP="001A516C">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1A516C" w:rsidRPr="00993F76" w:rsidRDefault="001A516C" w:rsidP="001A516C">
            <w:pPr>
              <w:spacing w:before="20" w:after="20"/>
              <w:rPr>
                <w:sz w:val="18"/>
                <w:szCs w:val="18"/>
                <w:lang w:val="tr-TR"/>
              </w:rPr>
            </w:pPr>
          </w:p>
        </w:tc>
        <w:tc>
          <w:tcPr>
            <w:tcW w:w="1592" w:type="dxa"/>
            <w:gridSpan w:val="5"/>
            <w:shd w:val="clear" w:color="auto" w:fill="auto"/>
          </w:tcPr>
          <w:p w14:paraId="4A44F0AB" w14:textId="7270F13B" w:rsidR="001A516C" w:rsidRPr="00993F76" w:rsidRDefault="001A516C" w:rsidP="001A516C">
            <w:pPr>
              <w:jc w:val="center"/>
              <w:rPr>
                <w:sz w:val="18"/>
                <w:szCs w:val="18"/>
                <w:lang w:val="tr-TR"/>
              </w:rPr>
            </w:pPr>
          </w:p>
        </w:tc>
      </w:tr>
      <w:tr w:rsidR="001A516C"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028FA1B6" w14:textId="1435D137" w:rsidR="001A516C" w:rsidRPr="00993F76" w:rsidRDefault="001A516C" w:rsidP="001A516C">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1A516C" w:rsidRPr="00993F76" w:rsidRDefault="001A516C" w:rsidP="001A516C">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1A516C" w:rsidRPr="00993F76" w:rsidRDefault="001A516C" w:rsidP="001A516C">
            <w:pPr>
              <w:spacing w:before="20" w:after="20"/>
              <w:rPr>
                <w:sz w:val="18"/>
                <w:szCs w:val="18"/>
                <w:lang w:val="tr-TR"/>
              </w:rPr>
            </w:pPr>
          </w:p>
        </w:tc>
        <w:tc>
          <w:tcPr>
            <w:tcW w:w="1592" w:type="dxa"/>
            <w:gridSpan w:val="5"/>
            <w:shd w:val="clear" w:color="auto" w:fill="auto"/>
          </w:tcPr>
          <w:p w14:paraId="306B257F" w14:textId="01C2E548" w:rsidR="001A516C" w:rsidRPr="00993F76" w:rsidRDefault="001A516C" w:rsidP="001A516C">
            <w:pPr>
              <w:jc w:val="center"/>
              <w:rPr>
                <w:sz w:val="18"/>
                <w:szCs w:val="18"/>
                <w:lang w:val="tr-TR"/>
              </w:rPr>
            </w:pPr>
          </w:p>
        </w:tc>
      </w:tr>
      <w:tr w:rsidR="001A516C"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1A516C" w:rsidRPr="00993F76" w:rsidRDefault="001A516C" w:rsidP="001A516C">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1A516C" w:rsidRPr="00993F76" w:rsidRDefault="001A516C" w:rsidP="001A516C">
            <w:pPr>
              <w:jc w:val="center"/>
              <w:rPr>
                <w:b/>
                <w:i/>
                <w:color w:val="1F497D"/>
                <w:sz w:val="20"/>
                <w:szCs w:val="20"/>
                <w:lang w:val="tr-TR"/>
              </w:rPr>
            </w:pPr>
            <w:r w:rsidRPr="00993F76">
              <w:rPr>
                <w:b/>
                <w:color w:val="1F497D"/>
                <w:sz w:val="20"/>
                <w:szCs w:val="20"/>
                <w:lang w:val="tr-TR"/>
              </w:rPr>
              <w:t>Öğrencinin ayırması beklenen tahmini süre</w:t>
            </w:r>
          </w:p>
        </w:tc>
      </w:tr>
      <w:tr w:rsidR="001A516C"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16ABC252" w14:textId="6BA49F26" w:rsidR="001A516C" w:rsidRPr="00993F76" w:rsidRDefault="001A516C" w:rsidP="001A516C">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1A516C" w:rsidRPr="00993F76" w:rsidRDefault="001A516C" w:rsidP="001A516C">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3ABDCFDC" w:rsidR="001A516C" w:rsidRPr="00993F76" w:rsidRDefault="001A516C" w:rsidP="001A516C">
            <w:pPr>
              <w:spacing w:before="20" w:after="20" w:line="276" w:lineRule="auto"/>
              <w:rPr>
                <w:color w:val="000000"/>
                <w:sz w:val="20"/>
                <w:szCs w:val="20"/>
                <w:lang w:val="tr-TR"/>
              </w:rPr>
            </w:pPr>
            <w:r>
              <w:rPr>
                <w:color w:val="000000"/>
                <w:sz w:val="20"/>
                <w:szCs w:val="20"/>
                <w:lang w:val="tr-TR"/>
              </w:rPr>
              <w:t>Proje</w:t>
            </w:r>
          </w:p>
        </w:tc>
        <w:tc>
          <w:tcPr>
            <w:tcW w:w="1592" w:type="dxa"/>
            <w:gridSpan w:val="5"/>
            <w:shd w:val="clear" w:color="auto" w:fill="auto"/>
          </w:tcPr>
          <w:p w14:paraId="5F98F0D6" w14:textId="1EDBFD32" w:rsidR="001A516C" w:rsidRPr="00993F76" w:rsidRDefault="001A516C" w:rsidP="001A516C">
            <w:pPr>
              <w:spacing w:before="20" w:after="20" w:line="276" w:lineRule="auto"/>
              <w:rPr>
                <w:color w:val="000000"/>
                <w:sz w:val="20"/>
                <w:szCs w:val="20"/>
                <w:lang w:val="tr-TR"/>
              </w:rPr>
            </w:pPr>
            <w:r>
              <w:rPr>
                <w:color w:val="000000"/>
                <w:sz w:val="20"/>
                <w:szCs w:val="20"/>
                <w:lang w:val="tr-TR"/>
              </w:rPr>
              <w:t>12</w:t>
            </w:r>
          </w:p>
        </w:tc>
      </w:tr>
      <w:tr w:rsidR="001A516C"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4BF642A2" w14:textId="4BCD8B3E" w:rsidR="001A516C" w:rsidRPr="00993F76" w:rsidRDefault="001A516C" w:rsidP="001A516C">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1A516C" w:rsidRPr="00993F76" w:rsidRDefault="001A516C" w:rsidP="001A516C">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5ACD7A05" w:rsidR="001A516C" w:rsidRPr="00993F76" w:rsidRDefault="001A516C" w:rsidP="001A516C">
            <w:pPr>
              <w:spacing w:before="20" w:after="20" w:line="276" w:lineRule="auto"/>
              <w:rPr>
                <w:color w:val="000000"/>
                <w:sz w:val="20"/>
                <w:szCs w:val="20"/>
                <w:lang w:val="tr-TR"/>
              </w:rPr>
            </w:pPr>
            <w:r>
              <w:rPr>
                <w:color w:val="000000"/>
                <w:sz w:val="20"/>
                <w:szCs w:val="20"/>
                <w:lang w:val="tr-TR"/>
              </w:rPr>
              <w:t>Dersle ilgili alıştırmalar</w:t>
            </w:r>
          </w:p>
        </w:tc>
        <w:tc>
          <w:tcPr>
            <w:tcW w:w="1592" w:type="dxa"/>
            <w:gridSpan w:val="5"/>
            <w:shd w:val="clear" w:color="auto" w:fill="auto"/>
          </w:tcPr>
          <w:p w14:paraId="787E899F" w14:textId="17CF06EF" w:rsidR="001A516C" w:rsidRPr="00993F76" w:rsidRDefault="001A516C" w:rsidP="001A516C">
            <w:pPr>
              <w:spacing w:before="20" w:after="20" w:line="276" w:lineRule="auto"/>
              <w:rPr>
                <w:color w:val="000000"/>
                <w:sz w:val="20"/>
                <w:szCs w:val="20"/>
                <w:lang w:val="tr-TR"/>
              </w:rPr>
            </w:pPr>
            <w:r>
              <w:rPr>
                <w:color w:val="000000"/>
                <w:sz w:val="20"/>
                <w:szCs w:val="20"/>
                <w:lang w:val="tr-TR"/>
              </w:rPr>
              <w:t>21</w:t>
            </w:r>
          </w:p>
        </w:tc>
      </w:tr>
      <w:tr w:rsidR="001A516C"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2DF93269" w14:textId="2FB6F950" w:rsidR="001A516C" w:rsidRPr="00993F76" w:rsidRDefault="001A516C" w:rsidP="001A516C">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1A516C" w:rsidRPr="00993F76" w:rsidRDefault="001A516C" w:rsidP="001A516C">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7C49AEA0" w:rsidR="001A516C" w:rsidRPr="00993F76" w:rsidRDefault="001A516C" w:rsidP="001A516C">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6BB2ED03" w14:textId="31BD2BFC" w:rsidR="001A516C" w:rsidRPr="00993F76" w:rsidRDefault="001A516C" w:rsidP="001A516C">
            <w:pPr>
              <w:spacing w:before="20" w:after="20" w:line="276" w:lineRule="auto"/>
              <w:rPr>
                <w:color w:val="000000"/>
                <w:sz w:val="20"/>
                <w:szCs w:val="20"/>
                <w:lang w:val="tr-TR"/>
              </w:rPr>
            </w:pPr>
            <w:r>
              <w:rPr>
                <w:color w:val="000000"/>
                <w:sz w:val="20"/>
                <w:szCs w:val="20"/>
                <w:lang w:val="tr-TR"/>
              </w:rPr>
              <w:t>75</w:t>
            </w:r>
          </w:p>
        </w:tc>
      </w:tr>
      <w:tr w:rsidR="001A516C"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563FA9D9" w14:textId="54F7FE86" w:rsidR="001A516C" w:rsidRPr="00993F76" w:rsidRDefault="001A516C" w:rsidP="001A516C">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1A516C" w:rsidRPr="00993F76" w:rsidRDefault="001A516C" w:rsidP="001A516C">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07360FAD" w:rsidR="001A516C" w:rsidRPr="00993F76" w:rsidRDefault="001A516C" w:rsidP="001A516C">
            <w:pPr>
              <w:spacing w:before="20" w:after="20" w:line="276" w:lineRule="auto"/>
              <w:rPr>
                <w:color w:val="000000"/>
                <w:sz w:val="20"/>
                <w:szCs w:val="20"/>
                <w:lang w:val="tr-TR"/>
              </w:rPr>
            </w:pPr>
          </w:p>
        </w:tc>
        <w:tc>
          <w:tcPr>
            <w:tcW w:w="1592" w:type="dxa"/>
            <w:gridSpan w:val="5"/>
            <w:shd w:val="clear" w:color="auto" w:fill="auto"/>
          </w:tcPr>
          <w:p w14:paraId="02E9E2B7" w14:textId="71F60BF8" w:rsidR="001A516C" w:rsidRPr="00993F76" w:rsidRDefault="001A516C" w:rsidP="001A516C">
            <w:pPr>
              <w:rPr>
                <w:sz w:val="18"/>
                <w:szCs w:val="18"/>
                <w:lang w:val="tr-TR"/>
              </w:rPr>
            </w:pPr>
          </w:p>
        </w:tc>
      </w:tr>
      <w:tr w:rsidR="001A516C"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5559442F" w14:textId="4CE46A2E" w:rsidR="001A516C" w:rsidRPr="00993F76" w:rsidRDefault="001A516C" w:rsidP="001A516C">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1A516C" w:rsidRPr="00993F76" w:rsidRDefault="001A516C" w:rsidP="001A516C">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1A516C" w:rsidRPr="00993F76" w:rsidRDefault="001A516C" w:rsidP="001A516C">
            <w:pPr>
              <w:spacing w:before="20" w:after="20" w:line="276" w:lineRule="auto"/>
              <w:rPr>
                <w:color w:val="000000"/>
                <w:sz w:val="20"/>
                <w:szCs w:val="20"/>
                <w:lang w:val="tr-TR"/>
              </w:rPr>
            </w:pPr>
          </w:p>
        </w:tc>
        <w:tc>
          <w:tcPr>
            <w:tcW w:w="1592" w:type="dxa"/>
            <w:gridSpan w:val="5"/>
            <w:shd w:val="clear" w:color="auto" w:fill="auto"/>
          </w:tcPr>
          <w:p w14:paraId="149E220C" w14:textId="7FD13BF2" w:rsidR="001A516C" w:rsidRPr="00993F76" w:rsidRDefault="001A516C" w:rsidP="001A516C">
            <w:pPr>
              <w:jc w:val="center"/>
              <w:rPr>
                <w:sz w:val="18"/>
                <w:szCs w:val="18"/>
                <w:lang w:val="tr-TR"/>
              </w:rPr>
            </w:pPr>
          </w:p>
        </w:tc>
      </w:tr>
      <w:tr w:rsidR="001A516C"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1A516C" w:rsidRPr="00993F76" w:rsidRDefault="001A516C" w:rsidP="001A516C">
            <w:pPr>
              <w:spacing w:before="20" w:after="20"/>
              <w:rPr>
                <w:b/>
                <w:color w:val="1F497D"/>
                <w:sz w:val="20"/>
                <w:szCs w:val="20"/>
                <w:lang w:val="tr-TR"/>
              </w:rPr>
            </w:pPr>
          </w:p>
        </w:tc>
        <w:tc>
          <w:tcPr>
            <w:tcW w:w="1126" w:type="dxa"/>
            <w:gridSpan w:val="2"/>
            <w:shd w:val="clear" w:color="auto" w:fill="auto"/>
          </w:tcPr>
          <w:p w14:paraId="4661F01B" w14:textId="1F320A57" w:rsidR="001A516C" w:rsidRPr="00993F76" w:rsidRDefault="001A516C" w:rsidP="001A516C">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1A516C" w:rsidRPr="00993F76" w:rsidRDefault="001A516C" w:rsidP="001A516C">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1A516C" w:rsidRPr="00993F76" w:rsidRDefault="001A516C" w:rsidP="001A516C">
            <w:pPr>
              <w:spacing w:before="20" w:after="20" w:line="276" w:lineRule="auto"/>
              <w:rPr>
                <w:color w:val="000000"/>
                <w:sz w:val="20"/>
                <w:szCs w:val="20"/>
                <w:lang w:val="tr-TR"/>
              </w:rPr>
            </w:pPr>
          </w:p>
        </w:tc>
        <w:tc>
          <w:tcPr>
            <w:tcW w:w="1592" w:type="dxa"/>
            <w:gridSpan w:val="5"/>
            <w:shd w:val="clear" w:color="auto" w:fill="auto"/>
          </w:tcPr>
          <w:p w14:paraId="7D4431FB" w14:textId="2D5BE178" w:rsidR="001A516C" w:rsidRPr="00993F76" w:rsidRDefault="001A516C" w:rsidP="001A516C">
            <w:pPr>
              <w:jc w:val="center"/>
              <w:rPr>
                <w:sz w:val="18"/>
                <w:szCs w:val="18"/>
                <w:lang w:val="tr-TR"/>
              </w:rPr>
            </w:pPr>
          </w:p>
        </w:tc>
      </w:tr>
      <w:tr w:rsidR="001A516C"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1A516C" w:rsidRPr="00993F76" w:rsidRDefault="001A516C" w:rsidP="001A516C">
            <w:pPr>
              <w:spacing w:before="20" w:after="20"/>
              <w:rPr>
                <w:b/>
                <w:color w:val="1F497D"/>
                <w:sz w:val="20"/>
                <w:szCs w:val="20"/>
                <w:lang w:val="tr-TR"/>
              </w:rPr>
            </w:pPr>
          </w:p>
        </w:tc>
        <w:tc>
          <w:tcPr>
            <w:tcW w:w="2332" w:type="dxa"/>
            <w:gridSpan w:val="7"/>
            <w:shd w:val="clear" w:color="auto" w:fill="auto"/>
          </w:tcPr>
          <w:p w14:paraId="41E00882" w14:textId="7AA98BFC" w:rsidR="001A516C" w:rsidRPr="00993F76" w:rsidRDefault="001A516C" w:rsidP="001A516C">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1A516C" w:rsidRPr="00993F76" w:rsidRDefault="001A516C" w:rsidP="001A516C">
            <w:pPr>
              <w:spacing w:before="20" w:after="20" w:line="276" w:lineRule="auto"/>
              <w:rPr>
                <w:color w:val="000000"/>
                <w:sz w:val="20"/>
                <w:szCs w:val="20"/>
                <w:lang w:val="tr-TR"/>
              </w:rPr>
            </w:pPr>
            <w:r w:rsidRPr="00993F76">
              <w:rPr>
                <w:color w:val="000000"/>
                <w:sz w:val="20"/>
                <w:szCs w:val="20"/>
                <w:lang w:val="tr-TR"/>
              </w:rPr>
              <w:t>150</w:t>
            </w:r>
          </w:p>
        </w:tc>
      </w:tr>
      <w:tr w:rsidR="001A516C"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1A516C" w:rsidRPr="00993F76" w:rsidRDefault="001A516C" w:rsidP="001A516C">
            <w:pPr>
              <w:spacing w:before="20" w:after="20"/>
              <w:jc w:val="center"/>
              <w:rPr>
                <w:color w:val="1F497D"/>
                <w:sz w:val="20"/>
                <w:szCs w:val="20"/>
                <w:lang w:val="tr-TR"/>
              </w:rPr>
            </w:pPr>
            <w:r w:rsidRPr="00993F76">
              <w:rPr>
                <w:b/>
                <w:color w:val="1F497D"/>
                <w:sz w:val="20"/>
                <w:szCs w:val="20"/>
                <w:lang w:val="tr-TR"/>
              </w:rPr>
              <w:t>IV. BÖLÜM</w:t>
            </w:r>
          </w:p>
        </w:tc>
      </w:tr>
      <w:tr w:rsidR="001A516C"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1A516C" w:rsidRPr="00993F76" w:rsidRDefault="001A516C" w:rsidP="001A516C">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1A516C" w:rsidRPr="00993F76" w:rsidRDefault="001A516C" w:rsidP="001A516C">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1A516C" w:rsidRPr="00993F76" w:rsidRDefault="001A516C" w:rsidP="001A516C">
            <w:pPr>
              <w:spacing w:before="20" w:after="20" w:line="276" w:lineRule="auto"/>
              <w:rPr>
                <w:sz w:val="20"/>
                <w:szCs w:val="20"/>
                <w:lang w:val="tr-TR"/>
              </w:rPr>
            </w:pPr>
          </w:p>
        </w:tc>
      </w:tr>
      <w:tr w:rsidR="001A516C"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1A516C" w:rsidRPr="00993F76" w:rsidRDefault="001A516C" w:rsidP="001A516C">
            <w:pPr>
              <w:spacing w:before="20" w:after="20"/>
              <w:rPr>
                <w:b/>
                <w:color w:val="1F497D"/>
                <w:sz w:val="20"/>
                <w:szCs w:val="20"/>
                <w:lang w:val="tr-TR"/>
              </w:rPr>
            </w:pPr>
          </w:p>
        </w:tc>
        <w:tc>
          <w:tcPr>
            <w:tcW w:w="2332" w:type="dxa"/>
            <w:gridSpan w:val="7"/>
            <w:shd w:val="clear" w:color="auto" w:fill="auto"/>
          </w:tcPr>
          <w:p w14:paraId="00643005" w14:textId="4B592931" w:rsidR="001A516C" w:rsidRPr="00993F76" w:rsidRDefault="001A516C" w:rsidP="001A516C">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1A516C" w:rsidRPr="00993F76" w:rsidRDefault="001A516C" w:rsidP="001A516C">
            <w:pPr>
              <w:spacing w:before="20" w:after="20" w:line="276" w:lineRule="auto"/>
              <w:rPr>
                <w:sz w:val="20"/>
                <w:szCs w:val="20"/>
                <w:lang w:val="tr-TR"/>
              </w:rPr>
            </w:pPr>
          </w:p>
        </w:tc>
      </w:tr>
      <w:tr w:rsidR="001A516C"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1A516C" w:rsidRPr="00993F76" w:rsidRDefault="001A516C" w:rsidP="001A516C">
            <w:pPr>
              <w:spacing w:before="20" w:after="20"/>
              <w:rPr>
                <w:b/>
                <w:color w:val="1F497D"/>
                <w:sz w:val="20"/>
                <w:szCs w:val="20"/>
                <w:lang w:val="tr-TR"/>
              </w:rPr>
            </w:pPr>
          </w:p>
        </w:tc>
        <w:tc>
          <w:tcPr>
            <w:tcW w:w="2332" w:type="dxa"/>
            <w:gridSpan w:val="7"/>
            <w:shd w:val="clear" w:color="auto" w:fill="auto"/>
          </w:tcPr>
          <w:p w14:paraId="74001A2F" w14:textId="0582D22F" w:rsidR="001A516C" w:rsidRPr="00993F76" w:rsidRDefault="001A516C" w:rsidP="001A516C">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1A516C" w:rsidRPr="00993F76" w:rsidRDefault="001A516C" w:rsidP="001A516C">
            <w:pPr>
              <w:spacing w:before="20" w:after="20" w:line="276" w:lineRule="auto"/>
              <w:rPr>
                <w:color w:val="262626" w:themeColor="text1" w:themeTint="D9"/>
                <w:sz w:val="20"/>
                <w:szCs w:val="20"/>
                <w:lang w:val="tr-TR"/>
              </w:rPr>
            </w:pPr>
          </w:p>
        </w:tc>
      </w:tr>
      <w:tr w:rsidR="001A516C"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1A516C" w:rsidRPr="00993F76" w:rsidRDefault="001A516C" w:rsidP="001A516C">
            <w:pPr>
              <w:spacing w:before="20" w:after="20"/>
              <w:rPr>
                <w:b/>
                <w:color w:val="1F497D"/>
                <w:sz w:val="20"/>
                <w:szCs w:val="20"/>
                <w:lang w:val="tr-TR"/>
              </w:rPr>
            </w:pPr>
          </w:p>
        </w:tc>
        <w:tc>
          <w:tcPr>
            <w:tcW w:w="2332" w:type="dxa"/>
            <w:gridSpan w:val="7"/>
            <w:shd w:val="clear" w:color="auto" w:fill="auto"/>
          </w:tcPr>
          <w:p w14:paraId="3D22A36B" w14:textId="75292791" w:rsidR="001A516C" w:rsidRPr="00993F76" w:rsidRDefault="001A516C" w:rsidP="001A516C">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1A516C" w:rsidRPr="00993F76" w:rsidRDefault="001A516C" w:rsidP="001A516C">
            <w:pPr>
              <w:spacing w:before="20" w:after="20" w:line="276" w:lineRule="auto"/>
              <w:rPr>
                <w:color w:val="262626" w:themeColor="text1" w:themeTint="D9"/>
                <w:sz w:val="20"/>
                <w:szCs w:val="20"/>
                <w:lang w:val="tr-TR"/>
              </w:rPr>
            </w:pPr>
          </w:p>
        </w:tc>
      </w:tr>
      <w:tr w:rsidR="001A516C"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1A516C" w:rsidRPr="00993F76" w:rsidRDefault="001A516C" w:rsidP="001A516C">
            <w:pPr>
              <w:spacing w:before="20" w:after="20"/>
              <w:rPr>
                <w:b/>
                <w:color w:val="1F497D"/>
                <w:sz w:val="20"/>
                <w:szCs w:val="20"/>
                <w:lang w:val="tr-TR"/>
              </w:rPr>
            </w:pPr>
          </w:p>
        </w:tc>
        <w:tc>
          <w:tcPr>
            <w:tcW w:w="2332" w:type="dxa"/>
            <w:gridSpan w:val="7"/>
            <w:shd w:val="clear" w:color="auto" w:fill="auto"/>
          </w:tcPr>
          <w:p w14:paraId="5F7110FC" w14:textId="13B9DA90" w:rsidR="001A516C" w:rsidRPr="00993F76" w:rsidRDefault="001A516C" w:rsidP="001A516C">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1A516C" w:rsidRPr="00993F76" w:rsidRDefault="001A516C" w:rsidP="001A516C">
            <w:pPr>
              <w:spacing w:before="20" w:after="20" w:line="276" w:lineRule="auto"/>
              <w:rPr>
                <w:color w:val="262626" w:themeColor="text1" w:themeTint="D9"/>
                <w:sz w:val="20"/>
                <w:szCs w:val="20"/>
                <w:lang w:val="tr-TR"/>
              </w:rPr>
            </w:pPr>
          </w:p>
        </w:tc>
      </w:tr>
      <w:tr w:rsidR="006A6B2A"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6A6B2A" w:rsidRPr="00993F76" w:rsidRDefault="006A6B2A" w:rsidP="006A6B2A">
            <w:pPr>
              <w:spacing w:before="20" w:after="20"/>
              <w:rPr>
                <w:b/>
                <w:color w:val="1F497D"/>
                <w:sz w:val="20"/>
                <w:szCs w:val="20"/>
                <w:lang w:val="tr-TR"/>
              </w:rPr>
            </w:pPr>
            <w:r w:rsidRPr="00993F76">
              <w:rPr>
                <w:b/>
                <w:color w:val="1F497D"/>
                <w:sz w:val="20"/>
                <w:szCs w:val="20"/>
                <w:lang w:val="tr-TR"/>
              </w:rPr>
              <w:t>Ders Materyalleri</w:t>
            </w:r>
          </w:p>
          <w:p w14:paraId="5DD1E280" w14:textId="5C027285" w:rsidR="006A6B2A" w:rsidRPr="00993F76" w:rsidRDefault="006A6B2A" w:rsidP="006A6B2A">
            <w:pPr>
              <w:spacing w:before="20" w:after="20"/>
              <w:rPr>
                <w:b/>
                <w:color w:val="1F497D"/>
                <w:sz w:val="20"/>
                <w:szCs w:val="20"/>
                <w:lang w:val="tr-TR"/>
              </w:rPr>
            </w:pPr>
          </w:p>
        </w:tc>
        <w:tc>
          <w:tcPr>
            <w:tcW w:w="2332" w:type="dxa"/>
            <w:gridSpan w:val="7"/>
            <w:shd w:val="clear" w:color="auto" w:fill="auto"/>
          </w:tcPr>
          <w:p w14:paraId="57EB20B1" w14:textId="2AF308E1" w:rsidR="006A6B2A" w:rsidRPr="00993F76" w:rsidRDefault="006A6B2A" w:rsidP="006A6B2A">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1D7D975D" w14:textId="77777777" w:rsidR="006A6B2A" w:rsidRPr="0003375B" w:rsidRDefault="006A6B2A" w:rsidP="006A6B2A">
            <w:pPr>
              <w:pStyle w:val="Heading1"/>
              <w:shd w:val="clear" w:color="auto" w:fill="FFFFFF"/>
              <w:spacing w:before="0"/>
              <w:rPr>
                <w:rFonts w:ascii="Times New Roman" w:hAnsi="Times New Roman" w:cs="Times New Roman"/>
                <w:b w:val="0"/>
                <w:bCs w:val="0"/>
                <w:color w:val="000000"/>
                <w:sz w:val="20"/>
                <w:szCs w:val="20"/>
              </w:rPr>
            </w:pPr>
            <w:r w:rsidRPr="0003375B">
              <w:rPr>
                <w:rFonts w:ascii="Times New Roman" w:hAnsi="Times New Roman" w:cs="Times New Roman"/>
                <w:b w:val="0"/>
                <w:bCs w:val="0"/>
                <w:color w:val="000000"/>
                <w:sz w:val="20"/>
                <w:szCs w:val="20"/>
              </w:rPr>
              <w:t xml:space="preserve">Metrick, A., &amp; Yasuda, A. (2010) </w:t>
            </w:r>
            <w:r w:rsidRPr="0003375B">
              <w:rPr>
                <w:rFonts w:ascii="Times New Roman" w:hAnsi="Times New Roman" w:cs="Times New Roman"/>
                <w:b w:val="0"/>
                <w:bCs w:val="0"/>
                <w:color w:val="000000"/>
                <w:sz w:val="20"/>
                <w:szCs w:val="20"/>
                <w:u w:val="single"/>
              </w:rPr>
              <w:t>Venture Capital and the Finance of Innovation</w:t>
            </w:r>
            <w:r w:rsidRPr="0003375B">
              <w:rPr>
                <w:rFonts w:ascii="Times New Roman" w:hAnsi="Times New Roman" w:cs="Times New Roman"/>
                <w:b w:val="0"/>
                <w:bCs w:val="0"/>
                <w:color w:val="000000"/>
                <w:sz w:val="20"/>
                <w:szCs w:val="20"/>
              </w:rPr>
              <w:t>, 2/e, Wiley, ISBN-13: 978-0470454701</w:t>
            </w:r>
          </w:p>
          <w:p w14:paraId="7251F81F" w14:textId="26605164" w:rsidR="006A6B2A" w:rsidRPr="00993F76" w:rsidRDefault="006A6B2A" w:rsidP="006A6B2A">
            <w:pPr>
              <w:spacing w:before="20" w:after="20" w:line="276" w:lineRule="auto"/>
              <w:rPr>
                <w:sz w:val="20"/>
                <w:szCs w:val="20"/>
                <w:lang w:val="tr-TR"/>
              </w:rPr>
            </w:pPr>
          </w:p>
        </w:tc>
      </w:tr>
      <w:tr w:rsidR="006A6B2A"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6A6B2A" w:rsidRPr="00993F76" w:rsidRDefault="006A6B2A" w:rsidP="006A6B2A">
            <w:pPr>
              <w:spacing w:before="20" w:after="20"/>
              <w:rPr>
                <w:b/>
                <w:color w:val="1F497D"/>
                <w:sz w:val="20"/>
                <w:szCs w:val="20"/>
                <w:lang w:val="tr-TR"/>
              </w:rPr>
            </w:pPr>
          </w:p>
        </w:tc>
        <w:tc>
          <w:tcPr>
            <w:tcW w:w="2332" w:type="dxa"/>
            <w:gridSpan w:val="7"/>
            <w:shd w:val="clear" w:color="auto" w:fill="auto"/>
          </w:tcPr>
          <w:p w14:paraId="0EACB67B" w14:textId="7FA692F4" w:rsidR="006A6B2A" w:rsidRPr="00993F76" w:rsidRDefault="006A6B2A" w:rsidP="006A6B2A">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762487D9" w14:textId="77777777" w:rsidR="006A6B2A" w:rsidRPr="0003375B" w:rsidRDefault="006A6B2A" w:rsidP="006A6B2A">
            <w:pPr>
              <w:pStyle w:val="Heading1"/>
              <w:shd w:val="clear" w:color="auto" w:fill="FFFFFF"/>
              <w:spacing w:before="0" w:after="80" w:line="240" w:lineRule="auto"/>
              <w:rPr>
                <w:rFonts w:ascii="Times New Roman" w:hAnsi="Times New Roman" w:cs="Times New Roman"/>
                <w:b w:val="0"/>
                <w:bCs w:val="0"/>
                <w:color w:val="000000"/>
                <w:sz w:val="20"/>
                <w:szCs w:val="20"/>
              </w:rPr>
            </w:pPr>
            <w:r w:rsidRPr="0003375B">
              <w:rPr>
                <w:rFonts w:ascii="Times New Roman" w:hAnsi="Times New Roman" w:cs="Times New Roman"/>
                <w:b w:val="0"/>
                <w:bCs w:val="0"/>
                <w:color w:val="000000"/>
                <w:sz w:val="20"/>
                <w:szCs w:val="20"/>
              </w:rPr>
              <w:t xml:space="preserve">Ramsinghani, M., (2011) </w:t>
            </w:r>
            <w:r w:rsidRPr="0003375B">
              <w:rPr>
                <w:rFonts w:ascii="Times New Roman" w:hAnsi="Times New Roman" w:cs="Times New Roman"/>
                <w:b w:val="0"/>
                <w:bCs w:val="0"/>
                <w:color w:val="000000"/>
                <w:sz w:val="20"/>
                <w:szCs w:val="20"/>
                <w:u w:val="single"/>
              </w:rPr>
              <w:t>The Business of Venture Capital: Insights from Leading Practitioners on the Art of Raising a Fund, Deal Structuring, Value Creation, and Exit Strategies</w:t>
            </w:r>
            <w:r w:rsidRPr="0003375B">
              <w:rPr>
                <w:rFonts w:ascii="Times New Roman" w:hAnsi="Times New Roman" w:cs="Times New Roman"/>
                <w:b w:val="0"/>
                <w:bCs w:val="0"/>
                <w:color w:val="000000"/>
                <w:sz w:val="20"/>
                <w:szCs w:val="20"/>
              </w:rPr>
              <w:t>, Wiley, ISBN-13: 978-0470874448</w:t>
            </w:r>
          </w:p>
          <w:p w14:paraId="727C9175" w14:textId="77777777" w:rsidR="006A6B2A" w:rsidRPr="0003375B" w:rsidRDefault="006A6B2A" w:rsidP="006A6B2A">
            <w:pPr>
              <w:spacing w:after="80"/>
              <w:rPr>
                <w:sz w:val="20"/>
                <w:szCs w:val="20"/>
              </w:rPr>
            </w:pPr>
            <w:r w:rsidRPr="0003375B">
              <w:rPr>
                <w:sz w:val="20"/>
                <w:szCs w:val="20"/>
              </w:rPr>
              <w:t xml:space="preserve">Berkery, D. (2007) </w:t>
            </w:r>
            <w:r w:rsidRPr="0003375B">
              <w:rPr>
                <w:sz w:val="20"/>
                <w:szCs w:val="20"/>
                <w:u w:val="single"/>
              </w:rPr>
              <w:t>Raising Venture Capital for the Serious Entrepreneur</w:t>
            </w:r>
            <w:r w:rsidRPr="0003375B">
              <w:rPr>
                <w:sz w:val="20"/>
                <w:szCs w:val="20"/>
              </w:rPr>
              <w:t>, McGraw-Hill, ISBN-13: 978-0071496025</w:t>
            </w:r>
          </w:p>
          <w:p w14:paraId="6866DF8B" w14:textId="2FE518A3" w:rsidR="006A6B2A" w:rsidRPr="00993F76" w:rsidRDefault="006A6B2A" w:rsidP="006A6B2A">
            <w:pPr>
              <w:autoSpaceDE w:val="0"/>
              <w:autoSpaceDN w:val="0"/>
              <w:adjustRightInd w:val="0"/>
              <w:rPr>
                <w:rFonts w:ascii="Calibri" w:hAnsi="Calibri" w:cs="Calibri"/>
                <w:color w:val="000000"/>
                <w:sz w:val="20"/>
                <w:szCs w:val="20"/>
                <w:lang w:val="tr-TR"/>
              </w:rPr>
            </w:pPr>
            <w:r w:rsidRPr="0003375B">
              <w:rPr>
                <w:color w:val="333333"/>
                <w:spacing w:val="8"/>
                <w:sz w:val="20"/>
                <w:szCs w:val="20"/>
              </w:rPr>
              <w:t>Television show: The Dragon’s Den</w:t>
            </w:r>
          </w:p>
        </w:tc>
      </w:tr>
      <w:tr w:rsidR="006A6B2A"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6A6B2A" w:rsidRPr="00993F76" w:rsidRDefault="006A6B2A" w:rsidP="006A6B2A">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6A6B2A" w:rsidRPr="00993F76" w:rsidRDefault="006A6B2A" w:rsidP="006A6B2A">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220E615A" w14:textId="77777777" w:rsidR="006A6B2A" w:rsidRPr="004C1CE4" w:rsidRDefault="006A6B2A" w:rsidP="006A6B2A">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1CB98E71" w14:textId="77777777" w:rsidR="006A6B2A" w:rsidRPr="004C1CE4" w:rsidRDefault="006A6B2A" w:rsidP="006A6B2A">
            <w:pPr>
              <w:spacing w:before="20" w:after="20" w:line="276" w:lineRule="auto"/>
              <w:jc w:val="both"/>
              <w:rPr>
                <w:color w:val="000000"/>
                <w:sz w:val="20"/>
                <w:szCs w:val="20"/>
                <w:lang w:val="tr-TR"/>
              </w:rPr>
            </w:pPr>
          </w:p>
          <w:p w14:paraId="1EFAFC4F" w14:textId="159A493D" w:rsidR="006A6B2A" w:rsidRPr="00993F76" w:rsidRDefault="006A6B2A" w:rsidP="006A6B2A">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6A6B2A"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6A6B2A" w:rsidRPr="00993F76" w:rsidRDefault="006A6B2A" w:rsidP="006A6B2A">
            <w:pPr>
              <w:spacing w:before="20" w:after="20"/>
              <w:rPr>
                <w:b/>
                <w:color w:val="1F497D"/>
                <w:sz w:val="20"/>
                <w:szCs w:val="20"/>
                <w:lang w:val="tr-TR"/>
              </w:rPr>
            </w:pPr>
          </w:p>
        </w:tc>
        <w:tc>
          <w:tcPr>
            <w:tcW w:w="2332" w:type="dxa"/>
            <w:gridSpan w:val="7"/>
            <w:shd w:val="clear" w:color="auto" w:fill="auto"/>
            <w:vAlign w:val="center"/>
          </w:tcPr>
          <w:p w14:paraId="11AF7E3A" w14:textId="1F771FF0" w:rsidR="006A6B2A" w:rsidRPr="00993F76" w:rsidRDefault="006A6B2A" w:rsidP="006A6B2A">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5AF867E0" w:rsidR="006A6B2A" w:rsidRPr="00993F76" w:rsidRDefault="006A6B2A" w:rsidP="006A6B2A">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6A6B2A"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6A6B2A" w:rsidRPr="00993F76" w:rsidRDefault="006A6B2A" w:rsidP="006A6B2A">
            <w:pPr>
              <w:spacing w:before="20" w:after="20"/>
              <w:rPr>
                <w:b/>
                <w:color w:val="1F497D"/>
                <w:sz w:val="20"/>
                <w:szCs w:val="20"/>
                <w:lang w:val="tr-TR"/>
              </w:rPr>
            </w:pPr>
          </w:p>
        </w:tc>
        <w:tc>
          <w:tcPr>
            <w:tcW w:w="2332" w:type="dxa"/>
            <w:gridSpan w:val="7"/>
            <w:shd w:val="clear" w:color="auto" w:fill="auto"/>
          </w:tcPr>
          <w:p w14:paraId="498907D6" w14:textId="1983D3A7" w:rsidR="006A6B2A" w:rsidRPr="00993F76" w:rsidRDefault="006A6B2A" w:rsidP="006A6B2A">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6A6B2A" w:rsidRPr="00993F76" w:rsidRDefault="006A6B2A" w:rsidP="006A6B2A">
            <w:pPr>
              <w:spacing w:before="20" w:after="20" w:line="276" w:lineRule="auto"/>
              <w:rPr>
                <w:sz w:val="20"/>
                <w:szCs w:val="20"/>
                <w:lang w:val="tr-TR"/>
              </w:rPr>
            </w:pPr>
          </w:p>
        </w:tc>
      </w:tr>
      <w:tr w:rsidR="006A6B2A"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6A6B2A" w:rsidRPr="00993F76" w:rsidRDefault="006A6B2A" w:rsidP="006A6B2A">
            <w:pPr>
              <w:spacing w:before="20" w:after="20"/>
              <w:rPr>
                <w:b/>
                <w:color w:val="1F497D"/>
                <w:sz w:val="20"/>
                <w:szCs w:val="20"/>
                <w:lang w:val="tr-TR"/>
              </w:rPr>
            </w:pPr>
          </w:p>
        </w:tc>
        <w:tc>
          <w:tcPr>
            <w:tcW w:w="2332" w:type="dxa"/>
            <w:gridSpan w:val="7"/>
            <w:shd w:val="clear" w:color="auto" w:fill="auto"/>
          </w:tcPr>
          <w:p w14:paraId="37AADD0C" w14:textId="59517E1F" w:rsidR="006A6B2A" w:rsidRPr="00993F76" w:rsidRDefault="006A6B2A" w:rsidP="006A6B2A">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06B5D77E" w:rsidR="006A6B2A" w:rsidRPr="00993F76" w:rsidRDefault="006A6B2A" w:rsidP="006A6B2A">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w:t>
            </w:r>
            <w:r w:rsidRPr="004C1CE4">
              <w:rPr>
                <w:color w:val="000000"/>
                <w:sz w:val="20"/>
                <w:szCs w:val="20"/>
                <w:lang w:val="tr-TR"/>
              </w:rPr>
              <w:lastRenderedPageBreak/>
              <w:t>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7BC36F" w14:textId="77777777" w:rsidR="002F5C94" w:rsidRDefault="002F5C94" w:rsidP="00AC6DCE">
      <w:r>
        <w:separator/>
      </w:r>
    </w:p>
  </w:endnote>
  <w:endnote w:type="continuationSeparator" w:id="0">
    <w:p w14:paraId="642C8845" w14:textId="77777777" w:rsidR="002F5C94" w:rsidRDefault="002F5C9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8034C2" w14:textId="77777777" w:rsidR="002F5C94" w:rsidRDefault="002F5C94" w:rsidP="00AC6DCE">
      <w:r>
        <w:separator/>
      </w:r>
    </w:p>
  </w:footnote>
  <w:footnote w:type="continuationSeparator" w:id="0">
    <w:p w14:paraId="46DAFD65" w14:textId="77777777" w:rsidR="002F5C94" w:rsidRDefault="002F5C94"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A516C"/>
    <w:rsid w:val="001B0484"/>
    <w:rsid w:val="001B070F"/>
    <w:rsid w:val="001C1A4E"/>
    <w:rsid w:val="001C32EA"/>
    <w:rsid w:val="001D3A3C"/>
    <w:rsid w:val="001D6C9C"/>
    <w:rsid w:val="001E2470"/>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5C94"/>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6B2A"/>
    <w:rsid w:val="006B2DC8"/>
    <w:rsid w:val="006B3547"/>
    <w:rsid w:val="006B6A42"/>
    <w:rsid w:val="006B6C18"/>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paragraph" w:styleId="Heading1">
    <w:name w:val="heading 1"/>
    <w:basedOn w:val="Normal"/>
    <w:next w:val="Normal"/>
    <w:link w:val="Heading1Char"/>
    <w:uiPriority w:val="9"/>
    <w:qFormat/>
    <w:rsid w:val="001A516C"/>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Heading1Char">
    <w:name w:val="Heading 1 Char"/>
    <w:basedOn w:val="DefaultParagraphFont"/>
    <w:link w:val="Heading1"/>
    <w:uiPriority w:val="9"/>
    <w:rsid w:val="001A516C"/>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5</Pages>
  <Words>1347</Words>
  <Characters>76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3</cp:revision>
  <cp:lastPrinted>2016-05-25T10:33:00Z</cp:lastPrinted>
  <dcterms:created xsi:type="dcterms:W3CDTF">2017-11-20T12:01:00Z</dcterms:created>
  <dcterms:modified xsi:type="dcterms:W3CDTF">2018-01-18T13:05:00Z</dcterms:modified>
</cp:coreProperties>
</file>